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28F83" w14:textId="77777777" w:rsidR="00D96750" w:rsidRDefault="00D96750" w:rsidP="00EE7F26">
      <w:pPr>
        <w:spacing w:after="0" w:line="240" w:lineRule="auto"/>
        <w:rPr>
          <w:rFonts w:ascii="Arial" w:hAnsi="Arial" w:cs="Arial"/>
        </w:rPr>
      </w:pPr>
    </w:p>
    <w:p w14:paraId="74A44726" w14:textId="77777777" w:rsidR="00672D48" w:rsidRDefault="00672D48" w:rsidP="00D96750">
      <w:pPr>
        <w:pStyle w:val="Header"/>
        <w:ind w:left="7200" w:hanging="7200"/>
        <w:jc w:val="center"/>
        <w:rPr>
          <w:rFonts w:ascii="Arial" w:hAnsi="Arial" w:cs="Arial"/>
          <w:b/>
          <w:bCs/>
          <w:sz w:val="28"/>
          <w:szCs w:val="28"/>
        </w:rPr>
      </w:pPr>
    </w:p>
    <w:p w14:paraId="19125FBF" w14:textId="5A25BBD9" w:rsidR="00D96750" w:rsidRPr="00D96750" w:rsidRDefault="00D96750" w:rsidP="00D96750">
      <w:pPr>
        <w:pStyle w:val="Header"/>
        <w:ind w:left="7200" w:hanging="7200"/>
        <w:jc w:val="center"/>
        <w:rPr>
          <w:rFonts w:ascii="Arial" w:hAnsi="Arial" w:cs="Arial"/>
          <w:b/>
          <w:bCs/>
          <w:sz w:val="28"/>
          <w:szCs w:val="28"/>
        </w:rPr>
      </w:pPr>
      <w:r w:rsidRPr="00D96750">
        <w:rPr>
          <w:rFonts w:ascii="Arial" w:hAnsi="Arial" w:cs="Arial"/>
          <w:b/>
          <w:bCs/>
          <w:sz w:val="28"/>
          <w:szCs w:val="28"/>
        </w:rPr>
        <w:t>PRIMARY PREVENTION STRATEGY PLANNING GUIDE</w:t>
      </w:r>
    </w:p>
    <w:p w14:paraId="338947A9" w14:textId="373813FB" w:rsidR="00D96750" w:rsidRDefault="008A5B49" w:rsidP="00EE7F26">
      <w:pPr>
        <w:spacing w:after="0" w:line="240" w:lineRule="auto"/>
        <w:rPr>
          <w:rFonts w:ascii="Arial" w:hAnsi="Arial" w:cs="Arial"/>
        </w:rPr>
      </w:pPr>
      <w:r>
        <w:rPr>
          <w:rFonts w:ascii="Arial" w:hAnsi="Arial" w:cs="Arial"/>
        </w:rPr>
        <w:pict w14:anchorId="7D634871">
          <v:rect id="_x0000_i1025" style="width:0;height:1.5pt" o:hralign="center" o:hrstd="t" o:hr="t" fillcolor="#a0a0a0" stroked="f"/>
        </w:pict>
      </w:r>
    </w:p>
    <w:p w14:paraId="1ED9800E" w14:textId="77777777" w:rsidR="00D96750" w:rsidRDefault="00D96750" w:rsidP="00EE7F26">
      <w:pPr>
        <w:spacing w:after="0" w:line="240" w:lineRule="auto"/>
        <w:rPr>
          <w:rFonts w:ascii="Arial" w:hAnsi="Arial" w:cs="Arial"/>
        </w:rPr>
      </w:pPr>
    </w:p>
    <w:p w14:paraId="51B3DF2B" w14:textId="089A346A" w:rsidR="00383B6E" w:rsidRDefault="00383B6E" w:rsidP="00EE7F26">
      <w:pPr>
        <w:spacing w:after="0" w:line="240" w:lineRule="auto"/>
        <w:rPr>
          <w:rFonts w:ascii="Arial" w:hAnsi="Arial" w:cs="Arial"/>
        </w:rPr>
      </w:pPr>
      <w:r w:rsidRPr="00EE7F26">
        <w:rPr>
          <w:rFonts w:ascii="Arial" w:hAnsi="Arial" w:cs="Arial"/>
        </w:rPr>
        <w:t>Primary Prevention efforts are a critical piece of domestic violence centers’ work to end violence. Primary prevention includes efforts to change the social conditions, policies, practices, as well as beliefs and behaviors that lead to and enable people perpetrating violence. Domestic violence centers in Florida have been working for almost two decades to develop prevention strategies and programming and build Community Action Teams. Prevention efforts work to make the world a safer place for everyone and address some of the inequalities that are highlighted by the pandemic. As such it is critical that centers continue to provide robust and meaningful prevention services, even as those services and strategies adapt to our changing landscape.</w:t>
      </w:r>
    </w:p>
    <w:p w14:paraId="34F66141" w14:textId="77777777" w:rsidR="00EE7F26" w:rsidRPr="00EE7F26" w:rsidRDefault="00EE7F26" w:rsidP="00EE7F26">
      <w:pPr>
        <w:spacing w:after="0" w:line="240" w:lineRule="auto"/>
        <w:rPr>
          <w:rFonts w:ascii="Arial" w:hAnsi="Arial" w:cs="Arial"/>
        </w:rPr>
      </w:pPr>
    </w:p>
    <w:p w14:paraId="7C855BF2" w14:textId="34ADAA7E" w:rsidR="00383B6E" w:rsidRDefault="00383B6E" w:rsidP="00EE7F26">
      <w:pPr>
        <w:spacing w:after="0" w:line="240" w:lineRule="auto"/>
        <w:rPr>
          <w:rFonts w:ascii="Arial" w:hAnsi="Arial" w:cs="Arial"/>
        </w:rPr>
      </w:pPr>
      <w:r w:rsidRPr="00EE7F26">
        <w:rPr>
          <w:rFonts w:ascii="Arial" w:hAnsi="Arial" w:cs="Arial"/>
        </w:rPr>
        <w:t xml:space="preserve">Primary prevention is much more than teaching young people about dating violence. It is a comprehensive set of activities, programs and strategies that seek social change. </w:t>
      </w:r>
      <w:hyperlink r:id="rId11" w:history="1">
        <w:r w:rsidRPr="00EE7F26">
          <w:rPr>
            <w:rStyle w:val="Hyperlink"/>
            <w:rFonts w:ascii="Arial" w:hAnsi="Arial" w:cs="Arial"/>
          </w:rPr>
          <w:t>The CDC has identified several Focus Areas to help frame prevention efforts.</w:t>
        </w:r>
      </w:hyperlink>
      <w:r w:rsidRPr="00EE7F26">
        <w:rPr>
          <w:rFonts w:ascii="Arial" w:hAnsi="Arial" w:cs="Arial"/>
        </w:rPr>
        <w:t xml:space="preserve"> These may be useful guidance in creating a prevention plan or understanding the wide array of efforts that are primary prevention.</w:t>
      </w:r>
    </w:p>
    <w:p w14:paraId="0572778C" w14:textId="77777777" w:rsidR="00EE7F26" w:rsidRPr="00EE7F26" w:rsidRDefault="00EE7F26" w:rsidP="00EE7F26">
      <w:pPr>
        <w:spacing w:after="0" w:line="240" w:lineRule="auto"/>
        <w:rPr>
          <w:rFonts w:ascii="Arial" w:hAnsi="Arial" w:cs="Arial"/>
        </w:rPr>
      </w:pPr>
    </w:p>
    <w:p w14:paraId="23253F43" w14:textId="77777777" w:rsidR="00383B6E" w:rsidRPr="00EE7F26" w:rsidRDefault="00383B6E" w:rsidP="00EE7F26">
      <w:pPr>
        <w:spacing w:after="0" w:line="240" w:lineRule="auto"/>
        <w:rPr>
          <w:rFonts w:ascii="Arial" w:hAnsi="Arial" w:cs="Arial"/>
        </w:rPr>
      </w:pPr>
      <w:r w:rsidRPr="00EE7F26">
        <w:rPr>
          <w:rFonts w:ascii="Arial" w:hAnsi="Arial" w:cs="Arial"/>
        </w:rPr>
        <w:t>Focus Areas:</w:t>
      </w:r>
    </w:p>
    <w:p w14:paraId="66F8B9FD" w14:textId="77777777" w:rsidR="00383B6E" w:rsidRPr="00EE7F26" w:rsidRDefault="00383B6E" w:rsidP="00EE7F26">
      <w:pPr>
        <w:pStyle w:val="ListParagraph"/>
        <w:numPr>
          <w:ilvl w:val="0"/>
          <w:numId w:val="1"/>
        </w:numPr>
        <w:spacing w:after="0" w:line="240" w:lineRule="auto"/>
        <w:rPr>
          <w:rFonts w:ascii="Arial" w:hAnsi="Arial" w:cs="Arial"/>
        </w:rPr>
      </w:pPr>
      <w:r w:rsidRPr="00EE7F26">
        <w:rPr>
          <w:rFonts w:ascii="Arial" w:hAnsi="Arial" w:cs="Arial"/>
        </w:rPr>
        <w:t>Teach Safe and Healthy Relationship Skills</w:t>
      </w:r>
    </w:p>
    <w:p w14:paraId="6F041824" w14:textId="77777777" w:rsidR="00383B6E"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Disrupt the Developmental Pathways Towards Partner Violence</w:t>
      </w:r>
    </w:p>
    <w:p w14:paraId="0B1F193D"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Engage Influential Adults and Peers</w:t>
      </w:r>
    </w:p>
    <w:p w14:paraId="4317EBE3"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Create Protective Environments</w:t>
      </w:r>
    </w:p>
    <w:p w14:paraId="07C13C2F" w14:textId="77777777" w:rsidR="00F16119" w:rsidRPr="00EE7F26" w:rsidRDefault="00F16119" w:rsidP="00EE7F26">
      <w:pPr>
        <w:pStyle w:val="ListParagraph"/>
        <w:numPr>
          <w:ilvl w:val="0"/>
          <w:numId w:val="1"/>
        </w:numPr>
        <w:spacing w:after="0" w:line="240" w:lineRule="auto"/>
        <w:rPr>
          <w:rFonts w:ascii="Arial" w:hAnsi="Arial" w:cs="Arial"/>
        </w:rPr>
      </w:pPr>
      <w:r w:rsidRPr="00EE7F26">
        <w:rPr>
          <w:rFonts w:ascii="Arial" w:hAnsi="Arial" w:cs="Arial"/>
        </w:rPr>
        <w:t>Strengthen Economic Supports for Families</w:t>
      </w:r>
    </w:p>
    <w:p w14:paraId="1B2E8CF3" w14:textId="77777777" w:rsidR="00F16119" w:rsidRPr="00EE7F26" w:rsidRDefault="00E04653" w:rsidP="00EE7F26">
      <w:pPr>
        <w:pStyle w:val="ListParagraph"/>
        <w:numPr>
          <w:ilvl w:val="0"/>
          <w:numId w:val="1"/>
        </w:numPr>
        <w:spacing w:after="0" w:line="240" w:lineRule="auto"/>
        <w:rPr>
          <w:rFonts w:ascii="Arial" w:hAnsi="Arial" w:cs="Arial"/>
        </w:rPr>
      </w:pPr>
      <w:r w:rsidRPr="00EE7F26">
        <w:rPr>
          <w:rFonts w:ascii="Arial" w:hAnsi="Arial" w:cs="Arial"/>
        </w:rPr>
        <w:t>Additionally,</w:t>
      </w:r>
      <w:r w:rsidR="00F16119" w:rsidRPr="00EE7F26">
        <w:rPr>
          <w:rFonts w:ascii="Arial" w:hAnsi="Arial" w:cs="Arial"/>
        </w:rPr>
        <w:t xml:space="preserve"> evidence shows that efforts to increase equity and decrease oppression and inequality are linked to preventing domestic violence. </w:t>
      </w:r>
    </w:p>
    <w:p w14:paraId="08519501" w14:textId="77777777" w:rsidR="00EE7F26" w:rsidRDefault="00EE7F26" w:rsidP="00EE7F26">
      <w:pPr>
        <w:spacing w:after="0" w:line="240" w:lineRule="auto"/>
        <w:rPr>
          <w:rFonts w:ascii="Arial" w:hAnsi="Arial" w:cs="Arial"/>
        </w:rPr>
      </w:pPr>
    </w:p>
    <w:p w14:paraId="63E210C1" w14:textId="1360EC2F" w:rsidR="00E04653" w:rsidRPr="00EE7F26" w:rsidRDefault="00E04653" w:rsidP="00EE7F26">
      <w:pPr>
        <w:spacing w:after="0" w:line="240" w:lineRule="auto"/>
        <w:rPr>
          <w:rFonts w:ascii="Arial" w:hAnsi="Arial" w:cs="Arial"/>
        </w:rPr>
      </w:pPr>
      <w:proofErr w:type="gramStart"/>
      <w:r w:rsidRPr="00EE7F26">
        <w:rPr>
          <w:rFonts w:ascii="Arial" w:hAnsi="Arial" w:cs="Arial"/>
        </w:rPr>
        <w:t>With this in mind, this</w:t>
      </w:r>
      <w:proofErr w:type="gramEnd"/>
      <w:r w:rsidRPr="00EE7F26">
        <w:rPr>
          <w:rFonts w:ascii="Arial" w:hAnsi="Arial" w:cs="Arial"/>
        </w:rPr>
        <w:t xml:space="preserve"> guide will </w:t>
      </w:r>
      <w:r w:rsidR="00ED4A8C" w:rsidRPr="00EE7F26">
        <w:rPr>
          <w:rFonts w:ascii="Arial" w:hAnsi="Arial" w:cs="Arial"/>
        </w:rPr>
        <w:t xml:space="preserve">assist domestic violence centers in </w:t>
      </w:r>
      <w:r w:rsidR="00695DBF" w:rsidRPr="00EE7F26">
        <w:rPr>
          <w:rFonts w:ascii="Arial" w:hAnsi="Arial" w:cs="Arial"/>
        </w:rPr>
        <w:t xml:space="preserve">developing a plan to sustain prevention services throughout the year. </w:t>
      </w:r>
      <w:r w:rsidR="00E2570C" w:rsidRPr="00EE7F26">
        <w:rPr>
          <w:rFonts w:ascii="Arial" w:hAnsi="Arial" w:cs="Arial"/>
        </w:rPr>
        <w:t xml:space="preserve">Each center has </w:t>
      </w:r>
      <w:r w:rsidR="00024DD1" w:rsidRPr="00EE7F26">
        <w:rPr>
          <w:rFonts w:ascii="Arial" w:hAnsi="Arial" w:cs="Arial"/>
        </w:rPr>
        <w:t xml:space="preserve">created prevention strategies for the past three fiscal years to supplement other deliverables. This year, the prevention strategy is the </w:t>
      </w:r>
      <w:r w:rsidR="001F46F7" w:rsidRPr="00EE7F26">
        <w:rPr>
          <w:rFonts w:ascii="Arial" w:hAnsi="Arial" w:cs="Arial"/>
        </w:rPr>
        <w:t>largest deliverable and drives center prevention strategies for the fiscal year</w:t>
      </w:r>
      <w:r w:rsidR="00024DD1" w:rsidRPr="00EE7F26">
        <w:rPr>
          <w:rFonts w:ascii="Arial" w:hAnsi="Arial" w:cs="Arial"/>
        </w:rPr>
        <w:t>. Centers are encouraged to reflect on their past strategies, their long</w:t>
      </w:r>
      <w:r w:rsidR="004A697C" w:rsidRPr="00EE7F26">
        <w:rPr>
          <w:rFonts w:ascii="Arial" w:hAnsi="Arial" w:cs="Arial"/>
        </w:rPr>
        <w:t>-</w:t>
      </w:r>
      <w:r w:rsidR="00024DD1" w:rsidRPr="00EE7F26">
        <w:rPr>
          <w:rFonts w:ascii="Arial" w:hAnsi="Arial" w:cs="Arial"/>
        </w:rPr>
        <w:t>term goals, and keep in mind the work that has been built by their past deliverables in developing their plan for the year.</w:t>
      </w:r>
    </w:p>
    <w:p w14:paraId="132AF840" w14:textId="6A73A673" w:rsidR="00024DD1" w:rsidRPr="00EE7F26" w:rsidRDefault="00024DD1" w:rsidP="00EE7F26">
      <w:pPr>
        <w:spacing w:after="0" w:line="240" w:lineRule="auto"/>
        <w:rPr>
          <w:rFonts w:ascii="Arial" w:hAnsi="Arial" w:cs="Arial"/>
        </w:rPr>
      </w:pPr>
      <w:r w:rsidRPr="00EE7F26">
        <w:rPr>
          <w:rFonts w:ascii="Arial" w:hAnsi="Arial" w:cs="Arial"/>
        </w:rPr>
        <w:t>T</w:t>
      </w:r>
      <w:r w:rsidR="00EC3F1B" w:rsidRPr="00EE7F26">
        <w:rPr>
          <w:rFonts w:ascii="Arial" w:hAnsi="Arial" w:cs="Arial"/>
        </w:rPr>
        <w:t xml:space="preserve">echnical assistance and training </w:t>
      </w:r>
      <w:proofErr w:type="gramStart"/>
      <w:r w:rsidR="00EC3F1B" w:rsidRPr="00EE7F26">
        <w:rPr>
          <w:rFonts w:ascii="Arial" w:hAnsi="Arial" w:cs="Arial"/>
        </w:rPr>
        <w:t>is</w:t>
      </w:r>
      <w:proofErr w:type="gramEnd"/>
      <w:r w:rsidR="00EC3F1B" w:rsidRPr="00EE7F26">
        <w:rPr>
          <w:rFonts w:ascii="Arial" w:hAnsi="Arial" w:cs="Arial"/>
        </w:rPr>
        <w:t xml:space="preserve"> available from the Florida Statewide Domestic Violence Program, and centers are encouraged to </w:t>
      </w:r>
      <w:r w:rsidR="00784A2C" w:rsidRPr="00EE7F26">
        <w:rPr>
          <w:rFonts w:ascii="Arial" w:hAnsi="Arial" w:cs="Arial"/>
        </w:rPr>
        <w:t xml:space="preserve">discuss their plans with the </w:t>
      </w:r>
      <w:r w:rsidR="001F46F7" w:rsidRPr="00EE7F26">
        <w:rPr>
          <w:rFonts w:ascii="Arial" w:hAnsi="Arial" w:cs="Arial"/>
        </w:rPr>
        <w:t>P</w:t>
      </w:r>
      <w:r w:rsidR="00784A2C" w:rsidRPr="00EE7F26">
        <w:rPr>
          <w:rFonts w:ascii="Arial" w:hAnsi="Arial" w:cs="Arial"/>
        </w:rPr>
        <w:t xml:space="preserve">revention </w:t>
      </w:r>
      <w:r w:rsidR="001F46F7" w:rsidRPr="00EE7F26">
        <w:rPr>
          <w:rFonts w:ascii="Arial" w:hAnsi="Arial" w:cs="Arial"/>
        </w:rPr>
        <w:t>S</w:t>
      </w:r>
      <w:r w:rsidR="00784A2C" w:rsidRPr="00EE7F26">
        <w:rPr>
          <w:rFonts w:ascii="Arial" w:hAnsi="Arial" w:cs="Arial"/>
        </w:rPr>
        <w:t xml:space="preserve">pecialist and Social Change and Advocacy Coordinator. </w:t>
      </w:r>
    </w:p>
    <w:p w14:paraId="4492E1FC" w14:textId="77777777" w:rsidR="00EE7F26" w:rsidRDefault="00EE7F26" w:rsidP="00EE7F26">
      <w:pPr>
        <w:spacing w:after="0" w:line="240" w:lineRule="auto"/>
        <w:rPr>
          <w:rFonts w:ascii="Arial" w:hAnsi="Arial" w:cs="Arial"/>
        </w:rPr>
      </w:pPr>
    </w:p>
    <w:p w14:paraId="407F4C40" w14:textId="3CCDF73E" w:rsidR="00132C64" w:rsidRPr="00EE7F26" w:rsidRDefault="00132C64" w:rsidP="00EE7F26">
      <w:pPr>
        <w:spacing w:after="0" w:line="240" w:lineRule="auto"/>
        <w:rPr>
          <w:rFonts w:ascii="Arial" w:hAnsi="Arial" w:cs="Arial"/>
        </w:rPr>
      </w:pPr>
      <w:r w:rsidRPr="00EE7F26">
        <w:rPr>
          <w:rFonts w:ascii="Arial" w:hAnsi="Arial" w:cs="Arial"/>
        </w:rPr>
        <w:t>Each center shall submit a prevention plan for the fiscal year 202</w:t>
      </w:r>
      <w:r w:rsidR="00D448EB" w:rsidRPr="00EE7F26">
        <w:rPr>
          <w:rFonts w:ascii="Arial" w:hAnsi="Arial" w:cs="Arial"/>
        </w:rPr>
        <w:t>2</w:t>
      </w:r>
      <w:r w:rsidRPr="00EE7F26">
        <w:rPr>
          <w:rFonts w:ascii="Arial" w:hAnsi="Arial" w:cs="Arial"/>
        </w:rPr>
        <w:t xml:space="preserve"> to 202</w:t>
      </w:r>
      <w:r w:rsidR="00D448EB" w:rsidRPr="00EE7F26">
        <w:rPr>
          <w:rFonts w:ascii="Arial" w:hAnsi="Arial" w:cs="Arial"/>
        </w:rPr>
        <w:t>3</w:t>
      </w:r>
      <w:r w:rsidR="006B30BD" w:rsidRPr="00EE7F26">
        <w:rPr>
          <w:rFonts w:ascii="Arial" w:hAnsi="Arial" w:cs="Arial"/>
        </w:rPr>
        <w:t>. The plan must include planned activities for the year</w:t>
      </w:r>
      <w:r w:rsidR="0042724B" w:rsidRPr="00EE7F26">
        <w:rPr>
          <w:rFonts w:ascii="Arial" w:hAnsi="Arial" w:cs="Arial"/>
        </w:rPr>
        <w:t xml:space="preserve">, a description of how the activities fit together to work towards the center’s goals, and how the activities </w:t>
      </w:r>
      <w:r w:rsidR="004908DE" w:rsidRPr="00EE7F26">
        <w:rPr>
          <w:rFonts w:ascii="Arial" w:hAnsi="Arial" w:cs="Arial"/>
        </w:rPr>
        <w:t>will address youth engagement/leadership, community action, and social change.</w:t>
      </w:r>
    </w:p>
    <w:p w14:paraId="1BC5BD58" w14:textId="77777777" w:rsidR="009D187D" w:rsidRPr="00EE7F26" w:rsidRDefault="009D187D" w:rsidP="00EE7F26">
      <w:pPr>
        <w:spacing w:after="0" w:line="240" w:lineRule="auto"/>
        <w:rPr>
          <w:rFonts w:ascii="Arial" w:hAnsi="Arial" w:cs="Arial"/>
        </w:rPr>
      </w:pPr>
    </w:p>
    <w:p w14:paraId="142E1CDB" w14:textId="7BB0470F" w:rsidR="004908DE" w:rsidRDefault="004908DE" w:rsidP="00EE7F26">
      <w:pPr>
        <w:spacing w:after="0" w:line="240" w:lineRule="auto"/>
        <w:rPr>
          <w:rFonts w:ascii="Arial" w:hAnsi="Arial" w:cs="Arial"/>
        </w:rPr>
      </w:pPr>
      <w:r w:rsidRPr="00EE7F26">
        <w:rPr>
          <w:rFonts w:ascii="Arial" w:hAnsi="Arial" w:cs="Arial"/>
        </w:rPr>
        <w:t xml:space="preserve">The questions below will help the center to create a strategic prevention plan. </w:t>
      </w:r>
      <w:r w:rsidR="000904C4" w:rsidRPr="00EE7F26">
        <w:rPr>
          <w:rFonts w:ascii="Arial" w:hAnsi="Arial" w:cs="Arial"/>
        </w:rPr>
        <w:t xml:space="preserve">It may be helpful to visualize the plan. </w:t>
      </w:r>
      <w:r w:rsidR="00B57381" w:rsidRPr="00EE7F26">
        <w:rPr>
          <w:rFonts w:ascii="Arial" w:hAnsi="Arial" w:cs="Arial"/>
        </w:rPr>
        <w:t>One example of this would be:</w:t>
      </w:r>
    </w:p>
    <w:p w14:paraId="34A3051C" w14:textId="6D07C3FC" w:rsidR="00D96750" w:rsidRDefault="00D96750" w:rsidP="00EE7F26">
      <w:pPr>
        <w:spacing w:after="0" w:line="240" w:lineRule="auto"/>
        <w:rPr>
          <w:rFonts w:ascii="Arial" w:hAnsi="Arial" w:cs="Arial"/>
        </w:rPr>
      </w:pPr>
    </w:p>
    <w:p w14:paraId="5DF678F4" w14:textId="538B23BF" w:rsidR="00D96750" w:rsidRDefault="00D96750" w:rsidP="00EE7F26">
      <w:pPr>
        <w:spacing w:after="0" w:line="240" w:lineRule="auto"/>
        <w:rPr>
          <w:rFonts w:ascii="Arial" w:hAnsi="Arial" w:cs="Arial"/>
        </w:rPr>
      </w:pPr>
    </w:p>
    <w:p w14:paraId="1BE740F0" w14:textId="11B2F5E8" w:rsidR="00D96750" w:rsidRDefault="00D96750" w:rsidP="00EE7F26">
      <w:pPr>
        <w:spacing w:after="0" w:line="240" w:lineRule="auto"/>
        <w:rPr>
          <w:rFonts w:ascii="Arial" w:hAnsi="Arial" w:cs="Arial"/>
        </w:rPr>
      </w:pPr>
    </w:p>
    <w:p w14:paraId="19907A09" w14:textId="56A659F3" w:rsidR="00D96750" w:rsidRDefault="00D96750" w:rsidP="00EE7F26">
      <w:pPr>
        <w:spacing w:after="0" w:line="240" w:lineRule="auto"/>
        <w:rPr>
          <w:rFonts w:ascii="Arial" w:hAnsi="Arial" w:cs="Arial"/>
        </w:rPr>
      </w:pPr>
    </w:p>
    <w:p w14:paraId="46D59F56" w14:textId="0C4E7AD7" w:rsidR="00D96750" w:rsidRDefault="00D96750" w:rsidP="00EE7F26">
      <w:pPr>
        <w:spacing w:after="0" w:line="240" w:lineRule="auto"/>
        <w:rPr>
          <w:rFonts w:ascii="Arial" w:hAnsi="Arial" w:cs="Arial"/>
        </w:rPr>
      </w:pPr>
    </w:p>
    <w:p w14:paraId="0E3735D2" w14:textId="77777777" w:rsidR="00D96750" w:rsidRPr="00EE7F26" w:rsidRDefault="00D96750" w:rsidP="00EE7F26">
      <w:pPr>
        <w:spacing w:after="0" w:line="240" w:lineRule="auto"/>
        <w:rPr>
          <w:rFonts w:ascii="Arial" w:hAnsi="Arial" w:cs="Arial"/>
        </w:rPr>
      </w:pPr>
    </w:p>
    <w:p w14:paraId="4E27D09C" w14:textId="5B47B3B1" w:rsidR="00B57381" w:rsidRPr="00EE7F26" w:rsidRDefault="00B57381" w:rsidP="00EE7F26">
      <w:pPr>
        <w:spacing w:after="0" w:line="240" w:lineRule="auto"/>
        <w:rPr>
          <w:rFonts w:ascii="Arial" w:hAnsi="Arial" w:cs="Arial"/>
        </w:rPr>
      </w:pPr>
      <w:r w:rsidRPr="00EE7F26">
        <w:rPr>
          <w:rFonts w:ascii="Arial" w:hAnsi="Arial" w:cs="Arial"/>
          <w:noProof/>
        </w:rPr>
        <w:drawing>
          <wp:inline distT="0" distB="0" distL="0" distR="0" wp14:anchorId="68C57466" wp14:editId="7A0F6ADB">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B8D2BB3" w14:textId="688A84D0" w:rsidR="00132C64" w:rsidRPr="00EE7F26" w:rsidRDefault="00B57381" w:rsidP="00EE7F26">
      <w:pPr>
        <w:spacing w:after="0" w:line="240" w:lineRule="auto"/>
        <w:rPr>
          <w:rFonts w:ascii="Arial" w:hAnsi="Arial" w:cs="Arial"/>
        </w:rPr>
      </w:pPr>
      <w:r w:rsidRPr="00EE7F26">
        <w:rPr>
          <w:rFonts w:ascii="Arial" w:hAnsi="Arial" w:cs="Arial"/>
        </w:rPr>
        <w:t>Another, more familiar</w:t>
      </w:r>
      <w:r w:rsidR="00603A7C" w:rsidRPr="00EE7F26">
        <w:rPr>
          <w:rFonts w:ascii="Arial" w:hAnsi="Arial" w:cs="Arial"/>
        </w:rPr>
        <w:t xml:space="preserve"> visual might be a logic model. Though a logic model is not necessary, it can be helpful for planning purposes. For more guidance on logic models visit: </w:t>
      </w:r>
      <w:hyperlink r:id="rId17" w:history="1">
        <w:r w:rsidR="00387C64" w:rsidRPr="00EE7F26">
          <w:rPr>
            <w:rStyle w:val="Hyperlink"/>
            <w:rFonts w:ascii="Arial" w:hAnsi="Arial" w:cs="Arial"/>
          </w:rPr>
          <w:t>https://wiki.preventconnect.org/logic-model/</w:t>
        </w:r>
      </w:hyperlink>
    </w:p>
    <w:p w14:paraId="27111012" w14:textId="77777777" w:rsidR="00EE7F26" w:rsidRDefault="00EE7F26" w:rsidP="00EE7F26">
      <w:pPr>
        <w:spacing w:after="0" w:line="240" w:lineRule="auto"/>
        <w:rPr>
          <w:rFonts w:ascii="Arial" w:hAnsi="Arial" w:cs="Arial"/>
        </w:rPr>
      </w:pPr>
    </w:p>
    <w:p w14:paraId="7422F436" w14:textId="51F45FEE" w:rsidR="001C15FE" w:rsidRPr="00EE7F26" w:rsidRDefault="00230ADB" w:rsidP="00EE7F26">
      <w:pPr>
        <w:spacing w:after="0" w:line="240" w:lineRule="auto"/>
        <w:rPr>
          <w:rFonts w:ascii="Arial" w:hAnsi="Arial" w:cs="Arial"/>
        </w:rPr>
      </w:pPr>
      <w:r w:rsidRPr="00EE7F26">
        <w:rPr>
          <w:rFonts w:ascii="Arial" w:hAnsi="Arial" w:cs="Arial"/>
        </w:rPr>
        <w:t>Effective planning often starts at the end. By beginning to think about your long-term goals, you can work backwards to identify activities that will help move your community closer to those goals.</w:t>
      </w:r>
    </w:p>
    <w:p w14:paraId="6E388689" w14:textId="77777777" w:rsidR="00EE7F26" w:rsidRDefault="00EE7F26" w:rsidP="00EE7F26">
      <w:pPr>
        <w:spacing w:after="0" w:line="240" w:lineRule="auto"/>
        <w:rPr>
          <w:rFonts w:ascii="Arial" w:hAnsi="Arial" w:cs="Arial"/>
          <w:b/>
          <w:bCs/>
        </w:rPr>
      </w:pPr>
    </w:p>
    <w:p w14:paraId="72151ED7" w14:textId="54A23783" w:rsidR="008C31D5" w:rsidRPr="00EE7F26" w:rsidRDefault="00AE6565" w:rsidP="00EE7F26">
      <w:pPr>
        <w:spacing w:after="0" w:line="240" w:lineRule="auto"/>
        <w:rPr>
          <w:rFonts w:ascii="Arial" w:hAnsi="Arial" w:cs="Arial"/>
        </w:rPr>
      </w:pPr>
      <w:r w:rsidRPr="00EE7F26">
        <w:rPr>
          <w:rFonts w:ascii="Arial" w:hAnsi="Arial" w:cs="Arial"/>
          <w:b/>
          <w:bCs/>
        </w:rPr>
        <w:t>Long</w:t>
      </w:r>
      <w:r w:rsidR="001E4FEB" w:rsidRPr="00EE7F26">
        <w:rPr>
          <w:rFonts w:ascii="Arial" w:hAnsi="Arial" w:cs="Arial"/>
          <w:b/>
          <w:bCs/>
        </w:rPr>
        <w:t>-</w:t>
      </w:r>
      <w:r w:rsidRPr="00EE7F26">
        <w:rPr>
          <w:rFonts w:ascii="Arial" w:hAnsi="Arial" w:cs="Arial"/>
          <w:b/>
          <w:bCs/>
        </w:rPr>
        <w:t>Term Goals</w:t>
      </w:r>
      <w:r w:rsidR="00304607" w:rsidRPr="00EE7F26">
        <w:rPr>
          <w:rFonts w:ascii="Arial" w:hAnsi="Arial" w:cs="Arial"/>
          <w:b/>
          <w:bCs/>
        </w:rPr>
        <w:t>:</w:t>
      </w:r>
      <w:r w:rsidR="00304607" w:rsidRPr="00EE7F26">
        <w:rPr>
          <w:rFonts w:ascii="Arial" w:hAnsi="Arial" w:cs="Arial"/>
        </w:rPr>
        <w:t xml:space="preserve"> </w:t>
      </w:r>
      <w:r w:rsidR="00C65BE4" w:rsidRPr="00EE7F26">
        <w:rPr>
          <w:rFonts w:ascii="Arial" w:hAnsi="Arial" w:cs="Arial"/>
        </w:rPr>
        <w:t xml:space="preserve">What are </w:t>
      </w:r>
      <w:r w:rsidR="00F64346" w:rsidRPr="00EE7F26">
        <w:rPr>
          <w:rFonts w:ascii="Arial" w:hAnsi="Arial" w:cs="Arial"/>
        </w:rPr>
        <w:t xml:space="preserve">the center’s long-term goals? Where would you like to see your county in </w:t>
      </w:r>
      <w:r w:rsidR="001F46F7" w:rsidRPr="00EE7F26">
        <w:rPr>
          <w:rFonts w:ascii="Arial" w:hAnsi="Arial" w:cs="Arial"/>
        </w:rPr>
        <w:t xml:space="preserve">five </w:t>
      </w:r>
      <w:r w:rsidR="00F64346" w:rsidRPr="00EE7F26">
        <w:rPr>
          <w:rFonts w:ascii="Arial" w:hAnsi="Arial" w:cs="Arial"/>
        </w:rPr>
        <w:t xml:space="preserve">years or </w:t>
      </w:r>
      <w:r w:rsidR="001F46F7" w:rsidRPr="00EE7F26">
        <w:rPr>
          <w:rFonts w:ascii="Arial" w:hAnsi="Arial" w:cs="Arial"/>
        </w:rPr>
        <w:t>ten</w:t>
      </w:r>
      <w:r w:rsidR="00F64346" w:rsidRPr="00EE7F26">
        <w:rPr>
          <w:rFonts w:ascii="Arial" w:hAnsi="Arial" w:cs="Arial"/>
        </w:rPr>
        <w:t xml:space="preserve">? What would a community without domestic violence look like? </w:t>
      </w:r>
      <w:r w:rsidR="00001DF6" w:rsidRPr="00EE7F26">
        <w:rPr>
          <w:rFonts w:ascii="Arial" w:hAnsi="Arial" w:cs="Arial"/>
        </w:rPr>
        <w:t>In this section dream big. These ideas help you to keep short term goals and actions in perspective</w:t>
      </w:r>
      <w:r w:rsidR="00113DD5" w:rsidRPr="00EE7F26">
        <w:rPr>
          <w:rFonts w:ascii="Arial" w:hAnsi="Arial" w:cs="Arial"/>
        </w:rPr>
        <w:t>. This gives you the destination on your journey.</w:t>
      </w:r>
    </w:p>
    <w:p w14:paraId="2ECDADCF" w14:textId="77777777" w:rsidR="00EE7F26" w:rsidRDefault="00EE7F26" w:rsidP="00EE7F26">
      <w:pPr>
        <w:spacing w:after="0" w:line="240" w:lineRule="auto"/>
        <w:rPr>
          <w:rFonts w:ascii="Arial" w:hAnsi="Arial" w:cs="Arial"/>
          <w:b/>
          <w:bCs/>
        </w:rPr>
      </w:pPr>
    </w:p>
    <w:p w14:paraId="2F4D129F" w14:textId="098E2FD5" w:rsidR="00AE6565" w:rsidRPr="00EE7F26" w:rsidRDefault="00AE6565" w:rsidP="00EE7F26">
      <w:pPr>
        <w:spacing w:after="0" w:line="240" w:lineRule="auto"/>
        <w:rPr>
          <w:rFonts w:ascii="Arial" w:hAnsi="Arial" w:cs="Arial"/>
        </w:rPr>
      </w:pPr>
      <w:r w:rsidRPr="00EE7F26">
        <w:rPr>
          <w:rFonts w:ascii="Arial" w:hAnsi="Arial" w:cs="Arial"/>
          <w:b/>
          <w:bCs/>
        </w:rPr>
        <w:t>1 Year</w:t>
      </w:r>
      <w:r w:rsidR="001E4FEB" w:rsidRPr="00EE7F26">
        <w:rPr>
          <w:rFonts w:ascii="Arial" w:hAnsi="Arial" w:cs="Arial"/>
          <w:b/>
          <w:bCs/>
        </w:rPr>
        <w:t>/Short-Term</w:t>
      </w:r>
      <w:r w:rsidRPr="00EE7F26">
        <w:rPr>
          <w:rFonts w:ascii="Arial" w:hAnsi="Arial" w:cs="Arial"/>
          <w:b/>
          <w:bCs/>
        </w:rPr>
        <w:t xml:space="preserve"> Goals</w:t>
      </w:r>
      <w:r w:rsidR="00FA61B1" w:rsidRPr="00EE7F26">
        <w:rPr>
          <w:rFonts w:ascii="Arial" w:hAnsi="Arial" w:cs="Arial"/>
          <w:b/>
          <w:bCs/>
        </w:rPr>
        <w:t>:</w:t>
      </w:r>
      <w:r w:rsidR="00FA61B1" w:rsidRPr="00EE7F26">
        <w:rPr>
          <w:rFonts w:ascii="Arial" w:hAnsi="Arial" w:cs="Arial"/>
        </w:rPr>
        <w:t xml:space="preserve"> Looking at your long</w:t>
      </w:r>
      <w:r w:rsidR="004A697C" w:rsidRPr="00EE7F26">
        <w:rPr>
          <w:rFonts w:ascii="Arial" w:hAnsi="Arial" w:cs="Arial"/>
        </w:rPr>
        <w:t>-</w:t>
      </w:r>
      <w:r w:rsidR="00FA61B1" w:rsidRPr="00EE7F26">
        <w:rPr>
          <w:rFonts w:ascii="Arial" w:hAnsi="Arial" w:cs="Arial"/>
        </w:rPr>
        <w:t xml:space="preserve">term goals, what are some </w:t>
      </w:r>
      <w:r w:rsidR="001F46F7" w:rsidRPr="00EE7F26">
        <w:rPr>
          <w:rFonts w:ascii="Arial" w:hAnsi="Arial" w:cs="Arial"/>
        </w:rPr>
        <w:t>shorter-term</w:t>
      </w:r>
      <w:r w:rsidR="00FA61B1" w:rsidRPr="00EE7F26">
        <w:rPr>
          <w:rFonts w:ascii="Arial" w:hAnsi="Arial" w:cs="Arial"/>
        </w:rPr>
        <w:t xml:space="preserve"> goals that might be possible over a year? Remember that goals are about the change you want to see- not the activities you plan to do. </w:t>
      </w:r>
      <w:r w:rsidR="00BC2F90" w:rsidRPr="00EE7F26">
        <w:rPr>
          <w:rFonts w:ascii="Arial" w:hAnsi="Arial" w:cs="Arial"/>
        </w:rPr>
        <w:t>A goal might be that more students receive prevention education or that there is better coordination between agencies with regards to prevention.</w:t>
      </w:r>
    </w:p>
    <w:p w14:paraId="282E8ABB" w14:textId="77777777" w:rsidR="00EE7F26" w:rsidRDefault="00EE7F26" w:rsidP="00EE7F26">
      <w:pPr>
        <w:spacing w:after="0" w:line="240" w:lineRule="auto"/>
        <w:rPr>
          <w:rFonts w:ascii="Arial" w:hAnsi="Arial" w:cs="Arial"/>
          <w:b/>
          <w:bCs/>
        </w:rPr>
      </w:pPr>
    </w:p>
    <w:p w14:paraId="6E300838" w14:textId="2391B737" w:rsidR="00BC2F90" w:rsidRPr="00EE7F26" w:rsidRDefault="001E4FEB" w:rsidP="00EE7F26">
      <w:pPr>
        <w:spacing w:after="0" w:line="240" w:lineRule="auto"/>
        <w:rPr>
          <w:rFonts w:ascii="Arial" w:hAnsi="Arial" w:cs="Arial"/>
        </w:rPr>
      </w:pPr>
      <w:r w:rsidRPr="00EE7F26">
        <w:rPr>
          <w:rFonts w:ascii="Arial" w:hAnsi="Arial" w:cs="Arial"/>
          <w:b/>
          <w:bCs/>
        </w:rPr>
        <w:t xml:space="preserve">Activities: </w:t>
      </w:r>
      <w:r w:rsidRPr="00EE7F26">
        <w:rPr>
          <w:rFonts w:ascii="Arial" w:hAnsi="Arial" w:cs="Arial"/>
        </w:rPr>
        <w:t xml:space="preserve">Activities are concrete efforts that will move you towards your goals. Looking at your short-term goals, what action steps are needed </w:t>
      </w:r>
      <w:r w:rsidR="001F46F7" w:rsidRPr="00EE7F26">
        <w:rPr>
          <w:rFonts w:ascii="Arial" w:hAnsi="Arial" w:cs="Arial"/>
        </w:rPr>
        <w:t>to</w:t>
      </w:r>
      <w:r w:rsidRPr="00EE7F26">
        <w:rPr>
          <w:rFonts w:ascii="Arial" w:hAnsi="Arial" w:cs="Arial"/>
        </w:rPr>
        <w:t xml:space="preserve"> move closer to those goals? Be as specific as possible.</w:t>
      </w:r>
    </w:p>
    <w:p w14:paraId="63C43190" w14:textId="77777777" w:rsidR="00EE7F26" w:rsidRDefault="00EE7F26" w:rsidP="00EE7F26">
      <w:pPr>
        <w:spacing w:after="0" w:line="240" w:lineRule="auto"/>
        <w:rPr>
          <w:rFonts w:ascii="Arial" w:hAnsi="Arial" w:cs="Arial"/>
        </w:rPr>
      </w:pPr>
    </w:p>
    <w:p w14:paraId="2165B927" w14:textId="1C8CE1EE" w:rsidR="001E4FEB" w:rsidRPr="00EE7F26" w:rsidRDefault="001E4FEB" w:rsidP="00EE7F26">
      <w:pPr>
        <w:spacing w:after="0" w:line="240" w:lineRule="auto"/>
        <w:rPr>
          <w:rFonts w:ascii="Arial" w:hAnsi="Arial" w:cs="Arial"/>
        </w:rPr>
      </w:pPr>
      <w:r w:rsidRPr="00EE7F26">
        <w:rPr>
          <w:rFonts w:ascii="Arial" w:hAnsi="Arial" w:cs="Arial"/>
        </w:rPr>
        <w:t xml:space="preserve">Centers may want to refer to Strategic Prevention Solution’s </w:t>
      </w:r>
      <w:r w:rsidR="006334E3" w:rsidRPr="00EE7F26">
        <w:rPr>
          <w:rFonts w:ascii="Arial" w:hAnsi="Arial" w:cs="Arial"/>
        </w:rPr>
        <w:t xml:space="preserve">“Prevention Programming Planning and Evaluation Workbook.” </w:t>
      </w:r>
      <w:r w:rsidR="00E20EF0" w:rsidRPr="00EE7F26">
        <w:rPr>
          <w:rFonts w:ascii="Arial" w:hAnsi="Arial" w:cs="Arial"/>
        </w:rPr>
        <w:t>Each center received a copy in 2020</w:t>
      </w:r>
      <w:r w:rsidR="006334E3" w:rsidRPr="00EE7F26">
        <w:rPr>
          <w:rFonts w:ascii="Arial" w:hAnsi="Arial" w:cs="Arial"/>
        </w:rPr>
        <w:t xml:space="preserve">. Additional resources are also listed below </w:t>
      </w:r>
      <w:r w:rsidR="003C4710" w:rsidRPr="00EE7F26">
        <w:rPr>
          <w:rFonts w:ascii="Arial" w:hAnsi="Arial" w:cs="Arial"/>
        </w:rPr>
        <w:t>to help centers with planning and capacity building.</w:t>
      </w:r>
    </w:p>
    <w:p w14:paraId="15EAA5DA" w14:textId="3FE2DC4F" w:rsidR="003C4710" w:rsidRPr="00EE7F26" w:rsidRDefault="003C4710" w:rsidP="00EE7F26">
      <w:pPr>
        <w:spacing w:after="0" w:line="240" w:lineRule="auto"/>
        <w:rPr>
          <w:rFonts w:ascii="Arial" w:hAnsi="Arial" w:cs="Arial"/>
        </w:rPr>
      </w:pPr>
      <w:r w:rsidRPr="00EE7F26">
        <w:rPr>
          <w:rFonts w:ascii="Arial" w:hAnsi="Arial" w:cs="Arial"/>
        </w:rPr>
        <w:t xml:space="preserve">After identifying activities for the year, the center shall </w:t>
      </w:r>
      <w:r w:rsidR="00B8419C" w:rsidRPr="00EE7F26">
        <w:rPr>
          <w:rFonts w:ascii="Arial" w:hAnsi="Arial" w:cs="Arial"/>
        </w:rPr>
        <w:t xml:space="preserve">put those into a plan. A separate template has been provided. The remainder of the guide provides additional information on each section </w:t>
      </w:r>
      <w:r w:rsidR="00B8419C" w:rsidRPr="00EE7F26">
        <w:rPr>
          <w:rFonts w:ascii="Arial" w:hAnsi="Arial" w:cs="Arial"/>
        </w:rPr>
        <w:lastRenderedPageBreak/>
        <w:t>of the template.</w:t>
      </w:r>
      <w:r w:rsidR="00206DE9" w:rsidRPr="00EE7F26">
        <w:rPr>
          <w:rFonts w:ascii="Arial" w:hAnsi="Arial" w:cs="Arial"/>
        </w:rPr>
        <w:t xml:space="preserve"> Centers do not have to use the provided </w:t>
      </w:r>
      <w:r w:rsidR="00454BED" w:rsidRPr="00EE7F26">
        <w:rPr>
          <w:rFonts w:ascii="Arial" w:hAnsi="Arial" w:cs="Arial"/>
        </w:rPr>
        <w:t>template but</w:t>
      </w:r>
      <w:r w:rsidR="00206DE9" w:rsidRPr="00EE7F26">
        <w:rPr>
          <w:rFonts w:ascii="Arial" w:hAnsi="Arial" w:cs="Arial"/>
        </w:rPr>
        <w:t xml:space="preserve"> should provide a clear view of their plans for the year in the chosen format.</w:t>
      </w:r>
    </w:p>
    <w:p w14:paraId="52D1CE4A" w14:textId="46CB0F7C" w:rsidR="00EE7F26" w:rsidRDefault="00EE7F26" w:rsidP="00EE7F26">
      <w:pPr>
        <w:spacing w:after="0" w:line="240" w:lineRule="auto"/>
        <w:rPr>
          <w:rFonts w:ascii="Arial" w:hAnsi="Arial" w:cs="Arial"/>
          <w:b/>
          <w:bCs/>
          <w:u w:val="single"/>
        </w:rPr>
      </w:pPr>
    </w:p>
    <w:p w14:paraId="2A52D7B1" w14:textId="77777777" w:rsidR="00D96750" w:rsidRDefault="00D96750" w:rsidP="00EE7F26">
      <w:pPr>
        <w:spacing w:after="0" w:line="240" w:lineRule="auto"/>
        <w:rPr>
          <w:rFonts w:ascii="Arial" w:hAnsi="Arial" w:cs="Arial"/>
          <w:b/>
          <w:bCs/>
          <w:u w:val="single"/>
        </w:rPr>
      </w:pPr>
    </w:p>
    <w:p w14:paraId="5D5B45E8" w14:textId="78AE53CD" w:rsidR="00936680" w:rsidRPr="00EE7F26" w:rsidRDefault="00936680" w:rsidP="00EE7F26">
      <w:pPr>
        <w:spacing w:after="0" w:line="240" w:lineRule="auto"/>
        <w:rPr>
          <w:rFonts w:ascii="Arial" w:hAnsi="Arial" w:cs="Arial"/>
          <w:b/>
          <w:bCs/>
          <w:u w:val="single"/>
        </w:rPr>
      </w:pPr>
      <w:r w:rsidRPr="00EE7F26">
        <w:rPr>
          <w:rFonts w:ascii="Arial" w:hAnsi="Arial" w:cs="Arial"/>
          <w:b/>
          <w:bCs/>
          <w:u w:val="single"/>
        </w:rPr>
        <w:t>Plan Template</w:t>
      </w:r>
    </w:p>
    <w:p w14:paraId="3453A888" w14:textId="77777777" w:rsidR="00EE7F26" w:rsidRDefault="00EE7F26" w:rsidP="00EE7F26">
      <w:pPr>
        <w:spacing w:after="0" w:line="240" w:lineRule="auto"/>
        <w:rPr>
          <w:rFonts w:ascii="Arial" w:hAnsi="Arial" w:cs="Arial"/>
          <w:b/>
          <w:bCs/>
        </w:rPr>
      </w:pPr>
    </w:p>
    <w:p w14:paraId="2205CDF2" w14:textId="53BA7CD4" w:rsidR="00EE7F26" w:rsidRDefault="00936680" w:rsidP="00EE7F26">
      <w:pPr>
        <w:spacing w:after="0" w:line="240" w:lineRule="auto"/>
        <w:rPr>
          <w:rFonts w:ascii="Arial" w:hAnsi="Arial" w:cs="Arial"/>
          <w:b/>
          <w:bCs/>
        </w:rPr>
      </w:pPr>
      <w:r w:rsidRPr="00EE7F26">
        <w:rPr>
          <w:rFonts w:ascii="Arial" w:hAnsi="Arial" w:cs="Arial"/>
          <w:b/>
          <w:bCs/>
        </w:rPr>
        <w:t>Center Name</w:t>
      </w:r>
      <w:r w:rsidRPr="00EE7F26">
        <w:rPr>
          <w:rFonts w:ascii="Arial" w:hAnsi="Arial" w:cs="Arial"/>
          <w:b/>
          <w:bCs/>
        </w:rPr>
        <w:br/>
      </w:r>
    </w:p>
    <w:p w14:paraId="1195CF7E" w14:textId="55E3DF99" w:rsidR="00936680" w:rsidRPr="00EE7F26" w:rsidRDefault="00936680" w:rsidP="00EE7F26">
      <w:pPr>
        <w:spacing w:after="0" w:line="240" w:lineRule="auto"/>
        <w:rPr>
          <w:rFonts w:ascii="Arial" w:hAnsi="Arial" w:cs="Arial"/>
        </w:rPr>
      </w:pPr>
      <w:r w:rsidRPr="00EE7F26">
        <w:rPr>
          <w:rFonts w:ascii="Arial" w:hAnsi="Arial" w:cs="Arial"/>
          <w:b/>
          <w:bCs/>
        </w:rPr>
        <w:t>Prevention Staff Contacts</w:t>
      </w:r>
      <w:r w:rsidR="00977896" w:rsidRPr="00EE7F26">
        <w:rPr>
          <w:rFonts w:ascii="Arial" w:hAnsi="Arial" w:cs="Arial"/>
          <w:b/>
          <w:bCs/>
        </w:rPr>
        <w:t xml:space="preserve"> </w:t>
      </w:r>
      <w:r w:rsidR="00977896" w:rsidRPr="00EE7F26">
        <w:rPr>
          <w:rFonts w:ascii="Arial" w:hAnsi="Arial" w:cs="Arial"/>
        </w:rPr>
        <w:t xml:space="preserve">Include the contact information of any staff who should be included on communications about prevention programming. All prevention staff should be </w:t>
      </w:r>
      <w:r w:rsidR="00EB176D" w:rsidRPr="00EE7F26">
        <w:rPr>
          <w:rFonts w:ascii="Arial" w:hAnsi="Arial" w:cs="Arial"/>
        </w:rPr>
        <w:t xml:space="preserve">on the prevention </w:t>
      </w:r>
      <w:r w:rsidR="001F46F7" w:rsidRPr="00EE7F26">
        <w:rPr>
          <w:rFonts w:ascii="Arial" w:hAnsi="Arial" w:cs="Arial"/>
        </w:rPr>
        <w:t>listserv</w:t>
      </w:r>
      <w:r w:rsidR="00EB176D" w:rsidRPr="00EE7F26">
        <w:rPr>
          <w:rFonts w:ascii="Arial" w:hAnsi="Arial" w:cs="Arial"/>
        </w:rPr>
        <w:t xml:space="preserve"> as well. If staff have separate roles, consider including those here. This allows DVP to easily stay in communication.</w:t>
      </w:r>
      <w:r w:rsidR="001F46F7" w:rsidRPr="00EE7F26">
        <w:rPr>
          <w:rFonts w:ascii="Arial" w:hAnsi="Arial" w:cs="Arial"/>
        </w:rPr>
        <w:t xml:space="preserve"> Please notify DVP of staff changes so that they can add those additional staff members to the listserv</w:t>
      </w:r>
      <w:r w:rsidR="001D3B1B" w:rsidRPr="00EE7F26">
        <w:rPr>
          <w:rFonts w:ascii="Arial" w:hAnsi="Arial" w:cs="Arial"/>
        </w:rPr>
        <w:t>.</w:t>
      </w:r>
    </w:p>
    <w:p w14:paraId="16878F37" w14:textId="77777777" w:rsidR="00EE7F26" w:rsidRDefault="00EE7F26" w:rsidP="00EE7F26">
      <w:pPr>
        <w:spacing w:after="0" w:line="240" w:lineRule="auto"/>
        <w:rPr>
          <w:rFonts w:ascii="Arial" w:hAnsi="Arial" w:cs="Arial"/>
          <w:b/>
          <w:bCs/>
        </w:rPr>
      </w:pPr>
    </w:p>
    <w:p w14:paraId="1DDA9AE0" w14:textId="0875493E" w:rsidR="00EB176D" w:rsidRPr="00EE7F26" w:rsidRDefault="00EB176D" w:rsidP="00EE7F26">
      <w:pPr>
        <w:spacing w:after="0" w:line="240" w:lineRule="auto"/>
        <w:rPr>
          <w:rFonts w:ascii="Arial" w:hAnsi="Arial" w:cs="Arial"/>
        </w:rPr>
      </w:pPr>
      <w:r w:rsidRPr="00EE7F26">
        <w:rPr>
          <w:rFonts w:ascii="Arial" w:hAnsi="Arial" w:cs="Arial"/>
          <w:b/>
          <w:bCs/>
        </w:rPr>
        <w:t>Focus Area/Risk or Protective Factor/Root Case to be addressed:</w:t>
      </w:r>
      <w:r w:rsidRPr="00EE7F26">
        <w:rPr>
          <w:rFonts w:ascii="Arial" w:hAnsi="Arial" w:cs="Arial"/>
        </w:rPr>
        <w:t xml:space="preserve"> Considering the focus areas listed above, as well as risk and protective factors, describe the contributing factors of domestic violence to be addressed by this plan.</w:t>
      </w:r>
      <w:r w:rsidR="004B2C6F" w:rsidRPr="00EE7F26">
        <w:rPr>
          <w:rFonts w:ascii="Arial" w:hAnsi="Arial" w:cs="Arial"/>
        </w:rPr>
        <w:t xml:space="preserve"> Some focus areas</w:t>
      </w:r>
      <w:r w:rsidR="002C6F36" w:rsidRPr="00EE7F26">
        <w:rPr>
          <w:rFonts w:ascii="Arial" w:hAnsi="Arial" w:cs="Arial"/>
        </w:rPr>
        <w:t xml:space="preserve"> or risk/protective factors may overlap.</w:t>
      </w:r>
    </w:p>
    <w:p w14:paraId="231462D9" w14:textId="77777777" w:rsidR="00EE7F26" w:rsidRDefault="00EE7F26" w:rsidP="00EE7F26">
      <w:pPr>
        <w:spacing w:after="0" w:line="240" w:lineRule="auto"/>
        <w:rPr>
          <w:rFonts w:ascii="Arial" w:hAnsi="Arial" w:cs="Arial"/>
        </w:rPr>
      </w:pPr>
    </w:p>
    <w:p w14:paraId="6133B6DF" w14:textId="37C1DBA7" w:rsidR="002C6F36" w:rsidRPr="00EE7F26" w:rsidRDefault="002C6F36" w:rsidP="00EE7F26">
      <w:pPr>
        <w:spacing w:after="0" w:line="240" w:lineRule="auto"/>
        <w:rPr>
          <w:rFonts w:ascii="Arial" w:hAnsi="Arial" w:cs="Arial"/>
        </w:rPr>
      </w:pPr>
      <w:r w:rsidRPr="00EE7F26">
        <w:rPr>
          <w:rFonts w:ascii="Arial" w:hAnsi="Arial" w:cs="Arial"/>
        </w:rPr>
        <w:t xml:space="preserve">A key component of preventing dating and domestic violence is ending systems of oppression. Consider how work for equity and an end to oppression will be woven throughout your programming. </w:t>
      </w:r>
    </w:p>
    <w:p w14:paraId="05C6D40E" w14:textId="77777777" w:rsidR="00EE7F26" w:rsidRDefault="00EE7F26" w:rsidP="00EE7F26">
      <w:pPr>
        <w:spacing w:after="0" w:line="240" w:lineRule="auto"/>
        <w:rPr>
          <w:rFonts w:ascii="Arial" w:hAnsi="Arial" w:cs="Arial"/>
          <w:b/>
          <w:bCs/>
        </w:rPr>
      </w:pPr>
    </w:p>
    <w:p w14:paraId="6674399F" w14:textId="5A047D2B" w:rsidR="00EB176D" w:rsidRPr="00EE7F26" w:rsidRDefault="00EB176D" w:rsidP="00EE7F26">
      <w:pPr>
        <w:spacing w:after="0" w:line="240" w:lineRule="auto"/>
        <w:rPr>
          <w:rFonts w:ascii="Arial" w:hAnsi="Arial" w:cs="Arial"/>
        </w:rPr>
      </w:pPr>
      <w:r w:rsidRPr="00EE7F26">
        <w:rPr>
          <w:rFonts w:ascii="Arial" w:hAnsi="Arial" w:cs="Arial"/>
          <w:b/>
          <w:bCs/>
        </w:rPr>
        <w:t xml:space="preserve">Goals for the fiscal year: </w:t>
      </w:r>
      <w:r w:rsidRPr="00EE7F26">
        <w:rPr>
          <w:rFonts w:ascii="Arial" w:hAnsi="Arial" w:cs="Arial"/>
        </w:rPr>
        <w:t xml:space="preserve">Goals </w:t>
      </w:r>
      <w:r w:rsidR="008E79F6" w:rsidRPr="00EE7F26">
        <w:rPr>
          <w:rFonts w:ascii="Arial" w:hAnsi="Arial" w:cs="Arial"/>
        </w:rPr>
        <w:t xml:space="preserve">are the results of the planned activities. Some goals will be concrete and easily quantified, for example: </w:t>
      </w:r>
      <w:r w:rsidR="00527C02" w:rsidRPr="00EE7F26">
        <w:rPr>
          <w:rFonts w:ascii="Arial" w:hAnsi="Arial" w:cs="Arial"/>
        </w:rPr>
        <w:t>100 6</w:t>
      </w:r>
      <w:r w:rsidR="00527C02" w:rsidRPr="00EE7F26">
        <w:rPr>
          <w:rFonts w:ascii="Arial" w:hAnsi="Arial" w:cs="Arial"/>
          <w:vertAlign w:val="superscript"/>
        </w:rPr>
        <w:t>th</w:t>
      </w:r>
      <w:r w:rsidR="00527C02" w:rsidRPr="00EE7F26">
        <w:rPr>
          <w:rFonts w:ascii="Arial" w:hAnsi="Arial" w:cs="Arial"/>
        </w:rPr>
        <w:t xml:space="preserve"> grade students will receive 8 sessions of prevention </w:t>
      </w:r>
      <w:r w:rsidR="00EE7F26" w:rsidRPr="00EE7F26">
        <w:rPr>
          <w:rFonts w:ascii="Arial" w:hAnsi="Arial" w:cs="Arial"/>
        </w:rPr>
        <w:t>programming,</w:t>
      </w:r>
      <w:r w:rsidR="00982B90" w:rsidRPr="00EE7F26">
        <w:rPr>
          <w:rFonts w:ascii="Arial" w:hAnsi="Arial" w:cs="Arial"/>
        </w:rPr>
        <w:t xml:space="preserve"> or 5 new members of the Community Action Team will be identified and engaged.</w:t>
      </w:r>
    </w:p>
    <w:p w14:paraId="66B52C6C" w14:textId="77777777" w:rsidR="00EE7F26" w:rsidRDefault="00EE7F26" w:rsidP="00EE7F26">
      <w:pPr>
        <w:spacing w:after="0" w:line="240" w:lineRule="auto"/>
        <w:rPr>
          <w:rFonts w:ascii="Arial" w:hAnsi="Arial" w:cs="Arial"/>
        </w:rPr>
      </w:pPr>
    </w:p>
    <w:p w14:paraId="4FBD1C89" w14:textId="76DAFD9D" w:rsidR="0085484A" w:rsidRPr="00EE7F26" w:rsidRDefault="00982B90" w:rsidP="00EE7F26">
      <w:pPr>
        <w:spacing w:after="0" w:line="240" w:lineRule="auto"/>
        <w:rPr>
          <w:rFonts w:ascii="Arial" w:hAnsi="Arial" w:cs="Arial"/>
        </w:rPr>
      </w:pPr>
      <w:r w:rsidRPr="00EE7F26">
        <w:rPr>
          <w:rFonts w:ascii="Arial" w:hAnsi="Arial" w:cs="Arial"/>
        </w:rPr>
        <w:t xml:space="preserve">Other goals may be more qualitative, for example: </w:t>
      </w:r>
      <w:r w:rsidR="00A34BEF" w:rsidRPr="00EE7F26">
        <w:rPr>
          <w:rFonts w:ascii="Arial" w:hAnsi="Arial" w:cs="Arial"/>
        </w:rPr>
        <w:t xml:space="preserve">County Middle School will increase its capacity to provide a trauma informed environment to </w:t>
      </w:r>
      <w:r w:rsidR="00EE7F26" w:rsidRPr="00EE7F26">
        <w:rPr>
          <w:rFonts w:ascii="Arial" w:hAnsi="Arial" w:cs="Arial"/>
        </w:rPr>
        <w:t>students. These</w:t>
      </w:r>
      <w:r w:rsidR="0085484A" w:rsidRPr="00EE7F26">
        <w:rPr>
          <w:rFonts w:ascii="Arial" w:hAnsi="Arial" w:cs="Arial"/>
        </w:rPr>
        <w:t xml:space="preserve"> goals </w:t>
      </w:r>
      <w:r w:rsidR="007E4797" w:rsidRPr="00EE7F26">
        <w:rPr>
          <w:rFonts w:ascii="Arial" w:hAnsi="Arial" w:cs="Arial"/>
        </w:rPr>
        <w:t xml:space="preserve">help serve as evaluation markers. At the end of the year, these goals </w:t>
      </w:r>
      <w:r w:rsidR="00EE7F26" w:rsidRPr="00EE7F26">
        <w:rPr>
          <w:rFonts w:ascii="Arial" w:hAnsi="Arial" w:cs="Arial"/>
        </w:rPr>
        <w:t>could</w:t>
      </w:r>
      <w:r w:rsidR="007E4797" w:rsidRPr="00EE7F26">
        <w:rPr>
          <w:rFonts w:ascii="Arial" w:hAnsi="Arial" w:cs="Arial"/>
        </w:rPr>
        <w:t xml:space="preserve"> help the center to assess if their completed activities moved them in the direction that they had planned. </w:t>
      </w:r>
    </w:p>
    <w:p w14:paraId="0EB028F0" w14:textId="77777777" w:rsidR="00EE7F26" w:rsidRDefault="00EE7F26" w:rsidP="00EE7F26">
      <w:pPr>
        <w:spacing w:after="0" w:line="240" w:lineRule="auto"/>
        <w:rPr>
          <w:rFonts w:ascii="Arial" w:hAnsi="Arial" w:cs="Arial"/>
          <w:b/>
          <w:bCs/>
        </w:rPr>
      </w:pPr>
    </w:p>
    <w:p w14:paraId="5DCD04D4" w14:textId="7942B1E9" w:rsidR="00AE6565" w:rsidRPr="00EE7F26" w:rsidRDefault="00AE6565" w:rsidP="00EE7F26">
      <w:pPr>
        <w:spacing w:after="0" w:line="240" w:lineRule="auto"/>
        <w:rPr>
          <w:rFonts w:ascii="Arial" w:hAnsi="Arial" w:cs="Arial"/>
        </w:rPr>
      </w:pPr>
      <w:r w:rsidRPr="00EE7F26">
        <w:rPr>
          <w:rFonts w:ascii="Arial" w:hAnsi="Arial" w:cs="Arial"/>
          <w:b/>
          <w:bCs/>
        </w:rPr>
        <w:t>Activities:</w:t>
      </w:r>
      <w:r w:rsidR="00542741" w:rsidRPr="00EE7F26">
        <w:rPr>
          <w:rFonts w:ascii="Arial" w:hAnsi="Arial" w:cs="Arial"/>
        </w:rPr>
        <w:t xml:space="preserve"> Describe the activities to be conducted throughout the year. Keep in mind that activities should address different levels of the social-ecological model, </w:t>
      </w:r>
      <w:r w:rsidR="00854513" w:rsidRPr="00EE7F26">
        <w:rPr>
          <w:rFonts w:ascii="Arial" w:hAnsi="Arial" w:cs="Arial"/>
        </w:rPr>
        <w:t>and work towards meeting</w:t>
      </w:r>
      <w:r w:rsidR="00707307" w:rsidRPr="00EE7F26">
        <w:rPr>
          <w:rFonts w:ascii="Arial" w:hAnsi="Arial" w:cs="Arial"/>
        </w:rPr>
        <w:t xml:space="preserve"> </w:t>
      </w:r>
      <w:r w:rsidR="00A869CE" w:rsidRPr="00EE7F26">
        <w:rPr>
          <w:rFonts w:ascii="Arial" w:hAnsi="Arial" w:cs="Arial"/>
        </w:rPr>
        <w:t>the</w:t>
      </w:r>
      <w:r w:rsidR="00854513" w:rsidRPr="00EE7F26">
        <w:rPr>
          <w:rFonts w:ascii="Arial" w:hAnsi="Arial" w:cs="Arial"/>
        </w:rPr>
        <w:t xml:space="preserve"> </w:t>
      </w:r>
      <w:r w:rsidR="00454BED" w:rsidRPr="00EE7F26">
        <w:rPr>
          <w:rFonts w:ascii="Arial" w:hAnsi="Arial" w:cs="Arial"/>
        </w:rPr>
        <w:t>1-year</w:t>
      </w:r>
      <w:r w:rsidR="00854513" w:rsidRPr="00EE7F26">
        <w:rPr>
          <w:rFonts w:ascii="Arial" w:hAnsi="Arial" w:cs="Arial"/>
        </w:rPr>
        <w:t xml:space="preserve"> goals of the center. </w:t>
      </w:r>
    </w:p>
    <w:p w14:paraId="26AB5410" w14:textId="77777777" w:rsidR="00EE7F26" w:rsidRDefault="00EE7F26" w:rsidP="00EE7F26">
      <w:pPr>
        <w:spacing w:after="0" w:line="240" w:lineRule="auto"/>
        <w:rPr>
          <w:rFonts w:ascii="Arial" w:hAnsi="Arial" w:cs="Arial"/>
        </w:rPr>
      </w:pPr>
    </w:p>
    <w:p w14:paraId="6F898AE5" w14:textId="4A407A94" w:rsidR="00A869CE" w:rsidRPr="00EE7F26" w:rsidRDefault="00A869CE" w:rsidP="00EE7F26">
      <w:pPr>
        <w:spacing w:after="0" w:line="240" w:lineRule="auto"/>
        <w:rPr>
          <w:rFonts w:ascii="Arial" w:hAnsi="Arial" w:cs="Arial"/>
        </w:rPr>
      </w:pPr>
      <w:r w:rsidRPr="00EE7F26">
        <w:rPr>
          <w:rFonts w:ascii="Arial" w:hAnsi="Arial" w:cs="Arial"/>
        </w:rPr>
        <w:t xml:space="preserve">Consider being as specific as possible. How many rounds of programming </w:t>
      </w:r>
      <w:r w:rsidR="00D448EB" w:rsidRPr="00EE7F26">
        <w:rPr>
          <w:rFonts w:ascii="Arial" w:hAnsi="Arial" w:cs="Arial"/>
        </w:rPr>
        <w:t>would the</w:t>
      </w:r>
      <w:r w:rsidR="009717A6" w:rsidRPr="00EE7F26">
        <w:rPr>
          <w:rFonts w:ascii="Arial" w:hAnsi="Arial" w:cs="Arial"/>
        </w:rPr>
        <w:t xml:space="preserve"> center plan on conducting? How many schools/teachers/students would you like to reach? These may be written </w:t>
      </w:r>
      <w:r w:rsidR="0028474E" w:rsidRPr="00EE7F26">
        <w:rPr>
          <w:rFonts w:ascii="Arial" w:hAnsi="Arial" w:cs="Arial"/>
        </w:rPr>
        <w:t xml:space="preserve">as goals, for example: </w:t>
      </w:r>
      <w:r w:rsidR="00423FDB" w:rsidRPr="00EE7F26">
        <w:rPr>
          <w:rFonts w:ascii="Arial" w:hAnsi="Arial" w:cs="Arial"/>
        </w:rPr>
        <w:t>“</w:t>
      </w:r>
      <w:r w:rsidR="0028474E" w:rsidRPr="00EE7F26">
        <w:rPr>
          <w:rFonts w:ascii="Arial" w:hAnsi="Arial" w:cs="Arial"/>
        </w:rPr>
        <w:t xml:space="preserve">Center will conduct rounds of programming with </w:t>
      </w:r>
      <w:r w:rsidR="00E34819" w:rsidRPr="00EE7F26">
        <w:rPr>
          <w:rFonts w:ascii="Arial" w:hAnsi="Arial" w:cs="Arial"/>
        </w:rPr>
        <w:t>pre—school age kids. Each round will have 8 sessions. The goal is to conduct 5 rounds of programming during the year</w:t>
      </w:r>
      <w:r w:rsidR="00423FDB" w:rsidRPr="00EE7F26">
        <w:rPr>
          <w:rFonts w:ascii="Arial" w:hAnsi="Arial" w:cs="Arial"/>
        </w:rPr>
        <w:t>- 3 at school A and 2 at daycare center B.”</w:t>
      </w:r>
    </w:p>
    <w:p w14:paraId="34CFBAAA" w14:textId="77777777" w:rsidR="00EE7F26" w:rsidRDefault="00EE7F26" w:rsidP="00EE7F26">
      <w:pPr>
        <w:spacing w:after="0" w:line="240" w:lineRule="auto"/>
        <w:rPr>
          <w:rFonts w:ascii="Arial" w:hAnsi="Arial" w:cs="Arial"/>
        </w:rPr>
      </w:pPr>
    </w:p>
    <w:p w14:paraId="7DF2CD64" w14:textId="15C4AA8E" w:rsidR="00C2208F" w:rsidRPr="00EE7F26" w:rsidRDefault="00C2208F" w:rsidP="00EE7F26">
      <w:pPr>
        <w:spacing w:after="0" w:line="240" w:lineRule="auto"/>
        <w:rPr>
          <w:rFonts w:ascii="Arial" w:hAnsi="Arial" w:cs="Arial"/>
        </w:rPr>
      </w:pPr>
      <w:r w:rsidRPr="00EE7F26">
        <w:rPr>
          <w:rFonts w:ascii="Arial" w:hAnsi="Arial" w:cs="Arial"/>
        </w:rPr>
        <w:t xml:space="preserve">Centers may decide to use </w:t>
      </w:r>
      <w:r w:rsidR="00E20EF0" w:rsidRPr="00EE7F26">
        <w:rPr>
          <w:rFonts w:ascii="Arial" w:hAnsi="Arial" w:cs="Arial"/>
        </w:rPr>
        <w:t>past</w:t>
      </w:r>
      <w:r w:rsidR="000E136F" w:rsidRPr="00EE7F26">
        <w:rPr>
          <w:rFonts w:ascii="Arial" w:hAnsi="Arial" w:cs="Arial"/>
        </w:rPr>
        <w:t xml:space="preserve"> deliverables </w:t>
      </w:r>
      <w:r w:rsidR="00E20EF0" w:rsidRPr="00EE7F26">
        <w:rPr>
          <w:rFonts w:ascii="Arial" w:hAnsi="Arial" w:cs="Arial"/>
        </w:rPr>
        <w:t xml:space="preserve">or strategies </w:t>
      </w:r>
      <w:r w:rsidR="000E136F" w:rsidRPr="00EE7F26">
        <w:rPr>
          <w:rFonts w:ascii="Arial" w:hAnsi="Arial" w:cs="Arial"/>
        </w:rPr>
        <w:t xml:space="preserve">as a guide to activities. Some activities may also be more difficult to quantify, for example: </w:t>
      </w:r>
      <w:r w:rsidR="004A0F6A" w:rsidRPr="00EE7F26">
        <w:rPr>
          <w:rFonts w:ascii="Arial" w:hAnsi="Arial" w:cs="Arial"/>
        </w:rPr>
        <w:t>“</w:t>
      </w:r>
      <w:r w:rsidR="000E136F" w:rsidRPr="00EE7F26">
        <w:rPr>
          <w:rFonts w:ascii="Arial" w:hAnsi="Arial" w:cs="Arial"/>
        </w:rPr>
        <w:t xml:space="preserve">Center </w:t>
      </w:r>
      <w:r w:rsidR="004E352C" w:rsidRPr="00EE7F26">
        <w:rPr>
          <w:rFonts w:ascii="Arial" w:hAnsi="Arial" w:cs="Arial"/>
        </w:rPr>
        <w:t xml:space="preserve">has a goal of increasing relationships with local youth serving organizations. This will be worked towards by meeting one on one and in groups with leaders and staff of three local organizations, possibly providing trainings/cross trainings for their staff, and </w:t>
      </w:r>
      <w:r w:rsidR="004A0F6A" w:rsidRPr="00EE7F26">
        <w:rPr>
          <w:rFonts w:ascii="Arial" w:hAnsi="Arial" w:cs="Arial"/>
        </w:rPr>
        <w:t xml:space="preserve">working together to assess the needs and gaps in terms of prevention services for young people.” In this activity, a specific number of trainings or meetings isn’t necessary, because there </w:t>
      </w:r>
      <w:r w:rsidR="005970C1" w:rsidRPr="00EE7F26">
        <w:rPr>
          <w:rFonts w:ascii="Arial" w:hAnsi="Arial" w:cs="Arial"/>
        </w:rPr>
        <w:t>is information about the purpose of the meetings.</w:t>
      </w:r>
    </w:p>
    <w:p w14:paraId="04995C73" w14:textId="549D5FCF" w:rsidR="005970C1" w:rsidRPr="00EE7F26" w:rsidRDefault="005970C1" w:rsidP="00EE7F26">
      <w:pPr>
        <w:spacing w:after="0" w:line="240" w:lineRule="auto"/>
        <w:rPr>
          <w:rFonts w:ascii="Arial" w:hAnsi="Arial" w:cs="Arial"/>
        </w:rPr>
      </w:pPr>
      <w:r w:rsidRPr="00EE7F26">
        <w:rPr>
          <w:rFonts w:ascii="Arial" w:hAnsi="Arial" w:cs="Arial"/>
        </w:rPr>
        <w:lastRenderedPageBreak/>
        <w:t xml:space="preserve">DVP recognizes that activities may change throughout the year. This is a plan and should be used as a guidance document to direct the center’s efforts throughout the year, but new activities can be added as </w:t>
      </w:r>
      <w:r w:rsidR="00EE7F26" w:rsidRPr="00EE7F26">
        <w:rPr>
          <w:rFonts w:ascii="Arial" w:hAnsi="Arial" w:cs="Arial"/>
        </w:rPr>
        <w:t>appropriate,</w:t>
      </w:r>
      <w:r w:rsidRPr="00EE7F26">
        <w:rPr>
          <w:rFonts w:ascii="Arial" w:hAnsi="Arial" w:cs="Arial"/>
        </w:rPr>
        <w:t xml:space="preserve"> and activities may change if needed.</w:t>
      </w:r>
    </w:p>
    <w:p w14:paraId="41A791EF" w14:textId="26325CF0" w:rsidR="00EE7F26" w:rsidRDefault="00EE7F26" w:rsidP="00EE7F26">
      <w:pPr>
        <w:spacing w:after="0" w:line="240" w:lineRule="auto"/>
        <w:rPr>
          <w:rFonts w:ascii="Arial" w:hAnsi="Arial" w:cs="Arial"/>
        </w:rPr>
      </w:pPr>
    </w:p>
    <w:p w14:paraId="75243588" w14:textId="77777777" w:rsidR="00D96750" w:rsidRDefault="00D96750" w:rsidP="00EE7F26">
      <w:pPr>
        <w:spacing w:after="0" w:line="240" w:lineRule="auto"/>
        <w:rPr>
          <w:rFonts w:ascii="Arial" w:hAnsi="Arial" w:cs="Arial"/>
        </w:rPr>
      </w:pPr>
    </w:p>
    <w:p w14:paraId="1D3F1568" w14:textId="2038E4A0" w:rsidR="00AE6565" w:rsidRPr="00EE7F26" w:rsidRDefault="00AE6565" w:rsidP="00EE7F26">
      <w:pPr>
        <w:spacing w:after="0" w:line="240" w:lineRule="auto"/>
        <w:rPr>
          <w:rFonts w:ascii="Arial" w:hAnsi="Arial" w:cs="Arial"/>
        </w:rPr>
      </w:pPr>
      <w:r w:rsidRPr="00EE7F26">
        <w:rPr>
          <w:rFonts w:ascii="Arial" w:hAnsi="Arial" w:cs="Arial"/>
        </w:rPr>
        <w:t>Levels of Change Addressed:</w:t>
      </w:r>
      <w:r w:rsidR="00D91AA0" w:rsidRPr="00EE7F26">
        <w:rPr>
          <w:rFonts w:ascii="Arial" w:hAnsi="Arial" w:cs="Arial"/>
        </w:rPr>
        <w:t xml:space="preserve"> C</w:t>
      </w:r>
      <w:r w:rsidR="00EA67C2" w:rsidRPr="00EE7F26">
        <w:rPr>
          <w:rFonts w:ascii="Arial" w:hAnsi="Arial" w:cs="Arial"/>
        </w:rPr>
        <w:t xml:space="preserve">onsider the social-ecological model. Comprehensive prevention efforts would address change at all levels of the model. </w:t>
      </w:r>
      <w:r w:rsidR="00F01C08" w:rsidRPr="00EE7F26">
        <w:rPr>
          <w:rFonts w:ascii="Arial" w:hAnsi="Arial" w:cs="Arial"/>
        </w:rPr>
        <w:t>What levels of the SEM does your plan work on?</w:t>
      </w:r>
    </w:p>
    <w:p w14:paraId="5B35C002" w14:textId="6155A8B6" w:rsidR="00F01C08" w:rsidRPr="00EE7F26" w:rsidRDefault="00822D70" w:rsidP="00EE7F26">
      <w:pPr>
        <w:spacing w:after="0" w:line="240" w:lineRule="auto"/>
        <w:rPr>
          <w:rFonts w:ascii="Arial" w:hAnsi="Arial" w:cs="Arial"/>
        </w:rPr>
      </w:pPr>
      <w:r w:rsidRPr="00EE7F26">
        <w:rPr>
          <w:rFonts w:ascii="Arial" w:hAnsi="Arial" w:cs="Arial"/>
          <w:noProof/>
        </w:rPr>
        <w:drawing>
          <wp:inline distT="0" distB="0" distL="0" distR="0" wp14:anchorId="6CF9D2BE" wp14:editId="215BB43D">
            <wp:extent cx="3133725" cy="1276350"/>
            <wp:effectExtent l="0" t="0" r="9525" b="0"/>
            <wp:docPr id="2" name="Picture 2" descr="The Social-Ecolog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ocial-Ecological Mode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3725" cy="1276350"/>
                    </a:xfrm>
                    <a:prstGeom prst="rect">
                      <a:avLst/>
                    </a:prstGeom>
                    <a:noFill/>
                    <a:ln>
                      <a:noFill/>
                    </a:ln>
                  </pic:spPr>
                </pic:pic>
              </a:graphicData>
            </a:graphic>
          </wp:inline>
        </w:drawing>
      </w:r>
    </w:p>
    <w:p w14:paraId="7F4C8E12" w14:textId="77777777" w:rsidR="00B27E19" w:rsidRDefault="00B27E19" w:rsidP="00EE7F26">
      <w:pPr>
        <w:spacing w:after="0" w:line="240" w:lineRule="auto"/>
        <w:rPr>
          <w:rFonts w:ascii="Arial" w:hAnsi="Arial" w:cs="Arial"/>
        </w:rPr>
      </w:pPr>
    </w:p>
    <w:p w14:paraId="2E36427B" w14:textId="64572C54" w:rsidR="00822D70" w:rsidRPr="00EE7F26" w:rsidRDefault="00822D70" w:rsidP="00EE7F26">
      <w:pPr>
        <w:spacing w:after="0" w:line="240" w:lineRule="auto"/>
        <w:rPr>
          <w:rFonts w:ascii="Arial" w:hAnsi="Arial" w:cs="Arial"/>
        </w:rPr>
      </w:pPr>
      <w:r w:rsidRPr="00EE7F26">
        <w:rPr>
          <w:rFonts w:ascii="Arial" w:hAnsi="Arial" w:cs="Arial"/>
        </w:rPr>
        <w:t xml:space="preserve">For more information on the model see: </w:t>
      </w:r>
      <w:hyperlink r:id="rId19" w:history="1">
        <w:r w:rsidRPr="00EE7F26">
          <w:rPr>
            <w:rStyle w:val="Hyperlink"/>
            <w:rFonts w:ascii="Arial" w:hAnsi="Arial" w:cs="Arial"/>
          </w:rPr>
          <w:t>https://www.cdc.gov/violenceprevention/publichealthissue/social-ecologicalmodel.html</w:t>
        </w:r>
      </w:hyperlink>
    </w:p>
    <w:p w14:paraId="4AE8FEE6" w14:textId="77777777" w:rsidR="00504AF2" w:rsidRPr="00EE7F26" w:rsidRDefault="00504AF2" w:rsidP="00EE7F26">
      <w:pPr>
        <w:spacing w:after="0" w:line="240" w:lineRule="auto"/>
        <w:rPr>
          <w:rFonts w:ascii="Arial" w:hAnsi="Arial" w:cs="Arial"/>
        </w:rPr>
      </w:pPr>
      <w:r w:rsidRPr="00EE7F26">
        <w:rPr>
          <w:rFonts w:ascii="Arial" w:hAnsi="Arial" w:cs="Arial"/>
        </w:rPr>
        <w:t>Centers may want to use a work plan to describe their prevention efforts for the year. Centers may use any template that works for them.</w:t>
      </w:r>
    </w:p>
    <w:p w14:paraId="005D022F" w14:textId="77777777" w:rsidR="00EE7F26" w:rsidRDefault="00EE7F26" w:rsidP="00EE7F26">
      <w:pPr>
        <w:spacing w:after="0" w:line="240" w:lineRule="auto"/>
        <w:rPr>
          <w:rFonts w:ascii="Arial" w:hAnsi="Arial" w:cs="Arial"/>
        </w:rPr>
      </w:pPr>
    </w:p>
    <w:p w14:paraId="67878CAD" w14:textId="40801703" w:rsidR="00504AF2" w:rsidRDefault="00504AF2" w:rsidP="00EE7F26">
      <w:pPr>
        <w:spacing w:after="0" w:line="240" w:lineRule="auto"/>
        <w:rPr>
          <w:rFonts w:ascii="Arial" w:hAnsi="Arial" w:cs="Arial"/>
        </w:rPr>
      </w:pPr>
      <w:r w:rsidRPr="00EE7F26">
        <w:rPr>
          <w:rFonts w:ascii="Arial" w:hAnsi="Arial" w:cs="Arial"/>
        </w:rPr>
        <w:t xml:space="preserve">Work plans could </w:t>
      </w:r>
      <w:r w:rsidR="00EE7F26" w:rsidRPr="00EE7F26">
        <w:rPr>
          <w:rFonts w:ascii="Arial" w:hAnsi="Arial" w:cs="Arial"/>
        </w:rPr>
        <w:t>include</w:t>
      </w:r>
      <w:r w:rsidRPr="00EE7F26">
        <w:rPr>
          <w:rFonts w:ascii="Arial" w:hAnsi="Arial" w:cs="Arial"/>
        </w:rPr>
        <w:t xml:space="preserve"> Activities, person/people responsible for activities, timeline, evaluation. An example is below. Additional columns may be added to track other aspects of the plan or to create more specific internal deadlines than the ones shown in the example.</w:t>
      </w:r>
    </w:p>
    <w:p w14:paraId="0CFFA755" w14:textId="77777777" w:rsidR="00DB3B34" w:rsidRPr="00EE7F26" w:rsidRDefault="00DB3B34" w:rsidP="00EE7F26">
      <w:pPr>
        <w:spacing w:after="0" w:line="240" w:lineRule="auto"/>
        <w:rPr>
          <w:rFonts w:ascii="Arial" w:hAnsi="Arial" w:cs="Arial"/>
        </w:rPr>
      </w:pPr>
    </w:p>
    <w:tbl>
      <w:tblPr>
        <w:tblStyle w:val="TableGrid"/>
        <w:tblW w:w="0" w:type="auto"/>
        <w:jc w:val="center"/>
        <w:tblLook w:val="04A0" w:firstRow="1" w:lastRow="0" w:firstColumn="1" w:lastColumn="0" w:noHBand="0" w:noVBand="1"/>
      </w:tblPr>
      <w:tblGrid>
        <w:gridCol w:w="2337"/>
        <w:gridCol w:w="2337"/>
        <w:gridCol w:w="2338"/>
        <w:gridCol w:w="2338"/>
      </w:tblGrid>
      <w:tr w:rsidR="00504AF2" w:rsidRPr="00EE7F26" w14:paraId="6397E9E3" w14:textId="77777777" w:rsidTr="00DB3B34">
        <w:trPr>
          <w:jc w:val="center"/>
        </w:trPr>
        <w:tc>
          <w:tcPr>
            <w:tcW w:w="2337" w:type="dxa"/>
            <w:shd w:val="clear" w:color="auto" w:fill="D9D9D9" w:themeFill="background1" w:themeFillShade="D9"/>
            <w:vAlign w:val="center"/>
          </w:tcPr>
          <w:p w14:paraId="562CC1DB" w14:textId="77777777" w:rsidR="00504AF2" w:rsidRPr="00DB3B34" w:rsidRDefault="00504AF2" w:rsidP="00DB3B34">
            <w:pPr>
              <w:jc w:val="center"/>
              <w:rPr>
                <w:rFonts w:ascii="Arial" w:hAnsi="Arial" w:cs="Arial"/>
                <w:b/>
                <w:bCs/>
              </w:rPr>
            </w:pPr>
            <w:r w:rsidRPr="00DB3B34">
              <w:rPr>
                <w:rFonts w:ascii="Arial" w:hAnsi="Arial" w:cs="Arial"/>
                <w:b/>
                <w:bCs/>
              </w:rPr>
              <w:t>Activity</w:t>
            </w:r>
          </w:p>
        </w:tc>
        <w:tc>
          <w:tcPr>
            <w:tcW w:w="2337" w:type="dxa"/>
            <w:shd w:val="clear" w:color="auto" w:fill="D9D9D9" w:themeFill="background1" w:themeFillShade="D9"/>
            <w:vAlign w:val="center"/>
          </w:tcPr>
          <w:p w14:paraId="0E15D5D0" w14:textId="77777777" w:rsidR="00504AF2" w:rsidRPr="00DB3B34" w:rsidRDefault="00504AF2" w:rsidP="00DB3B34">
            <w:pPr>
              <w:jc w:val="center"/>
              <w:rPr>
                <w:rFonts w:ascii="Arial" w:hAnsi="Arial" w:cs="Arial"/>
                <w:b/>
                <w:bCs/>
              </w:rPr>
            </w:pPr>
            <w:r w:rsidRPr="00DB3B34">
              <w:rPr>
                <w:rFonts w:ascii="Arial" w:hAnsi="Arial" w:cs="Arial"/>
                <w:b/>
                <w:bCs/>
              </w:rPr>
              <w:t>Who is Responsible?</w:t>
            </w:r>
          </w:p>
        </w:tc>
        <w:tc>
          <w:tcPr>
            <w:tcW w:w="2338" w:type="dxa"/>
            <w:shd w:val="clear" w:color="auto" w:fill="D9D9D9" w:themeFill="background1" w:themeFillShade="D9"/>
            <w:vAlign w:val="center"/>
          </w:tcPr>
          <w:p w14:paraId="76B84B93" w14:textId="77777777" w:rsidR="00504AF2" w:rsidRPr="00DB3B34" w:rsidRDefault="00504AF2" w:rsidP="00DB3B34">
            <w:pPr>
              <w:jc w:val="center"/>
              <w:rPr>
                <w:rFonts w:ascii="Arial" w:hAnsi="Arial" w:cs="Arial"/>
                <w:b/>
                <w:bCs/>
              </w:rPr>
            </w:pPr>
            <w:r w:rsidRPr="00DB3B34">
              <w:rPr>
                <w:rFonts w:ascii="Arial" w:hAnsi="Arial" w:cs="Arial"/>
                <w:b/>
                <w:bCs/>
              </w:rPr>
              <w:t>Timeline</w:t>
            </w:r>
          </w:p>
        </w:tc>
        <w:tc>
          <w:tcPr>
            <w:tcW w:w="2338" w:type="dxa"/>
            <w:shd w:val="clear" w:color="auto" w:fill="D9D9D9" w:themeFill="background1" w:themeFillShade="D9"/>
            <w:vAlign w:val="center"/>
          </w:tcPr>
          <w:p w14:paraId="17383D64" w14:textId="77777777" w:rsidR="00504AF2" w:rsidRPr="00DB3B34" w:rsidRDefault="00504AF2" w:rsidP="00DB3B34">
            <w:pPr>
              <w:jc w:val="center"/>
              <w:rPr>
                <w:rFonts w:ascii="Arial" w:hAnsi="Arial" w:cs="Arial"/>
                <w:b/>
                <w:bCs/>
              </w:rPr>
            </w:pPr>
            <w:r w:rsidRPr="00DB3B34">
              <w:rPr>
                <w:rFonts w:ascii="Arial" w:hAnsi="Arial" w:cs="Arial"/>
                <w:b/>
                <w:bCs/>
              </w:rPr>
              <w:t>Output/Evaluation</w:t>
            </w:r>
          </w:p>
        </w:tc>
      </w:tr>
      <w:tr w:rsidR="00504AF2" w:rsidRPr="00EE7F26" w14:paraId="393E8A63" w14:textId="77777777" w:rsidTr="00DB3B34">
        <w:trPr>
          <w:jc w:val="center"/>
        </w:trPr>
        <w:tc>
          <w:tcPr>
            <w:tcW w:w="2337" w:type="dxa"/>
          </w:tcPr>
          <w:p w14:paraId="55F48B05" w14:textId="77777777" w:rsidR="00504AF2" w:rsidRPr="00EE7F26" w:rsidRDefault="00504AF2" w:rsidP="00EE7F26">
            <w:pPr>
              <w:rPr>
                <w:rFonts w:ascii="Arial" w:hAnsi="Arial" w:cs="Arial"/>
              </w:rPr>
            </w:pPr>
            <w:r w:rsidRPr="00EE7F26">
              <w:rPr>
                <w:rFonts w:ascii="Arial" w:hAnsi="Arial" w:cs="Arial"/>
              </w:rPr>
              <w:t>Round of programming</w:t>
            </w:r>
          </w:p>
        </w:tc>
        <w:tc>
          <w:tcPr>
            <w:tcW w:w="2337" w:type="dxa"/>
          </w:tcPr>
          <w:p w14:paraId="21862BB0" w14:textId="77777777" w:rsidR="00504AF2" w:rsidRPr="00EE7F26" w:rsidRDefault="00504AF2" w:rsidP="00EE7F26">
            <w:pPr>
              <w:rPr>
                <w:rFonts w:ascii="Arial" w:hAnsi="Arial" w:cs="Arial"/>
              </w:rPr>
            </w:pPr>
            <w:r w:rsidRPr="00EE7F26">
              <w:rPr>
                <w:rFonts w:ascii="Arial" w:hAnsi="Arial" w:cs="Arial"/>
              </w:rPr>
              <w:t>Youth educator</w:t>
            </w:r>
          </w:p>
        </w:tc>
        <w:tc>
          <w:tcPr>
            <w:tcW w:w="2338" w:type="dxa"/>
          </w:tcPr>
          <w:p w14:paraId="3346D5DB" w14:textId="77777777" w:rsidR="00504AF2" w:rsidRPr="00EE7F26" w:rsidRDefault="00504AF2" w:rsidP="00EE7F26">
            <w:pPr>
              <w:rPr>
                <w:rFonts w:ascii="Arial" w:hAnsi="Arial" w:cs="Arial"/>
              </w:rPr>
            </w:pPr>
            <w:r w:rsidRPr="00EE7F26">
              <w:rPr>
                <w:rFonts w:ascii="Arial" w:hAnsi="Arial" w:cs="Arial"/>
              </w:rPr>
              <w:t>1</w:t>
            </w:r>
            <w:r w:rsidRPr="00EE7F26">
              <w:rPr>
                <w:rFonts w:ascii="Arial" w:hAnsi="Arial" w:cs="Arial"/>
                <w:vertAlign w:val="superscript"/>
              </w:rPr>
              <w:t>st</w:t>
            </w:r>
            <w:r w:rsidRPr="00EE7F26">
              <w:rPr>
                <w:rFonts w:ascii="Arial" w:hAnsi="Arial" w:cs="Arial"/>
              </w:rPr>
              <w:t xml:space="preserve"> semester of school</w:t>
            </w:r>
          </w:p>
        </w:tc>
        <w:tc>
          <w:tcPr>
            <w:tcW w:w="2338" w:type="dxa"/>
          </w:tcPr>
          <w:p w14:paraId="3F870102" w14:textId="5308C8BE" w:rsidR="00504AF2" w:rsidRPr="00EE7F26" w:rsidRDefault="00504AF2" w:rsidP="00EE7F26">
            <w:pPr>
              <w:rPr>
                <w:rFonts w:ascii="Arial" w:hAnsi="Arial" w:cs="Arial"/>
              </w:rPr>
            </w:pPr>
            <w:r w:rsidRPr="00EE7F26">
              <w:rPr>
                <w:rFonts w:ascii="Arial" w:hAnsi="Arial" w:cs="Arial"/>
              </w:rPr>
              <w:t>Completed data</w:t>
            </w:r>
            <w:r w:rsidR="004A697C" w:rsidRPr="00EE7F26">
              <w:rPr>
                <w:rFonts w:ascii="Arial" w:hAnsi="Arial" w:cs="Arial"/>
              </w:rPr>
              <w:t xml:space="preserve"> </w:t>
            </w:r>
            <w:r w:rsidRPr="00EE7F26">
              <w:rPr>
                <w:rFonts w:ascii="Arial" w:hAnsi="Arial" w:cs="Arial"/>
              </w:rPr>
              <w:t>workbook. 8 sessions conducted</w:t>
            </w:r>
          </w:p>
        </w:tc>
      </w:tr>
      <w:tr w:rsidR="00504AF2" w:rsidRPr="00EE7F26" w14:paraId="3EC206BB" w14:textId="77777777" w:rsidTr="00DB3B34">
        <w:trPr>
          <w:jc w:val="center"/>
        </w:trPr>
        <w:tc>
          <w:tcPr>
            <w:tcW w:w="2337" w:type="dxa"/>
          </w:tcPr>
          <w:p w14:paraId="2F4FB795" w14:textId="77777777" w:rsidR="00504AF2" w:rsidRPr="00EE7F26" w:rsidRDefault="00504AF2" w:rsidP="00EE7F26">
            <w:pPr>
              <w:rPr>
                <w:rFonts w:ascii="Arial" w:hAnsi="Arial" w:cs="Arial"/>
              </w:rPr>
            </w:pPr>
            <w:r w:rsidRPr="00EE7F26">
              <w:rPr>
                <w:rFonts w:ascii="Arial" w:hAnsi="Arial" w:cs="Arial"/>
              </w:rPr>
              <w:t>Quarterly meetings with prevention subcommittee of DV Task Force</w:t>
            </w:r>
          </w:p>
        </w:tc>
        <w:tc>
          <w:tcPr>
            <w:tcW w:w="2337" w:type="dxa"/>
          </w:tcPr>
          <w:p w14:paraId="20428AC6" w14:textId="77777777" w:rsidR="00504AF2" w:rsidRPr="00EE7F26" w:rsidRDefault="00504AF2" w:rsidP="00EE7F26">
            <w:pPr>
              <w:rPr>
                <w:rFonts w:ascii="Arial" w:hAnsi="Arial" w:cs="Arial"/>
              </w:rPr>
            </w:pPr>
            <w:r w:rsidRPr="00EE7F26">
              <w:rPr>
                <w:rFonts w:ascii="Arial" w:hAnsi="Arial" w:cs="Arial"/>
              </w:rPr>
              <w:t>Outreach Director and youth educator</w:t>
            </w:r>
          </w:p>
        </w:tc>
        <w:tc>
          <w:tcPr>
            <w:tcW w:w="2338" w:type="dxa"/>
          </w:tcPr>
          <w:p w14:paraId="33D297E3" w14:textId="77777777" w:rsidR="00504AF2" w:rsidRPr="00EE7F26" w:rsidRDefault="00504AF2" w:rsidP="00EE7F26">
            <w:pPr>
              <w:rPr>
                <w:rFonts w:ascii="Arial" w:hAnsi="Arial" w:cs="Arial"/>
              </w:rPr>
            </w:pPr>
            <w:r w:rsidRPr="00EE7F26">
              <w:rPr>
                <w:rFonts w:ascii="Arial" w:hAnsi="Arial" w:cs="Arial"/>
              </w:rPr>
              <w:t>September, January, March, and June</w:t>
            </w:r>
          </w:p>
        </w:tc>
        <w:tc>
          <w:tcPr>
            <w:tcW w:w="2338" w:type="dxa"/>
          </w:tcPr>
          <w:p w14:paraId="31199DA8" w14:textId="77777777" w:rsidR="00504AF2" w:rsidRPr="00EE7F26" w:rsidRDefault="00504AF2" w:rsidP="00EE7F26">
            <w:pPr>
              <w:rPr>
                <w:rFonts w:ascii="Arial" w:hAnsi="Arial" w:cs="Arial"/>
              </w:rPr>
            </w:pPr>
            <w:r w:rsidRPr="00EE7F26">
              <w:rPr>
                <w:rFonts w:ascii="Arial" w:hAnsi="Arial" w:cs="Arial"/>
              </w:rPr>
              <w:t>Meeting notes and agenda. Efforts will work to increase partnership from updates to coordination of efforts.</w:t>
            </w:r>
          </w:p>
        </w:tc>
      </w:tr>
    </w:tbl>
    <w:p w14:paraId="3488FF76" w14:textId="77777777" w:rsidR="00504AF2" w:rsidRPr="00EE7F26" w:rsidRDefault="00504AF2" w:rsidP="00EE7F26">
      <w:pPr>
        <w:spacing w:after="0" w:line="240" w:lineRule="auto"/>
        <w:rPr>
          <w:rFonts w:ascii="Arial" w:hAnsi="Arial" w:cs="Arial"/>
        </w:rPr>
      </w:pPr>
    </w:p>
    <w:p w14:paraId="5F9AC1AF" w14:textId="77777777" w:rsidR="004949A8" w:rsidRPr="00EE7F26" w:rsidRDefault="004949A8" w:rsidP="00EE7F26">
      <w:pPr>
        <w:spacing w:after="0" w:line="240" w:lineRule="auto"/>
        <w:rPr>
          <w:rFonts w:ascii="Arial" w:hAnsi="Arial" w:cs="Arial"/>
        </w:rPr>
      </w:pPr>
      <w:r w:rsidRPr="00EE7F26">
        <w:rPr>
          <w:rFonts w:ascii="Arial" w:hAnsi="Arial" w:cs="Arial"/>
        </w:rPr>
        <w:t>DV centers have done extensive work over the years to develop their prevention programming based on both the previous deliverables and the needs of the local community. Past deliverables emphasized efforts to engage partners and community members in community action, support young people in learning about dating violence and healthy relationship and begin to develop and support youth leadership, work towards broad social change efforts in the community, and ensure that prevention advocates received support, training, and capacity building. In developing your center’s plan for prevention consider these areas and detail what activities or strategies will address each one.</w:t>
      </w:r>
    </w:p>
    <w:p w14:paraId="4C4DB7AB" w14:textId="77777777" w:rsidR="00EE7F26" w:rsidRDefault="00EE7F26" w:rsidP="00EE7F26">
      <w:pPr>
        <w:spacing w:after="0" w:line="240" w:lineRule="auto"/>
        <w:rPr>
          <w:rFonts w:ascii="Arial" w:hAnsi="Arial" w:cs="Arial"/>
          <w:b/>
          <w:bCs/>
        </w:rPr>
      </w:pPr>
    </w:p>
    <w:p w14:paraId="0D236710" w14:textId="0162F495" w:rsidR="0064397A" w:rsidRPr="00EE7F26" w:rsidRDefault="00AE6565" w:rsidP="00EE7F26">
      <w:pPr>
        <w:spacing w:after="0" w:line="240" w:lineRule="auto"/>
        <w:rPr>
          <w:rFonts w:ascii="Arial" w:hAnsi="Arial" w:cs="Arial"/>
        </w:rPr>
      </w:pPr>
      <w:r w:rsidRPr="00EE7F26">
        <w:rPr>
          <w:rFonts w:ascii="Arial" w:hAnsi="Arial" w:cs="Arial"/>
          <w:b/>
          <w:bCs/>
        </w:rPr>
        <w:t xml:space="preserve">Community </w:t>
      </w:r>
      <w:r w:rsidR="00FB4A37" w:rsidRPr="00EE7F26">
        <w:rPr>
          <w:rFonts w:ascii="Arial" w:hAnsi="Arial" w:cs="Arial"/>
          <w:b/>
          <w:bCs/>
        </w:rPr>
        <w:t>Action</w:t>
      </w:r>
      <w:r w:rsidRPr="00EE7F26">
        <w:rPr>
          <w:rFonts w:ascii="Arial" w:hAnsi="Arial" w:cs="Arial"/>
          <w:b/>
          <w:bCs/>
        </w:rPr>
        <w:t>:</w:t>
      </w:r>
      <w:r w:rsidR="00FB4A37" w:rsidRPr="00EE7F26">
        <w:rPr>
          <w:rFonts w:ascii="Arial" w:hAnsi="Arial" w:cs="Arial"/>
        </w:rPr>
        <w:t xml:space="preserve"> What community partners will you be working with? What will that look like? </w:t>
      </w:r>
      <w:r w:rsidR="004C2364" w:rsidRPr="00EE7F26">
        <w:rPr>
          <w:rFonts w:ascii="Arial" w:hAnsi="Arial" w:cs="Arial"/>
        </w:rPr>
        <w:t>Will you continue Community Action Team meetings? How often?</w:t>
      </w:r>
      <w:r w:rsidR="00BC6A79" w:rsidRPr="00EE7F26">
        <w:rPr>
          <w:rFonts w:ascii="Arial" w:hAnsi="Arial" w:cs="Arial"/>
        </w:rPr>
        <w:t xml:space="preserve"> </w:t>
      </w:r>
      <w:r w:rsidR="00357B2F" w:rsidRPr="00EE7F26">
        <w:rPr>
          <w:rFonts w:ascii="Arial" w:hAnsi="Arial" w:cs="Arial"/>
        </w:rPr>
        <w:t xml:space="preserve">Consider how you will increase partnership and collaboration with </w:t>
      </w:r>
      <w:r w:rsidR="0064397A" w:rsidRPr="00EE7F26">
        <w:rPr>
          <w:rFonts w:ascii="Arial" w:hAnsi="Arial" w:cs="Arial"/>
        </w:rPr>
        <w:t xml:space="preserve">others </w:t>
      </w:r>
      <w:r w:rsidR="00466337" w:rsidRPr="00EE7F26">
        <w:rPr>
          <w:rFonts w:ascii="Arial" w:hAnsi="Arial" w:cs="Arial"/>
        </w:rPr>
        <w:t>to</w:t>
      </w:r>
      <w:r w:rsidR="0064397A" w:rsidRPr="00EE7F26">
        <w:rPr>
          <w:rFonts w:ascii="Arial" w:hAnsi="Arial" w:cs="Arial"/>
        </w:rPr>
        <w:t xml:space="preserve"> have meaningful community action. </w:t>
      </w:r>
    </w:p>
    <w:p w14:paraId="280E4575" w14:textId="77777777" w:rsidR="00D96750" w:rsidRDefault="00BC6A79" w:rsidP="00EE7F26">
      <w:pPr>
        <w:spacing w:after="0" w:line="240" w:lineRule="auto"/>
        <w:rPr>
          <w:rFonts w:ascii="Arial" w:hAnsi="Arial" w:cs="Arial"/>
        </w:rPr>
      </w:pPr>
      <w:r w:rsidRPr="00EE7F26">
        <w:rPr>
          <w:rFonts w:ascii="Arial" w:hAnsi="Arial" w:cs="Arial"/>
        </w:rPr>
        <w:lastRenderedPageBreak/>
        <w:t>Comprehensive prevention efforts rely on many organizations and/or community members joining together</w:t>
      </w:r>
      <w:r w:rsidR="00E612F2" w:rsidRPr="00EE7F26">
        <w:rPr>
          <w:rFonts w:ascii="Arial" w:hAnsi="Arial" w:cs="Arial"/>
        </w:rPr>
        <w:t xml:space="preserve"> to create change. </w:t>
      </w:r>
      <w:r w:rsidR="00C51E6D" w:rsidRPr="00EE7F26">
        <w:rPr>
          <w:rFonts w:ascii="Arial" w:hAnsi="Arial" w:cs="Arial"/>
        </w:rPr>
        <w:t>Partnerships and co</w:t>
      </w:r>
      <w:r w:rsidR="00AF6088" w:rsidRPr="00EE7F26">
        <w:rPr>
          <w:rFonts w:ascii="Arial" w:hAnsi="Arial" w:cs="Arial"/>
        </w:rPr>
        <w:t xml:space="preserve">llaboration exist on a continuum. Some partners may be in an earlier stage of partnership- providing general information on services </w:t>
      </w:r>
    </w:p>
    <w:p w14:paraId="6990A54B" w14:textId="77777777" w:rsidR="00D96750" w:rsidRDefault="00D96750" w:rsidP="00EE7F26">
      <w:pPr>
        <w:spacing w:after="0" w:line="240" w:lineRule="auto"/>
        <w:rPr>
          <w:rFonts w:ascii="Arial" w:hAnsi="Arial" w:cs="Arial"/>
        </w:rPr>
      </w:pPr>
    </w:p>
    <w:p w14:paraId="4FBC4D39" w14:textId="77777777" w:rsidR="00D96750" w:rsidRDefault="00D96750" w:rsidP="00EE7F26">
      <w:pPr>
        <w:spacing w:after="0" w:line="240" w:lineRule="auto"/>
        <w:rPr>
          <w:rFonts w:ascii="Arial" w:hAnsi="Arial" w:cs="Arial"/>
        </w:rPr>
      </w:pPr>
    </w:p>
    <w:p w14:paraId="2FA4AA3A" w14:textId="77777777" w:rsidR="00D96750" w:rsidRDefault="00D96750" w:rsidP="00EE7F26">
      <w:pPr>
        <w:spacing w:after="0" w:line="240" w:lineRule="auto"/>
        <w:rPr>
          <w:rFonts w:ascii="Arial" w:hAnsi="Arial" w:cs="Arial"/>
        </w:rPr>
      </w:pPr>
    </w:p>
    <w:p w14:paraId="1824E8D6" w14:textId="05EB5190" w:rsidR="00AE6565" w:rsidRPr="00EE7F26" w:rsidRDefault="00AF6088" w:rsidP="00EE7F26">
      <w:pPr>
        <w:spacing w:after="0" w:line="240" w:lineRule="auto"/>
        <w:rPr>
          <w:rFonts w:ascii="Arial" w:hAnsi="Arial" w:cs="Arial"/>
        </w:rPr>
      </w:pPr>
      <w:r w:rsidRPr="00EE7F26">
        <w:rPr>
          <w:rFonts w:ascii="Arial" w:hAnsi="Arial" w:cs="Arial"/>
        </w:rPr>
        <w:t xml:space="preserve">and programs, keeping each other updated. As partnerships increase </w:t>
      </w:r>
      <w:r w:rsidR="000F765C" w:rsidRPr="00EE7F26">
        <w:rPr>
          <w:rFonts w:ascii="Arial" w:hAnsi="Arial" w:cs="Arial"/>
        </w:rPr>
        <w:t xml:space="preserve">programs may </w:t>
      </w:r>
      <w:r w:rsidR="004A697C" w:rsidRPr="00EE7F26">
        <w:rPr>
          <w:rFonts w:ascii="Arial" w:hAnsi="Arial" w:cs="Arial"/>
        </w:rPr>
        <w:t xml:space="preserve">begin </w:t>
      </w:r>
      <w:r w:rsidR="000F765C" w:rsidRPr="00EE7F26">
        <w:rPr>
          <w:rFonts w:ascii="Arial" w:hAnsi="Arial" w:cs="Arial"/>
        </w:rPr>
        <w:t xml:space="preserve">planning events together, getting input on </w:t>
      </w:r>
      <w:r w:rsidR="00BD3FC2" w:rsidRPr="00EE7F26">
        <w:rPr>
          <w:rFonts w:ascii="Arial" w:hAnsi="Arial" w:cs="Arial"/>
        </w:rPr>
        <w:t>each other’s</w:t>
      </w:r>
      <w:r w:rsidR="000F765C" w:rsidRPr="00EE7F26">
        <w:rPr>
          <w:rFonts w:ascii="Arial" w:hAnsi="Arial" w:cs="Arial"/>
        </w:rPr>
        <w:t xml:space="preserve"> programs. In a </w:t>
      </w:r>
      <w:r w:rsidR="003D22EA" w:rsidRPr="00EE7F26">
        <w:rPr>
          <w:rFonts w:ascii="Arial" w:hAnsi="Arial" w:cs="Arial"/>
        </w:rPr>
        <w:t>fully collaborative Community Action Team, members would have aligned values and goals related to preventing violence and work together and separately to move towards those goals.</w:t>
      </w:r>
    </w:p>
    <w:p w14:paraId="006F5C70" w14:textId="77777777" w:rsidR="00EE7F26" w:rsidRDefault="00EE7F26" w:rsidP="00EE7F26">
      <w:pPr>
        <w:spacing w:after="0" w:line="240" w:lineRule="auto"/>
        <w:rPr>
          <w:rFonts w:ascii="Arial" w:hAnsi="Arial" w:cs="Arial"/>
          <w:b/>
          <w:bCs/>
        </w:rPr>
      </w:pPr>
    </w:p>
    <w:p w14:paraId="5B051A1B" w14:textId="5C8BF629" w:rsidR="00AE6565" w:rsidRPr="00EE7F26" w:rsidRDefault="00AE6565" w:rsidP="00EE7F26">
      <w:pPr>
        <w:spacing w:after="0" w:line="240" w:lineRule="auto"/>
        <w:rPr>
          <w:rFonts w:ascii="Arial" w:hAnsi="Arial" w:cs="Arial"/>
        </w:rPr>
      </w:pPr>
      <w:r w:rsidRPr="00EE7F26">
        <w:rPr>
          <w:rFonts w:ascii="Arial" w:hAnsi="Arial" w:cs="Arial"/>
          <w:b/>
          <w:bCs/>
        </w:rPr>
        <w:t>Youth Engagement Efforts:</w:t>
      </w:r>
      <w:r w:rsidR="003D22EA" w:rsidRPr="00EE7F26">
        <w:rPr>
          <w:rFonts w:ascii="Arial" w:hAnsi="Arial" w:cs="Arial"/>
        </w:rPr>
        <w:t xml:space="preserve"> </w:t>
      </w:r>
      <w:r w:rsidR="0064397A" w:rsidRPr="00EE7F26">
        <w:rPr>
          <w:rFonts w:ascii="Arial" w:hAnsi="Arial" w:cs="Arial"/>
        </w:rPr>
        <w:t xml:space="preserve">Young people are a critical </w:t>
      </w:r>
      <w:r w:rsidR="00443F2D" w:rsidRPr="00EE7F26">
        <w:rPr>
          <w:rFonts w:ascii="Arial" w:hAnsi="Arial" w:cs="Arial"/>
        </w:rPr>
        <w:t xml:space="preserve">part of </w:t>
      </w:r>
      <w:r w:rsidR="00560240" w:rsidRPr="00EE7F26">
        <w:rPr>
          <w:rFonts w:ascii="Arial" w:hAnsi="Arial" w:cs="Arial"/>
        </w:rPr>
        <w:t xml:space="preserve">social change efforts and the movement to prevent dating and domestic violence. Primary prevention efforts work to change </w:t>
      </w:r>
      <w:r w:rsidR="004A697C" w:rsidRPr="00EE7F26">
        <w:rPr>
          <w:rFonts w:ascii="Arial" w:hAnsi="Arial" w:cs="Arial"/>
        </w:rPr>
        <w:t>attitudes</w:t>
      </w:r>
      <w:r w:rsidR="00560240" w:rsidRPr="00EE7F26">
        <w:rPr>
          <w:rFonts w:ascii="Arial" w:hAnsi="Arial" w:cs="Arial"/>
        </w:rPr>
        <w:t xml:space="preserve">, beliefs, and behaviors that </w:t>
      </w:r>
      <w:r w:rsidR="005C1BAC" w:rsidRPr="00EE7F26">
        <w:rPr>
          <w:rFonts w:ascii="Arial" w:hAnsi="Arial" w:cs="Arial"/>
        </w:rPr>
        <w:t xml:space="preserve">contribute to domestic violence and to change the social conditions that make violence possible. Young people should </w:t>
      </w:r>
      <w:r w:rsidR="00BD3FC2" w:rsidRPr="00EE7F26">
        <w:rPr>
          <w:rFonts w:ascii="Arial" w:hAnsi="Arial" w:cs="Arial"/>
        </w:rPr>
        <w:t>be</w:t>
      </w:r>
      <w:r w:rsidR="005C1BAC" w:rsidRPr="00EE7F26">
        <w:rPr>
          <w:rFonts w:ascii="Arial" w:hAnsi="Arial" w:cs="Arial"/>
        </w:rPr>
        <w:t xml:space="preserve"> partners in our efforts to prevent violence.</w:t>
      </w:r>
    </w:p>
    <w:p w14:paraId="07E580ED" w14:textId="77777777" w:rsidR="00EE7F26" w:rsidRDefault="00EE7F26" w:rsidP="00EE7F26">
      <w:pPr>
        <w:spacing w:after="0" w:line="240" w:lineRule="auto"/>
        <w:rPr>
          <w:rFonts w:ascii="Arial" w:hAnsi="Arial" w:cs="Arial"/>
        </w:rPr>
      </w:pPr>
    </w:p>
    <w:p w14:paraId="4ED006DC" w14:textId="4B39EA7C" w:rsidR="00215704" w:rsidRPr="00EE7F26" w:rsidRDefault="00215704" w:rsidP="00EE7F26">
      <w:pPr>
        <w:spacing w:after="0" w:line="240" w:lineRule="auto"/>
        <w:rPr>
          <w:rFonts w:ascii="Arial" w:hAnsi="Arial" w:cs="Arial"/>
        </w:rPr>
      </w:pPr>
      <w:r w:rsidRPr="00EE7F26">
        <w:rPr>
          <w:rFonts w:ascii="Arial" w:hAnsi="Arial" w:cs="Arial"/>
        </w:rPr>
        <w:t xml:space="preserve">Youth engagement efforts have historically </w:t>
      </w:r>
      <w:r w:rsidR="004A697C" w:rsidRPr="00EE7F26">
        <w:rPr>
          <w:rFonts w:ascii="Arial" w:hAnsi="Arial" w:cs="Arial"/>
        </w:rPr>
        <w:t xml:space="preserve">included </w:t>
      </w:r>
      <w:r w:rsidRPr="00EE7F26">
        <w:rPr>
          <w:rFonts w:ascii="Arial" w:hAnsi="Arial" w:cs="Arial"/>
        </w:rPr>
        <w:t xml:space="preserve">providing rounds of programming to young people </w:t>
      </w:r>
      <w:r w:rsidR="003224DD" w:rsidRPr="00EE7F26">
        <w:rPr>
          <w:rFonts w:ascii="Arial" w:hAnsi="Arial" w:cs="Arial"/>
        </w:rPr>
        <w:t xml:space="preserve">to provide education on understanding and recognizing dating violence, knowing how to help a friend, and </w:t>
      </w:r>
      <w:r w:rsidR="00F77D4A" w:rsidRPr="00EE7F26">
        <w:rPr>
          <w:rFonts w:ascii="Arial" w:hAnsi="Arial" w:cs="Arial"/>
        </w:rPr>
        <w:t xml:space="preserve">learning about healthy relationships. Some youth programming efforts also supported young people as leaders and change makers. </w:t>
      </w:r>
    </w:p>
    <w:p w14:paraId="464316EB" w14:textId="77777777" w:rsidR="00EE7F26" w:rsidRDefault="00EE7F26" w:rsidP="00EE7F26">
      <w:pPr>
        <w:spacing w:after="0" w:line="240" w:lineRule="auto"/>
        <w:rPr>
          <w:rFonts w:ascii="Arial" w:hAnsi="Arial" w:cs="Arial"/>
        </w:rPr>
      </w:pPr>
    </w:p>
    <w:p w14:paraId="56D75CA5" w14:textId="0A8FB5EE" w:rsidR="00A15DCF" w:rsidRPr="00EE7F26" w:rsidRDefault="00A15DCF" w:rsidP="00EE7F26">
      <w:pPr>
        <w:spacing w:after="0" w:line="240" w:lineRule="auto"/>
        <w:rPr>
          <w:rFonts w:ascii="Arial" w:hAnsi="Arial" w:cs="Arial"/>
        </w:rPr>
      </w:pPr>
      <w:r w:rsidRPr="00EE7F26">
        <w:rPr>
          <w:rFonts w:ascii="Arial" w:hAnsi="Arial" w:cs="Arial"/>
        </w:rPr>
        <w:t xml:space="preserve">For many centers, school-based, in person prevention education will not be feasible during the current fiscal year due to the pandemic. </w:t>
      </w:r>
      <w:r w:rsidR="00E346E6" w:rsidRPr="00EE7F26">
        <w:rPr>
          <w:rFonts w:ascii="Arial" w:hAnsi="Arial" w:cs="Arial"/>
        </w:rPr>
        <w:t>Consider how your center will continue to engage with young people and support their leadership efforts.</w:t>
      </w:r>
    </w:p>
    <w:p w14:paraId="3C00C503" w14:textId="77777777" w:rsidR="00EE7F26" w:rsidRDefault="00EE7F26" w:rsidP="00EE7F26">
      <w:pPr>
        <w:spacing w:after="0" w:line="240" w:lineRule="auto"/>
        <w:rPr>
          <w:rFonts w:ascii="Arial" w:hAnsi="Arial" w:cs="Arial"/>
        </w:rPr>
      </w:pPr>
    </w:p>
    <w:p w14:paraId="3F18B572" w14:textId="16D31CB3" w:rsidR="00E346E6" w:rsidRPr="00EE7F26" w:rsidRDefault="00E346E6" w:rsidP="00EE7F26">
      <w:pPr>
        <w:spacing w:after="0" w:line="240" w:lineRule="auto"/>
        <w:rPr>
          <w:rFonts w:ascii="Arial" w:hAnsi="Arial" w:cs="Arial"/>
        </w:rPr>
      </w:pPr>
      <w:r w:rsidRPr="00EE7F26">
        <w:rPr>
          <w:rFonts w:ascii="Arial" w:hAnsi="Arial" w:cs="Arial"/>
        </w:rPr>
        <w:t xml:space="preserve">Keep in mind the </w:t>
      </w:r>
      <w:hyperlink r:id="rId20" w:history="1">
        <w:r w:rsidRPr="00EE7F26">
          <w:rPr>
            <w:rStyle w:val="Hyperlink"/>
            <w:rFonts w:ascii="Arial" w:hAnsi="Arial" w:cs="Arial"/>
          </w:rPr>
          <w:t>9 principles of effective prevention programming.</w:t>
        </w:r>
      </w:hyperlink>
      <w:r w:rsidRPr="00EE7F26">
        <w:rPr>
          <w:rFonts w:ascii="Arial" w:hAnsi="Arial" w:cs="Arial"/>
        </w:rPr>
        <w:t xml:space="preserve"> </w:t>
      </w:r>
      <w:r w:rsidR="004D07F7" w:rsidRPr="00EE7F26">
        <w:rPr>
          <w:rFonts w:ascii="Arial" w:hAnsi="Arial" w:cs="Arial"/>
        </w:rPr>
        <w:t>Specifically,</w:t>
      </w:r>
      <w:r w:rsidR="00A0636C" w:rsidRPr="00EE7F26">
        <w:rPr>
          <w:rFonts w:ascii="Arial" w:hAnsi="Arial" w:cs="Arial"/>
        </w:rPr>
        <w:t xml:space="preserve"> these principles show that people benefit from </w:t>
      </w:r>
      <w:r w:rsidR="004D07F7" w:rsidRPr="00EE7F26">
        <w:rPr>
          <w:rFonts w:ascii="Arial" w:hAnsi="Arial" w:cs="Arial"/>
        </w:rPr>
        <w:t>multiple</w:t>
      </w:r>
      <w:r w:rsidR="00A0636C" w:rsidRPr="00EE7F26">
        <w:rPr>
          <w:rFonts w:ascii="Arial" w:hAnsi="Arial" w:cs="Arial"/>
        </w:rPr>
        <w:t xml:space="preserve"> doses of information- a multi-session or on-going group with the same group of people </w:t>
      </w:r>
      <w:r w:rsidR="00E50B89" w:rsidRPr="00EE7F26">
        <w:rPr>
          <w:rFonts w:ascii="Arial" w:hAnsi="Arial" w:cs="Arial"/>
        </w:rPr>
        <w:t xml:space="preserve">makes more change than a number of one time sessions with many different people. </w:t>
      </w:r>
      <w:r w:rsidR="004D07F7" w:rsidRPr="00EE7F26">
        <w:rPr>
          <w:rFonts w:ascii="Arial" w:hAnsi="Arial" w:cs="Arial"/>
        </w:rPr>
        <w:t>Additionally,</w:t>
      </w:r>
      <w:r w:rsidR="00E50B89" w:rsidRPr="00EE7F26">
        <w:rPr>
          <w:rFonts w:ascii="Arial" w:hAnsi="Arial" w:cs="Arial"/>
        </w:rPr>
        <w:t xml:space="preserve"> education and programming should be culturally re</w:t>
      </w:r>
      <w:r w:rsidR="00DB7FCE" w:rsidRPr="00EE7F26">
        <w:rPr>
          <w:rFonts w:ascii="Arial" w:hAnsi="Arial" w:cs="Arial"/>
        </w:rPr>
        <w:t xml:space="preserve">levant and </w:t>
      </w:r>
      <w:r w:rsidR="004D07F7" w:rsidRPr="00EE7F26">
        <w:rPr>
          <w:rFonts w:ascii="Arial" w:hAnsi="Arial" w:cs="Arial"/>
        </w:rPr>
        <w:t>age appropriate</w:t>
      </w:r>
      <w:r w:rsidR="00DB7FCE" w:rsidRPr="00EE7F26">
        <w:rPr>
          <w:rFonts w:ascii="Arial" w:hAnsi="Arial" w:cs="Arial"/>
        </w:rPr>
        <w:t xml:space="preserve">. Young people of all ages can learn about prevention and healthy </w:t>
      </w:r>
      <w:r w:rsidR="004D07F7" w:rsidRPr="00EE7F26">
        <w:rPr>
          <w:rFonts w:ascii="Arial" w:hAnsi="Arial" w:cs="Arial"/>
        </w:rPr>
        <w:t>relationships</w:t>
      </w:r>
      <w:r w:rsidR="00DB7FCE" w:rsidRPr="00EE7F26">
        <w:rPr>
          <w:rFonts w:ascii="Arial" w:hAnsi="Arial" w:cs="Arial"/>
        </w:rPr>
        <w:t>-</w:t>
      </w:r>
      <w:r w:rsidR="00E335FF" w:rsidRPr="00EE7F26">
        <w:rPr>
          <w:rFonts w:ascii="Arial" w:hAnsi="Arial" w:cs="Arial"/>
        </w:rPr>
        <w:t xml:space="preserve"> building skills in communication, respect, and consent. </w:t>
      </w:r>
    </w:p>
    <w:p w14:paraId="0F591C28" w14:textId="77777777" w:rsidR="00EE7F26" w:rsidRDefault="00EE7F26" w:rsidP="00EE7F26">
      <w:pPr>
        <w:spacing w:after="0" w:line="240" w:lineRule="auto"/>
        <w:rPr>
          <w:rFonts w:ascii="Arial" w:hAnsi="Arial" w:cs="Arial"/>
        </w:rPr>
      </w:pPr>
    </w:p>
    <w:p w14:paraId="578B4990" w14:textId="77777777" w:rsidR="00DB3B34" w:rsidRDefault="00E335FF" w:rsidP="00EE7F26">
      <w:pPr>
        <w:spacing w:after="0" w:line="240" w:lineRule="auto"/>
        <w:rPr>
          <w:rFonts w:ascii="Arial" w:hAnsi="Arial" w:cs="Arial"/>
        </w:rPr>
      </w:pPr>
      <w:r w:rsidRPr="00EE7F26">
        <w:rPr>
          <w:rFonts w:ascii="Arial" w:hAnsi="Arial" w:cs="Arial"/>
        </w:rPr>
        <w:t>Over the years, Florida DV programs have identified core components of ongoing program</w:t>
      </w:r>
      <w:r w:rsidR="004A697C" w:rsidRPr="00EE7F26">
        <w:rPr>
          <w:rFonts w:ascii="Arial" w:hAnsi="Arial" w:cs="Arial"/>
        </w:rPr>
        <w:t>s</w:t>
      </w:r>
      <w:r w:rsidRPr="00EE7F26">
        <w:rPr>
          <w:rFonts w:ascii="Arial" w:hAnsi="Arial" w:cs="Arial"/>
        </w:rPr>
        <w:t xml:space="preserve"> to </w:t>
      </w:r>
      <w:r w:rsidR="003264B7" w:rsidRPr="00EE7F26">
        <w:rPr>
          <w:rFonts w:ascii="Arial" w:hAnsi="Arial" w:cs="Arial"/>
        </w:rPr>
        <w:t xml:space="preserve">ensure that education is meaningful. </w:t>
      </w:r>
    </w:p>
    <w:p w14:paraId="1B5DAE84" w14:textId="77777777" w:rsidR="00DB3B34" w:rsidRDefault="00DB3B34" w:rsidP="00EE7F26">
      <w:pPr>
        <w:spacing w:after="0" w:line="240" w:lineRule="auto"/>
        <w:rPr>
          <w:rFonts w:ascii="Arial" w:hAnsi="Arial" w:cs="Arial"/>
        </w:rPr>
      </w:pPr>
    </w:p>
    <w:p w14:paraId="3A780817" w14:textId="73FCB386" w:rsidR="00DB3B34" w:rsidRPr="00EE7F26" w:rsidRDefault="003264B7" w:rsidP="00EE7F26">
      <w:pPr>
        <w:spacing w:after="0" w:line="240" w:lineRule="auto"/>
        <w:rPr>
          <w:rFonts w:ascii="Arial" w:hAnsi="Arial" w:cs="Arial"/>
        </w:rPr>
      </w:pPr>
      <w:r w:rsidRPr="00EE7F26">
        <w:rPr>
          <w:rFonts w:ascii="Arial" w:hAnsi="Arial" w:cs="Arial"/>
        </w:rPr>
        <w:t>These are:</w:t>
      </w:r>
      <w:r w:rsidR="00A361ED" w:rsidRPr="00EE7F26">
        <w:rPr>
          <w:rFonts w:ascii="Arial" w:hAnsi="Arial" w:cs="Arial"/>
        </w:rPr>
        <w:t xml:space="preserve"> </w:t>
      </w:r>
    </w:p>
    <w:p w14:paraId="482D06AE"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 xml:space="preserve">Promotes the Development of Healthy Relationships, </w:t>
      </w:r>
    </w:p>
    <w:p w14:paraId="1F909145"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 xml:space="preserve">Focuses on Bystander Behavior, </w:t>
      </w:r>
    </w:p>
    <w:p w14:paraId="1528A305" w14:textId="77777777" w:rsidR="00AF0B4D" w:rsidRPr="00EE7F26" w:rsidRDefault="00A361ED" w:rsidP="00EE7F26">
      <w:pPr>
        <w:pStyle w:val="ListParagraph"/>
        <w:numPr>
          <w:ilvl w:val="0"/>
          <w:numId w:val="4"/>
        </w:numPr>
        <w:spacing w:after="0" w:line="240" w:lineRule="auto"/>
        <w:rPr>
          <w:rFonts w:ascii="Arial" w:hAnsi="Arial" w:cs="Arial"/>
        </w:rPr>
      </w:pPr>
      <w:r w:rsidRPr="00EE7F26">
        <w:rPr>
          <w:rFonts w:ascii="Arial" w:hAnsi="Arial" w:cs="Arial"/>
        </w:rPr>
        <w:t>Focuses on Oppressive Behavior</w:t>
      </w:r>
      <w:r w:rsidR="003E4EDC" w:rsidRPr="00EE7F26">
        <w:rPr>
          <w:rFonts w:ascii="Arial" w:hAnsi="Arial" w:cs="Arial"/>
        </w:rPr>
        <w:t xml:space="preserve">, </w:t>
      </w:r>
    </w:p>
    <w:p w14:paraId="2BC12916" w14:textId="77777777" w:rsidR="00AF0B4D"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 xml:space="preserve">Addresses the Use of Power and Control in Interpersonal Relationships, </w:t>
      </w:r>
    </w:p>
    <w:p w14:paraId="61E6A584" w14:textId="32458D29" w:rsidR="00AF0B4D" w:rsidRPr="00EE7F26" w:rsidRDefault="00AF0B4D" w:rsidP="00EE7F26">
      <w:pPr>
        <w:pStyle w:val="ListParagraph"/>
        <w:numPr>
          <w:ilvl w:val="0"/>
          <w:numId w:val="4"/>
        </w:numPr>
        <w:spacing w:after="0" w:line="240" w:lineRule="auto"/>
        <w:rPr>
          <w:rFonts w:ascii="Arial" w:hAnsi="Arial" w:cs="Arial"/>
        </w:rPr>
      </w:pPr>
      <w:r w:rsidRPr="00EE7F26">
        <w:rPr>
          <w:rFonts w:ascii="Arial" w:hAnsi="Arial" w:cs="Arial"/>
        </w:rPr>
        <w:t xml:space="preserve">Supports the </w:t>
      </w:r>
      <w:r w:rsidR="003E4EDC" w:rsidRPr="00EE7F26">
        <w:rPr>
          <w:rFonts w:ascii="Arial" w:hAnsi="Arial" w:cs="Arial"/>
        </w:rPr>
        <w:t>Develop</w:t>
      </w:r>
      <w:r w:rsidRPr="00EE7F26">
        <w:rPr>
          <w:rFonts w:ascii="Arial" w:hAnsi="Arial" w:cs="Arial"/>
        </w:rPr>
        <w:t>ment of</w:t>
      </w:r>
      <w:r w:rsidR="003E4EDC" w:rsidRPr="00EE7F26">
        <w:rPr>
          <w:rFonts w:ascii="Arial" w:hAnsi="Arial" w:cs="Arial"/>
        </w:rPr>
        <w:t xml:space="preserve"> a Trusting Relationship Between Youth and Adults, </w:t>
      </w:r>
    </w:p>
    <w:p w14:paraId="10E52FA0" w14:textId="77777777" w:rsidR="00AF0B4D"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 xml:space="preserve">Addresses Rigid Gender Stereotypes and Their Impact, and </w:t>
      </w:r>
    </w:p>
    <w:p w14:paraId="26E62256" w14:textId="6868A094" w:rsidR="003E4EDC" w:rsidRPr="00EE7F26" w:rsidRDefault="003E4EDC" w:rsidP="00EE7F26">
      <w:pPr>
        <w:pStyle w:val="ListParagraph"/>
        <w:numPr>
          <w:ilvl w:val="0"/>
          <w:numId w:val="4"/>
        </w:numPr>
        <w:spacing w:after="0" w:line="240" w:lineRule="auto"/>
        <w:rPr>
          <w:rFonts w:ascii="Arial" w:hAnsi="Arial" w:cs="Arial"/>
        </w:rPr>
      </w:pPr>
      <w:r w:rsidRPr="00EE7F26">
        <w:rPr>
          <w:rFonts w:ascii="Arial" w:hAnsi="Arial" w:cs="Arial"/>
        </w:rPr>
        <w:t>Promotes Non-Violence in Relationships</w:t>
      </w:r>
      <w:r w:rsidR="004A697C" w:rsidRPr="00EE7F26">
        <w:rPr>
          <w:rFonts w:ascii="Arial" w:hAnsi="Arial" w:cs="Arial"/>
        </w:rPr>
        <w:t>.</w:t>
      </w:r>
    </w:p>
    <w:p w14:paraId="6F8D4EE4" w14:textId="77777777" w:rsidR="00D96750" w:rsidRDefault="00D96750" w:rsidP="00EE7F26">
      <w:pPr>
        <w:spacing w:after="0" w:line="240" w:lineRule="auto"/>
        <w:rPr>
          <w:rFonts w:ascii="Arial" w:hAnsi="Arial" w:cs="Arial"/>
          <w:b/>
          <w:bCs/>
        </w:rPr>
      </w:pPr>
    </w:p>
    <w:p w14:paraId="5E60B494" w14:textId="5B232D4A" w:rsidR="00B97B82" w:rsidRPr="00EE7F26" w:rsidRDefault="001F28E9" w:rsidP="00EE7F26">
      <w:pPr>
        <w:spacing w:after="0" w:line="240" w:lineRule="auto"/>
        <w:rPr>
          <w:rFonts w:ascii="Arial" w:hAnsi="Arial" w:cs="Arial"/>
        </w:rPr>
      </w:pPr>
      <w:r w:rsidRPr="00EE7F26">
        <w:rPr>
          <w:rFonts w:ascii="Arial" w:hAnsi="Arial" w:cs="Arial"/>
          <w:b/>
          <w:bCs/>
        </w:rPr>
        <w:t>Social Change:</w:t>
      </w:r>
      <w:r w:rsidR="00501FA6" w:rsidRPr="00EE7F26">
        <w:rPr>
          <w:rFonts w:ascii="Arial" w:hAnsi="Arial" w:cs="Arial"/>
        </w:rPr>
        <w:t xml:space="preserve"> </w:t>
      </w:r>
      <w:r w:rsidR="00406210" w:rsidRPr="00EE7F26">
        <w:rPr>
          <w:rFonts w:ascii="Arial" w:hAnsi="Arial" w:cs="Arial"/>
        </w:rPr>
        <w:t>Preventi</w:t>
      </w:r>
      <w:r w:rsidR="00131B5E" w:rsidRPr="00EE7F26">
        <w:rPr>
          <w:rFonts w:ascii="Arial" w:hAnsi="Arial" w:cs="Arial"/>
        </w:rPr>
        <w:t xml:space="preserve">ng domestic violence requires fundamental changes to our society and cultures. </w:t>
      </w:r>
      <w:r w:rsidR="00803DCE" w:rsidRPr="00EE7F26">
        <w:rPr>
          <w:rFonts w:ascii="Arial" w:hAnsi="Arial" w:cs="Arial"/>
        </w:rPr>
        <w:t xml:space="preserve">Social change efforts frequently function on the outer layers of the SEM (referenced above). What efforts </w:t>
      </w:r>
      <w:r w:rsidR="00C25220" w:rsidRPr="00EE7F26">
        <w:rPr>
          <w:rFonts w:ascii="Arial" w:hAnsi="Arial" w:cs="Arial"/>
        </w:rPr>
        <w:t xml:space="preserve">is the center engaging in to address the community and society levels of the SEM? How do the activities </w:t>
      </w:r>
      <w:r w:rsidR="00B97B82" w:rsidRPr="00EE7F26">
        <w:rPr>
          <w:rFonts w:ascii="Arial" w:hAnsi="Arial" w:cs="Arial"/>
        </w:rPr>
        <w:t xml:space="preserve">work to change culture, policy, and practices on a broader scale? </w:t>
      </w:r>
    </w:p>
    <w:p w14:paraId="7287BD27" w14:textId="77777777" w:rsidR="00EE7F26" w:rsidRDefault="00EE7F26" w:rsidP="00EE7F26">
      <w:pPr>
        <w:spacing w:after="0" w:line="240" w:lineRule="auto"/>
        <w:rPr>
          <w:rFonts w:ascii="Arial" w:hAnsi="Arial" w:cs="Arial"/>
        </w:rPr>
      </w:pPr>
    </w:p>
    <w:p w14:paraId="132CBC9A" w14:textId="6899E233" w:rsidR="00B97B82" w:rsidRPr="00EE7F26" w:rsidRDefault="00B97B82" w:rsidP="00EE7F26">
      <w:pPr>
        <w:spacing w:after="0" w:line="240" w:lineRule="auto"/>
        <w:rPr>
          <w:rFonts w:ascii="Arial" w:hAnsi="Arial" w:cs="Arial"/>
        </w:rPr>
      </w:pPr>
      <w:r w:rsidRPr="00EE7F26">
        <w:rPr>
          <w:rFonts w:ascii="Arial" w:hAnsi="Arial" w:cs="Arial"/>
        </w:rPr>
        <w:t xml:space="preserve">For </w:t>
      </w:r>
      <w:r w:rsidR="00AF5765" w:rsidRPr="00EE7F26">
        <w:rPr>
          <w:rFonts w:ascii="Arial" w:hAnsi="Arial" w:cs="Arial"/>
        </w:rPr>
        <w:t xml:space="preserve">more information on how social change is a part of primary prevention see: </w:t>
      </w:r>
      <w:hyperlink r:id="rId21" w:history="1">
        <w:r w:rsidR="00AF5765" w:rsidRPr="00EE7F26">
          <w:rPr>
            <w:rStyle w:val="Hyperlink"/>
            <w:rFonts w:ascii="Arial" w:hAnsi="Arial" w:cs="Arial"/>
          </w:rPr>
          <w:t>https://preventipv.org/vision</w:t>
        </w:r>
      </w:hyperlink>
    </w:p>
    <w:p w14:paraId="62F7AD11" w14:textId="1B1866F5" w:rsidR="00EE7F26" w:rsidRDefault="00EE7F26" w:rsidP="00EE7F26">
      <w:pPr>
        <w:spacing w:after="0" w:line="240" w:lineRule="auto"/>
        <w:rPr>
          <w:rFonts w:ascii="Arial" w:hAnsi="Arial" w:cs="Arial"/>
        </w:rPr>
      </w:pPr>
    </w:p>
    <w:p w14:paraId="12328EA9" w14:textId="3897B213" w:rsidR="00D96750" w:rsidRDefault="00D96750" w:rsidP="00EE7F26">
      <w:pPr>
        <w:spacing w:after="0" w:line="240" w:lineRule="auto"/>
        <w:rPr>
          <w:rFonts w:ascii="Arial" w:hAnsi="Arial" w:cs="Arial"/>
        </w:rPr>
      </w:pPr>
    </w:p>
    <w:p w14:paraId="2E976416" w14:textId="77777777" w:rsidR="00D96750" w:rsidRDefault="00D96750" w:rsidP="00EE7F26">
      <w:pPr>
        <w:spacing w:after="0" w:line="240" w:lineRule="auto"/>
        <w:rPr>
          <w:rFonts w:ascii="Arial" w:hAnsi="Arial" w:cs="Arial"/>
        </w:rPr>
      </w:pPr>
    </w:p>
    <w:p w14:paraId="588743C9" w14:textId="5C708052" w:rsidR="00CC6DB2" w:rsidRPr="00EE7F26" w:rsidRDefault="00CC6DB2" w:rsidP="00EE7F26">
      <w:pPr>
        <w:spacing w:after="0" w:line="240" w:lineRule="auto"/>
        <w:rPr>
          <w:rFonts w:ascii="Arial" w:hAnsi="Arial" w:cs="Arial"/>
        </w:rPr>
      </w:pPr>
      <w:r w:rsidRPr="00EE7F26">
        <w:rPr>
          <w:rFonts w:ascii="Arial" w:hAnsi="Arial" w:cs="Arial"/>
        </w:rPr>
        <w:t xml:space="preserve">For an example of social change efforts, see the Idaho Coalition’s work to end gender-based violence. </w:t>
      </w:r>
      <w:hyperlink r:id="rId22" w:history="1">
        <w:r w:rsidRPr="00EE7F26">
          <w:rPr>
            <w:rStyle w:val="Hyperlink"/>
            <w:rFonts w:ascii="Arial" w:hAnsi="Arial" w:cs="Arial"/>
          </w:rPr>
          <w:t>https://www.idvsa.org/wp-content/uploads/2017/02/OGR_Social-Change-to-End-Gender-Violence-guide.pdf</w:t>
        </w:r>
      </w:hyperlink>
    </w:p>
    <w:p w14:paraId="5ED90182" w14:textId="77777777" w:rsidR="00EE7F26" w:rsidRDefault="00EE7F26" w:rsidP="00EE7F26">
      <w:pPr>
        <w:spacing w:after="0" w:line="240" w:lineRule="auto"/>
        <w:rPr>
          <w:rFonts w:ascii="Arial" w:hAnsi="Arial" w:cs="Arial"/>
        </w:rPr>
      </w:pPr>
    </w:p>
    <w:p w14:paraId="34490457" w14:textId="52B758DD" w:rsidR="00AF5765" w:rsidRPr="00EE7F26" w:rsidRDefault="00971015" w:rsidP="00EE7F26">
      <w:pPr>
        <w:spacing w:after="0" w:line="240" w:lineRule="auto"/>
        <w:rPr>
          <w:rFonts w:ascii="Arial" w:hAnsi="Arial" w:cs="Arial"/>
          <w:color w:val="0563C1" w:themeColor="hyperlink"/>
          <w:u w:val="single"/>
        </w:rPr>
      </w:pPr>
      <w:r w:rsidRPr="00EE7F26">
        <w:rPr>
          <w:rFonts w:ascii="Arial" w:hAnsi="Arial" w:cs="Arial"/>
        </w:rPr>
        <w:t xml:space="preserve">The World Health Organization has also conducted research on social change efforts to prevent intimate partner violence. </w:t>
      </w:r>
      <w:hyperlink r:id="rId23" w:history="1">
        <w:r w:rsidRPr="00EE7F26">
          <w:rPr>
            <w:rStyle w:val="Hyperlink"/>
            <w:rFonts w:ascii="Arial" w:hAnsi="Arial" w:cs="Arial"/>
          </w:rPr>
          <w:t>https://www.who.int/violence_injury_prevention/violence/norms.pdf</w:t>
        </w:r>
      </w:hyperlink>
    </w:p>
    <w:p w14:paraId="2F20ACA2" w14:textId="77777777" w:rsidR="00EE7F26" w:rsidRDefault="00EE7F26" w:rsidP="00EE7F26">
      <w:pPr>
        <w:spacing w:after="0" w:line="240" w:lineRule="auto"/>
        <w:rPr>
          <w:rFonts w:ascii="Arial" w:hAnsi="Arial" w:cs="Arial"/>
          <w:b/>
          <w:bCs/>
        </w:rPr>
      </w:pPr>
    </w:p>
    <w:p w14:paraId="1D1F9751" w14:textId="461BAF4B" w:rsidR="001F28E9" w:rsidRPr="00EE7F26" w:rsidRDefault="001F28E9" w:rsidP="00EE7F26">
      <w:pPr>
        <w:spacing w:after="0" w:line="240" w:lineRule="auto"/>
        <w:rPr>
          <w:rFonts w:ascii="Arial" w:hAnsi="Arial" w:cs="Arial"/>
          <w:b/>
          <w:bCs/>
        </w:rPr>
      </w:pPr>
      <w:r w:rsidRPr="00EE7F26">
        <w:rPr>
          <w:rFonts w:ascii="Arial" w:hAnsi="Arial" w:cs="Arial"/>
          <w:b/>
          <w:bCs/>
        </w:rPr>
        <w:t>Capacity Building:</w:t>
      </w:r>
    </w:p>
    <w:p w14:paraId="545C8B1E" w14:textId="1CD1CD3C" w:rsidR="00165C2C" w:rsidRPr="00EE7F26" w:rsidRDefault="008A5B49" w:rsidP="00EE7F26">
      <w:pPr>
        <w:spacing w:after="0" w:line="240" w:lineRule="auto"/>
        <w:rPr>
          <w:rFonts w:ascii="Arial" w:hAnsi="Arial" w:cs="Arial"/>
        </w:rPr>
      </w:pPr>
      <w:hyperlink r:id="rId24" w:history="1">
        <w:r w:rsidR="00165C2C" w:rsidRPr="00EE7F26">
          <w:rPr>
            <w:rStyle w:val="Hyperlink"/>
            <w:rFonts w:ascii="Arial" w:hAnsi="Arial" w:cs="Arial"/>
          </w:rPr>
          <w:t>http://www.calcasa.org/wp-content/uploads/2012/04/Embracing-Prevention-as-Social-Change-How-to-Build-Organizational-Capacity-for-Prevention.pdf</w:t>
        </w:r>
      </w:hyperlink>
    </w:p>
    <w:p w14:paraId="37BB3943" w14:textId="7B25757F" w:rsidR="0052001E" w:rsidRPr="00EE7F26" w:rsidRDefault="008A5B49" w:rsidP="00EE7F26">
      <w:pPr>
        <w:spacing w:after="0" w:line="240" w:lineRule="auto"/>
        <w:rPr>
          <w:rFonts w:ascii="Arial" w:hAnsi="Arial" w:cs="Arial"/>
        </w:rPr>
      </w:pPr>
      <w:hyperlink r:id="rId25" w:history="1">
        <w:r w:rsidR="0052001E" w:rsidRPr="00EE7F26">
          <w:rPr>
            <w:rStyle w:val="Hyperlink"/>
            <w:rFonts w:ascii="Arial" w:hAnsi="Arial" w:cs="Arial"/>
          </w:rPr>
          <w:t>http://www.preventconnect.org/past-web-conferences/</w:t>
        </w:r>
      </w:hyperlink>
    </w:p>
    <w:p w14:paraId="6DD0666D" w14:textId="77777777" w:rsidR="00EE7F26" w:rsidRDefault="00EE7F26" w:rsidP="00EE7F26">
      <w:pPr>
        <w:spacing w:after="0" w:line="240" w:lineRule="auto"/>
        <w:rPr>
          <w:rFonts w:ascii="Arial" w:hAnsi="Arial" w:cs="Arial"/>
          <w:b/>
          <w:bCs/>
        </w:rPr>
      </w:pPr>
    </w:p>
    <w:p w14:paraId="5FFCAF34" w14:textId="138B9B45" w:rsidR="001F28E9" w:rsidRPr="00EE7F26" w:rsidRDefault="001F28E9" w:rsidP="00EE7F26">
      <w:pPr>
        <w:spacing w:after="0" w:line="240" w:lineRule="auto"/>
        <w:rPr>
          <w:rFonts w:ascii="Arial" w:hAnsi="Arial" w:cs="Arial"/>
          <w:b/>
          <w:bCs/>
        </w:rPr>
      </w:pPr>
      <w:r w:rsidRPr="00EE7F26">
        <w:rPr>
          <w:rFonts w:ascii="Arial" w:hAnsi="Arial" w:cs="Arial"/>
          <w:b/>
          <w:bCs/>
        </w:rPr>
        <w:t>Additional Activities/Activities not fitting in other categories:</w:t>
      </w:r>
    </w:p>
    <w:p w14:paraId="0AEA948C" w14:textId="355FEFF8" w:rsidR="005D22E6" w:rsidRPr="00EE7F26" w:rsidRDefault="000421A0" w:rsidP="00EE7F26">
      <w:pPr>
        <w:spacing w:after="0" w:line="240" w:lineRule="auto"/>
        <w:rPr>
          <w:rFonts w:ascii="Arial" w:hAnsi="Arial" w:cs="Arial"/>
        </w:rPr>
      </w:pPr>
      <w:r w:rsidRPr="00EE7F26">
        <w:rPr>
          <w:rFonts w:ascii="Arial" w:hAnsi="Arial" w:cs="Arial"/>
        </w:rPr>
        <w:t xml:space="preserve">Not all prevention efforts may fit easily into the above categories. Include any additional activities here. </w:t>
      </w:r>
    </w:p>
    <w:p w14:paraId="7D8A9F5A" w14:textId="77777777" w:rsidR="00EE7F26" w:rsidRDefault="00EE7F26" w:rsidP="00EE7F26">
      <w:pPr>
        <w:spacing w:after="0" w:line="240" w:lineRule="auto"/>
        <w:rPr>
          <w:rFonts w:ascii="Arial" w:hAnsi="Arial" w:cs="Arial"/>
          <w:b/>
          <w:bCs/>
        </w:rPr>
      </w:pPr>
    </w:p>
    <w:p w14:paraId="14208AFE" w14:textId="6EF664EC" w:rsidR="00E16C4E" w:rsidRPr="00EE7F26" w:rsidRDefault="00E16C4E" w:rsidP="00EE7F26">
      <w:pPr>
        <w:spacing w:after="0" w:line="240" w:lineRule="auto"/>
        <w:rPr>
          <w:rFonts w:ascii="Arial" w:hAnsi="Arial" w:cs="Arial"/>
        </w:rPr>
      </w:pPr>
      <w:r w:rsidRPr="00EE7F26">
        <w:rPr>
          <w:rFonts w:ascii="Arial" w:hAnsi="Arial" w:cs="Arial"/>
          <w:b/>
          <w:bCs/>
        </w:rPr>
        <w:t>Resources:</w:t>
      </w:r>
      <w:r w:rsidR="00FC0B8F" w:rsidRPr="00EE7F26">
        <w:rPr>
          <w:rFonts w:ascii="Arial" w:hAnsi="Arial" w:cs="Arial"/>
          <w:b/>
          <w:bCs/>
        </w:rPr>
        <w:t xml:space="preserve"> </w:t>
      </w:r>
      <w:r w:rsidR="00FC0B8F" w:rsidRPr="00EE7F26">
        <w:rPr>
          <w:rFonts w:ascii="Arial" w:hAnsi="Arial" w:cs="Arial"/>
        </w:rPr>
        <w:t xml:space="preserve">To be able to conduct the planned </w:t>
      </w:r>
      <w:r w:rsidR="008D6C8E" w:rsidRPr="00EE7F26">
        <w:rPr>
          <w:rFonts w:ascii="Arial" w:hAnsi="Arial" w:cs="Arial"/>
        </w:rPr>
        <w:t>activities</w:t>
      </w:r>
      <w:r w:rsidR="00FC0B8F" w:rsidRPr="00EE7F26">
        <w:rPr>
          <w:rFonts w:ascii="Arial" w:hAnsi="Arial" w:cs="Arial"/>
        </w:rPr>
        <w:t xml:space="preserve">, it is important to have the appropriate resources. </w:t>
      </w:r>
      <w:r w:rsidR="00D51BB7" w:rsidRPr="00EE7F26">
        <w:rPr>
          <w:rFonts w:ascii="Arial" w:hAnsi="Arial" w:cs="Arial"/>
        </w:rPr>
        <w:t xml:space="preserve">Use this section to consider what resources the center has and what resources might be needed </w:t>
      </w:r>
      <w:r w:rsidR="00FC7993" w:rsidRPr="00EE7F26">
        <w:rPr>
          <w:rFonts w:ascii="Arial" w:hAnsi="Arial" w:cs="Arial"/>
        </w:rPr>
        <w:t>to</w:t>
      </w:r>
      <w:r w:rsidR="00D51BB7" w:rsidRPr="00EE7F26">
        <w:rPr>
          <w:rFonts w:ascii="Arial" w:hAnsi="Arial" w:cs="Arial"/>
        </w:rPr>
        <w:t xml:space="preserve"> effectively implement the above </w:t>
      </w:r>
      <w:r w:rsidR="004A697C" w:rsidRPr="00EE7F26">
        <w:rPr>
          <w:rFonts w:ascii="Arial" w:hAnsi="Arial" w:cs="Arial"/>
        </w:rPr>
        <w:t>activities</w:t>
      </w:r>
      <w:r w:rsidR="00D51BB7" w:rsidRPr="00EE7F26">
        <w:rPr>
          <w:rFonts w:ascii="Arial" w:hAnsi="Arial" w:cs="Arial"/>
        </w:rPr>
        <w:t>. If resources are needed, how will they be obtained?</w:t>
      </w:r>
    </w:p>
    <w:p w14:paraId="27E93A5F" w14:textId="77777777" w:rsidR="00EE7F26" w:rsidRDefault="00EE7F26" w:rsidP="00EE7F26">
      <w:pPr>
        <w:spacing w:after="0" w:line="240" w:lineRule="auto"/>
        <w:rPr>
          <w:rFonts w:ascii="Arial" w:hAnsi="Arial" w:cs="Arial"/>
        </w:rPr>
      </w:pPr>
    </w:p>
    <w:p w14:paraId="597F12B9" w14:textId="4A11CCC3" w:rsidR="001539DA" w:rsidRPr="00EE7F26" w:rsidRDefault="001539DA" w:rsidP="00EE7F26">
      <w:pPr>
        <w:spacing w:after="0" w:line="240" w:lineRule="auto"/>
        <w:rPr>
          <w:rFonts w:ascii="Arial" w:hAnsi="Arial" w:cs="Arial"/>
        </w:rPr>
      </w:pPr>
      <w:r w:rsidRPr="00EE7F26">
        <w:rPr>
          <w:rFonts w:ascii="Arial" w:hAnsi="Arial" w:cs="Arial"/>
        </w:rPr>
        <w:t xml:space="preserve">Resources are not limited to physical things, but could also include training for staff or partners, meeting space, </w:t>
      </w:r>
      <w:proofErr w:type="gramStart"/>
      <w:r w:rsidRPr="00EE7F26">
        <w:rPr>
          <w:rFonts w:ascii="Arial" w:hAnsi="Arial" w:cs="Arial"/>
        </w:rPr>
        <w:t>MOUs</w:t>
      </w:r>
      <w:proofErr w:type="gramEnd"/>
      <w:r w:rsidRPr="00EE7F26">
        <w:rPr>
          <w:rFonts w:ascii="Arial" w:hAnsi="Arial" w:cs="Arial"/>
        </w:rPr>
        <w:t xml:space="preserve"> or other agreements</w:t>
      </w:r>
      <w:r w:rsidR="00B823B3" w:rsidRPr="00EE7F26">
        <w:rPr>
          <w:rFonts w:ascii="Arial" w:hAnsi="Arial" w:cs="Arial"/>
        </w:rPr>
        <w:t>.</w:t>
      </w:r>
    </w:p>
    <w:p w14:paraId="6AF4BD5F" w14:textId="77777777" w:rsidR="00EE7F26" w:rsidRDefault="00EE7F26" w:rsidP="00EE7F26">
      <w:pPr>
        <w:tabs>
          <w:tab w:val="left" w:pos="3525"/>
        </w:tabs>
        <w:spacing w:after="0" w:line="240" w:lineRule="auto"/>
        <w:rPr>
          <w:rFonts w:ascii="Arial" w:hAnsi="Arial" w:cs="Arial"/>
          <w:b/>
          <w:bCs/>
        </w:rPr>
      </w:pPr>
    </w:p>
    <w:p w14:paraId="3F81006D" w14:textId="4A103602" w:rsidR="00E16C4E" w:rsidRPr="00EE7F26" w:rsidRDefault="00E16C4E" w:rsidP="00EE7F26">
      <w:pPr>
        <w:tabs>
          <w:tab w:val="left" w:pos="3525"/>
        </w:tabs>
        <w:spacing w:after="0" w:line="240" w:lineRule="auto"/>
        <w:rPr>
          <w:rFonts w:ascii="Arial" w:hAnsi="Arial" w:cs="Arial"/>
        </w:rPr>
      </w:pPr>
      <w:r w:rsidRPr="00EE7F26">
        <w:rPr>
          <w:rFonts w:ascii="Arial" w:hAnsi="Arial" w:cs="Arial"/>
          <w:b/>
          <w:bCs/>
        </w:rPr>
        <w:t>Community Partners:</w:t>
      </w:r>
      <w:r w:rsidR="00B823B3" w:rsidRPr="00EE7F26">
        <w:rPr>
          <w:rFonts w:ascii="Arial" w:hAnsi="Arial" w:cs="Arial"/>
          <w:b/>
          <w:bCs/>
        </w:rPr>
        <w:t xml:space="preserve"> </w:t>
      </w:r>
      <w:r w:rsidR="00B823B3" w:rsidRPr="00EE7F26">
        <w:rPr>
          <w:rFonts w:ascii="Arial" w:hAnsi="Arial" w:cs="Arial"/>
        </w:rPr>
        <w:t xml:space="preserve">Who is engaged with the center already? What </w:t>
      </w:r>
      <w:r w:rsidR="004A697C" w:rsidRPr="00EE7F26">
        <w:rPr>
          <w:rFonts w:ascii="Arial" w:hAnsi="Arial" w:cs="Arial"/>
        </w:rPr>
        <w:t>partnerships</w:t>
      </w:r>
      <w:r w:rsidR="00805A5A" w:rsidRPr="00EE7F26">
        <w:rPr>
          <w:rFonts w:ascii="Arial" w:hAnsi="Arial" w:cs="Arial"/>
        </w:rPr>
        <w:t xml:space="preserve"> can be strengthened? </w:t>
      </w:r>
      <w:r w:rsidR="00881579" w:rsidRPr="00EE7F26">
        <w:rPr>
          <w:rFonts w:ascii="Arial" w:hAnsi="Arial" w:cs="Arial"/>
        </w:rPr>
        <w:t>Ask yourself who is missing? What voices and experiences are not a part of your efforts</w:t>
      </w:r>
      <w:r w:rsidR="00FC7993" w:rsidRPr="00EE7F26">
        <w:rPr>
          <w:rFonts w:ascii="Arial" w:hAnsi="Arial" w:cs="Arial"/>
        </w:rPr>
        <w:t xml:space="preserve"> (think about specific community partners that serve/ represent marginalized populations in the community)</w:t>
      </w:r>
      <w:r w:rsidR="00881579" w:rsidRPr="00EE7F26">
        <w:rPr>
          <w:rFonts w:ascii="Arial" w:hAnsi="Arial" w:cs="Arial"/>
        </w:rPr>
        <w:t xml:space="preserve">? How can you work to </w:t>
      </w:r>
      <w:r w:rsidR="008B6D1F" w:rsidRPr="00EE7F26">
        <w:rPr>
          <w:rFonts w:ascii="Arial" w:hAnsi="Arial" w:cs="Arial"/>
        </w:rPr>
        <w:t>fill these gaps?</w:t>
      </w:r>
    </w:p>
    <w:p w14:paraId="401B306F" w14:textId="77777777" w:rsidR="00EE7F26" w:rsidRDefault="00EE7F26" w:rsidP="00EE7F26">
      <w:pPr>
        <w:spacing w:after="0" w:line="240" w:lineRule="auto"/>
        <w:rPr>
          <w:rFonts w:ascii="Arial" w:hAnsi="Arial" w:cs="Arial"/>
          <w:b/>
          <w:bCs/>
        </w:rPr>
      </w:pPr>
    </w:p>
    <w:p w14:paraId="2E2C65DB" w14:textId="397106B5" w:rsidR="004949A8" w:rsidRPr="00EE7F26" w:rsidRDefault="00E16C4E" w:rsidP="00EE7F26">
      <w:pPr>
        <w:spacing w:after="0" w:line="240" w:lineRule="auto"/>
        <w:rPr>
          <w:rFonts w:ascii="Arial" w:hAnsi="Arial" w:cs="Arial"/>
        </w:rPr>
      </w:pPr>
      <w:r w:rsidRPr="00EE7F26">
        <w:rPr>
          <w:rFonts w:ascii="Arial" w:hAnsi="Arial" w:cs="Arial"/>
          <w:b/>
          <w:bCs/>
        </w:rPr>
        <w:t>Anticipated Challenges:</w:t>
      </w:r>
      <w:r w:rsidR="008B6D1F" w:rsidRPr="00EE7F26">
        <w:rPr>
          <w:rFonts w:ascii="Arial" w:hAnsi="Arial" w:cs="Arial"/>
          <w:b/>
          <w:bCs/>
        </w:rPr>
        <w:t xml:space="preserve"> </w:t>
      </w:r>
      <w:r w:rsidR="005F54AE" w:rsidRPr="00EE7F26">
        <w:rPr>
          <w:rFonts w:ascii="Arial" w:hAnsi="Arial" w:cs="Arial"/>
        </w:rPr>
        <w:t>No strategy is without challenges. Some challenges may be easily addressed with appropriate consideration and resources. Other challenges may be ongoing</w:t>
      </w:r>
      <w:r w:rsidR="000855B5" w:rsidRPr="00EE7F26">
        <w:rPr>
          <w:rFonts w:ascii="Arial" w:hAnsi="Arial" w:cs="Arial"/>
        </w:rPr>
        <w:t>. Either way what challenges are anticipated and what is the centers plan</w:t>
      </w:r>
      <w:r w:rsidR="00F933CB" w:rsidRPr="00EE7F26">
        <w:rPr>
          <w:rFonts w:ascii="Arial" w:hAnsi="Arial" w:cs="Arial"/>
        </w:rPr>
        <w:t xml:space="preserve"> to address these challenges?</w:t>
      </w:r>
      <w:r w:rsidR="000A27DD" w:rsidRPr="00EE7F26">
        <w:rPr>
          <w:rFonts w:ascii="Arial" w:hAnsi="Arial" w:cs="Arial"/>
        </w:rPr>
        <w:t xml:space="preserve"> How might these challenges effect the activities planned? Assess the above activities to see if additional actions need to be planned.</w:t>
      </w:r>
    </w:p>
    <w:p w14:paraId="5F797B43" w14:textId="77777777" w:rsidR="00AF0B4D" w:rsidRPr="00EE7F26" w:rsidRDefault="00AF0B4D" w:rsidP="00EE7F26">
      <w:pPr>
        <w:spacing w:after="0" w:line="240" w:lineRule="auto"/>
        <w:rPr>
          <w:rFonts w:ascii="Arial" w:hAnsi="Arial" w:cs="Arial"/>
        </w:rPr>
      </w:pPr>
      <w:r w:rsidRPr="00EE7F26">
        <w:rPr>
          <w:rFonts w:ascii="Arial" w:hAnsi="Arial" w:cs="Arial"/>
        </w:rPr>
        <w:br w:type="page"/>
      </w:r>
    </w:p>
    <w:p w14:paraId="48DB2D57" w14:textId="77777777" w:rsidR="00D96750" w:rsidRPr="00383335" w:rsidRDefault="00D96750" w:rsidP="00EE7F26">
      <w:pPr>
        <w:spacing w:after="0" w:line="240" w:lineRule="auto"/>
        <w:jc w:val="center"/>
        <w:rPr>
          <w:rFonts w:ascii="Arial" w:hAnsi="Arial" w:cs="Arial"/>
        </w:rPr>
      </w:pPr>
    </w:p>
    <w:p w14:paraId="6089F570" w14:textId="209DFAC8" w:rsidR="00D96750" w:rsidRDefault="00D96750" w:rsidP="00EE7F26">
      <w:pPr>
        <w:spacing w:after="0" w:line="240" w:lineRule="auto"/>
        <w:jc w:val="center"/>
        <w:rPr>
          <w:rFonts w:ascii="Arial" w:hAnsi="Arial" w:cs="Arial"/>
          <w:b/>
          <w:bCs/>
        </w:rPr>
      </w:pPr>
      <w:r>
        <w:rPr>
          <w:rFonts w:ascii="Arial" w:hAnsi="Arial" w:cs="Arial"/>
          <w:b/>
          <w:bCs/>
        </w:rPr>
        <w:t xml:space="preserve">PREVENTION </w:t>
      </w:r>
      <w:r w:rsidR="008934F8">
        <w:rPr>
          <w:rFonts w:ascii="Arial" w:hAnsi="Arial" w:cs="Arial"/>
          <w:b/>
          <w:bCs/>
        </w:rPr>
        <w:t>IMPLEMENTATION PLAN</w:t>
      </w:r>
      <w:r w:rsidR="008A5B49">
        <w:rPr>
          <w:rFonts w:ascii="Arial" w:hAnsi="Arial" w:cs="Arial"/>
          <w:b/>
          <w:bCs/>
        </w:rPr>
        <w:t xml:space="preserve"> FORM</w:t>
      </w:r>
    </w:p>
    <w:p w14:paraId="50B24F35" w14:textId="72D5683B" w:rsidR="00D96750" w:rsidRDefault="008A5B49" w:rsidP="00EE7F26">
      <w:pPr>
        <w:spacing w:after="0" w:line="240" w:lineRule="auto"/>
        <w:jc w:val="center"/>
        <w:rPr>
          <w:rFonts w:ascii="Arial" w:hAnsi="Arial" w:cs="Arial"/>
          <w:b/>
          <w:bCs/>
        </w:rPr>
      </w:pPr>
      <w:r>
        <w:rPr>
          <w:rFonts w:ascii="Arial" w:hAnsi="Arial" w:cs="Arial"/>
        </w:rPr>
        <w:pict w14:anchorId="0FE22C97">
          <v:rect id="_x0000_i1026" style="width:0;height:1.5pt" o:hralign="center" o:hrstd="t" o:hr="t" fillcolor="#a0a0a0" stroked="f"/>
        </w:pict>
      </w:r>
    </w:p>
    <w:p w14:paraId="4C8011BA" w14:textId="77777777" w:rsidR="00AA61B7" w:rsidRPr="00383335" w:rsidRDefault="00AA61B7" w:rsidP="00EE7F26">
      <w:pPr>
        <w:spacing w:after="0" w:line="240" w:lineRule="auto"/>
        <w:jc w:val="center"/>
        <w:rPr>
          <w:rFonts w:ascii="Arial" w:hAnsi="Arial" w:cs="Arial"/>
        </w:rPr>
      </w:pPr>
    </w:p>
    <w:tbl>
      <w:tblPr>
        <w:tblStyle w:val="TableGrid"/>
        <w:tblW w:w="0" w:type="auto"/>
        <w:tblLook w:val="04A0" w:firstRow="1" w:lastRow="0" w:firstColumn="1" w:lastColumn="0" w:noHBand="0" w:noVBand="1"/>
      </w:tblPr>
      <w:tblGrid>
        <w:gridCol w:w="4950"/>
        <w:gridCol w:w="4400"/>
      </w:tblGrid>
      <w:tr w:rsidR="00AA61B7" w:rsidRPr="00EE7F26" w14:paraId="1B3B827C" w14:textId="77777777" w:rsidTr="008934F8">
        <w:tc>
          <w:tcPr>
            <w:tcW w:w="4950" w:type="dxa"/>
            <w:tcBorders>
              <w:top w:val="nil"/>
              <w:left w:val="nil"/>
              <w:bottom w:val="nil"/>
              <w:right w:val="nil"/>
            </w:tcBorders>
          </w:tcPr>
          <w:p w14:paraId="6834DF70" w14:textId="77777777" w:rsidR="00AA61B7" w:rsidRPr="00B27E19" w:rsidRDefault="00AA61B7" w:rsidP="00EE7F26">
            <w:pPr>
              <w:rPr>
                <w:rFonts w:ascii="Arial" w:hAnsi="Arial" w:cs="Arial"/>
              </w:rPr>
            </w:pPr>
            <w:r w:rsidRPr="00EE7F26">
              <w:rPr>
                <w:rFonts w:ascii="Arial" w:hAnsi="Arial" w:cs="Arial"/>
                <w:b/>
                <w:bCs/>
              </w:rPr>
              <w:t>Center Name/ Contract Number:</w:t>
            </w:r>
          </w:p>
        </w:tc>
        <w:tc>
          <w:tcPr>
            <w:tcW w:w="4400" w:type="dxa"/>
            <w:tcBorders>
              <w:top w:val="nil"/>
              <w:left w:val="nil"/>
              <w:bottom w:val="nil"/>
              <w:right w:val="nil"/>
            </w:tcBorders>
          </w:tcPr>
          <w:p w14:paraId="4F6CC7D8" w14:textId="77777777" w:rsidR="00AA61B7" w:rsidRPr="00B27E19" w:rsidRDefault="00AA61B7" w:rsidP="00EE7F26">
            <w:pPr>
              <w:rPr>
                <w:rFonts w:ascii="Arial" w:hAnsi="Arial" w:cs="Arial"/>
              </w:rPr>
            </w:pPr>
            <w:r w:rsidRPr="00EE7F26">
              <w:rPr>
                <w:rFonts w:ascii="Arial" w:hAnsi="Arial" w:cs="Arial"/>
                <w:b/>
                <w:bCs/>
              </w:rPr>
              <w:t>Preparer:</w:t>
            </w:r>
          </w:p>
        </w:tc>
      </w:tr>
      <w:tr w:rsidR="00AA61B7" w:rsidRPr="00EE7F26" w14:paraId="26C211EA" w14:textId="77777777" w:rsidTr="008934F8">
        <w:tc>
          <w:tcPr>
            <w:tcW w:w="4950" w:type="dxa"/>
            <w:tcBorders>
              <w:top w:val="nil"/>
              <w:left w:val="nil"/>
              <w:bottom w:val="nil"/>
              <w:right w:val="nil"/>
            </w:tcBorders>
          </w:tcPr>
          <w:p w14:paraId="5509A0CB" w14:textId="77777777" w:rsidR="00AA61B7" w:rsidRPr="00B27E19" w:rsidRDefault="00AA61B7" w:rsidP="00EE7F26">
            <w:pPr>
              <w:rPr>
                <w:rFonts w:ascii="Arial" w:hAnsi="Arial" w:cs="Arial"/>
              </w:rPr>
            </w:pPr>
            <w:r w:rsidRPr="00EE7F26">
              <w:rPr>
                <w:rFonts w:ascii="Arial" w:hAnsi="Arial" w:cs="Arial"/>
                <w:b/>
                <w:bCs/>
              </w:rPr>
              <w:t>Fiscal Year:</w:t>
            </w:r>
          </w:p>
        </w:tc>
        <w:tc>
          <w:tcPr>
            <w:tcW w:w="4400" w:type="dxa"/>
            <w:tcBorders>
              <w:top w:val="nil"/>
              <w:left w:val="nil"/>
              <w:bottom w:val="nil"/>
              <w:right w:val="nil"/>
            </w:tcBorders>
          </w:tcPr>
          <w:p w14:paraId="6D6A6C1A" w14:textId="77777777" w:rsidR="00AA61B7" w:rsidRPr="00B27E19" w:rsidRDefault="00AA61B7" w:rsidP="00EE7F26">
            <w:pPr>
              <w:rPr>
                <w:rFonts w:ascii="Arial" w:hAnsi="Arial" w:cs="Arial"/>
              </w:rPr>
            </w:pPr>
            <w:r w:rsidRPr="00EE7F26">
              <w:rPr>
                <w:rFonts w:ascii="Arial" w:hAnsi="Arial" w:cs="Arial"/>
                <w:b/>
                <w:bCs/>
              </w:rPr>
              <w:t>Preparer’s email:</w:t>
            </w:r>
          </w:p>
        </w:tc>
      </w:tr>
    </w:tbl>
    <w:p w14:paraId="7E360A35" w14:textId="77777777" w:rsidR="00AA61B7" w:rsidRPr="00EE7F26" w:rsidRDefault="00AA61B7" w:rsidP="00EE7F26">
      <w:pPr>
        <w:spacing w:after="0" w:line="240" w:lineRule="auto"/>
        <w:rPr>
          <w:rFonts w:ascii="Arial" w:hAnsi="Arial" w:cs="Arial"/>
        </w:rPr>
      </w:pPr>
    </w:p>
    <w:p w14:paraId="7A32890A" w14:textId="77777777" w:rsidR="00AA61B7" w:rsidRPr="00EE7F26" w:rsidRDefault="00AA61B7" w:rsidP="00EE7F26">
      <w:pPr>
        <w:spacing w:after="0" w:line="240" w:lineRule="auto"/>
        <w:rPr>
          <w:rFonts w:ascii="Arial" w:hAnsi="Arial" w:cs="Arial"/>
        </w:rPr>
      </w:pPr>
      <w:r w:rsidRPr="00EE7F26">
        <w:rPr>
          <w:rFonts w:ascii="Arial" w:hAnsi="Arial" w:cs="Arial"/>
          <w:b/>
          <w:bCs/>
        </w:rPr>
        <w:t xml:space="preserve">Purpose: </w:t>
      </w:r>
      <w:r w:rsidRPr="00EE7F26">
        <w:rPr>
          <w:rFonts w:ascii="Arial" w:hAnsi="Arial" w:cs="Arial"/>
        </w:rPr>
        <w:t xml:space="preserve">The purpose of this initiative plan is to develop a plan to sustain prevention services throughout the year. Certified domestic violence centers are to reflect on their past strategies, long term goals, and develop this plan for the current fiscal year. This plan must include planned activities for the year, a description of how these activities fit together towards the center’s goals, and how the activities will address the focus areas listed below. </w:t>
      </w:r>
      <w:r w:rsidRPr="00EE7F26">
        <w:rPr>
          <w:rFonts w:ascii="Arial" w:hAnsi="Arial" w:cs="Arial"/>
          <w:b/>
          <w:bCs/>
        </w:rPr>
        <w:t>This plan is due on</w:t>
      </w:r>
      <w:r w:rsidRPr="00EE7F26">
        <w:rPr>
          <w:rFonts w:ascii="Arial" w:hAnsi="Arial" w:cs="Arial"/>
        </w:rPr>
        <w:t xml:space="preserve"> [insert date here] </w:t>
      </w:r>
      <w:r w:rsidRPr="00EE7F26">
        <w:rPr>
          <w:rFonts w:ascii="Arial" w:hAnsi="Arial" w:cs="Arial"/>
          <w:b/>
          <w:bCs/>
        </w:rPr>
        <w:t>to the center’s contract manager at the Department of Children and Families.</w:t>
      </w:r>
      <w:r w:rsidRPr="00EE7F26">
        <w:rPr>
          <w:rFonts w:ascii="Arial" w:hAnsi="Arial" w:cs="Arial"/>
        </w:rPr>
        <w:t xml:space="preserve"> </w:t>
      </w:r>
    </w:p>
    <w:p w14:paraId="7FC03326" w14:textId="77777777" w:rsidR="00AA61B7" w:rsidRPr="00EE7F26" w:rsidRDefault="00AA61B7" w:rsidP="00EE7F26">
      <w:pPr>
        <w:spacing w:after="0" w:line="240" w:lineRule="auto"/>
        <w:rPr>
          <w:rFonts w:ascii="Arial" w:hAnsi="Arial" w:cs="Arial"/>
        </w:rPr>
      </w:pPr>
    </w:p>
    <w:p w14:paraId="0B773603"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following to be addressed by this plan. Please note that some of the following may overlap with one another, please include this in the narrative of each section. </w:t>
      </w:r>
    </w:p>
    <w:p w14:paraId="775FD8A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Focus Area(s</w:t>
      </w:r>
      <w:proofErr w:type="gramStart"/>
      <w:r w:rsidRPr="00EE7F26">
        <w:rPr>
          <w:rFonts w:ascii="Arial" w:hAnsi="Arial" w:cs="Arial"/>
          <w:b/>
          <w:bCs/>
        </w:rPr>
        <w:t>);</w:t>
      </w:r>
      <w:proofErr w:type="gramEnd"/>
    </w:p>
    <w:p w14:paraId="33071DB0" w14:textId="72974420" w:rsidR="00AA61B7" w:rsidRDefault="00AA61B7" w:rsidP="00EE7F26">
      <w:pPr>
        <w:spacing w:after="0" w:line="240" w:lineRule="auto"/>
        <w:rPr>
          <w:rFonts w:ascii="Arial" w:hAnsi="Arial" w:cs="Arial"/>
          <w:b/>
          <w:bCs/>
        </w:rPr>
      </w:pPr>
    </w:p>
    <w:p w14:paraId="301D721E" w14:textId="77777777" w:rsidR="00DB3B34" w:rsidRPr="00EE7F26" w:rsidRDefault="00DB3B34" w:rsidP="00EE7F26">
      <w:pPr>
        <w:spacing w:after="0" w:line="240" w:lineRule="auto"/>
        <w:rPr>
          <w:rFonts w:ascii="Arial" w:hAnsi="Arial" w:cs="Arial"/>
          <w:b/>
          <w:bCs/>
        </w:rPr>
      </w:pPr>
    </w:p>
    <w:p w14:paraId="330ACA92"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Risk and Protective factors </w:t>
      </w:r>
      <w:proofErr w:type="gramStart"/>
      <w:r w:rsidRPr="00EE7F26">
        <w:rPr>
          <w:rFonts w:ascii="Arial" w:hAnsi="Arial" w:cs="Arial"/>
          <w:b/>
          <w:bCs/>
        </w:rPr>
        <w:t>addressed;</w:t>
      </w:r>
      <w:proofErr w:type="gramEnd"/>
    </w:p>
    <w:p w14:paraId="400A1084" w14:textId="74AFB15A" w:rsidR="00AA61B7" w:rsidRDefault="00AA61B7" w:rsidP="00EE7F26">
      <w:pPr>
        <w:spacing w:after="0" w:line="240" w:lineRule="auto"/>
        <w:rPr>
          <w:rFonts w:ascii="Arial" w:hAnsi="Arial" w:cs="Arial"/>
          <w:b/>
          <w:bCs/>
        </w:rPr>
      </w:pPr>
    </w:p>
    <w:p w14:paraId="1333BC57" w14:textId="77777777" w:rsidR="00DB3B34" w:rsidRPr="00EE7F26" w:rsidRDefault="00DB3B34" w:rsidP="00EE7F26">
      <w:pPr>
        <w:spacing w:after="0" w:line="240" w:lineRule="auto"/>
        <w:rPr>
          <w:rFonts w:ascii="Arial" w:hAnsi="Arial" w:cs="Arial"/>
          <w:b/>
          <w:bCs/>
        </w:rPr>
      </w:pPr>
    </w:p>
    <w:p w14:paraId="5D286ABF"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Root causes of Violence </w:t>
      </w:r>
      <w:proofErr w:type="gramStart"/>
      <w:r w:rsidRPr="00EE7F26">
        <w:rPr>
          <w:rFonts w:ascii="Arial" w:hAnsi="Arial" w:cs="Arial"/>
          <w:b/>
          <w:bCs/>
        </w:rPr>
        <w:t>addressed;</w:t>
      </w:r>
      <w:proofErr w:type="gramEnd"/>
    </w:p>
    <w:p w14:paraId="72941692" w14:textId="42CD05C9" w:rsidR="00AA61B7" w:rsidRDefault="00AA61B7" w:rsidP="00EE7F26">
      <w:pPr>
        <w:spacing w:after="0" w:line="240" w:lineRule="auto"/>
        <w:rPr>
          <w:rFonts w:ascii="Arial" w:hAnsi="Arial" w:cs="Arial"/>
          <w:b/>
          <w:bCs/>
        </w:rPr>
      </w:pPr>
    </w:p>
    <w:p w14:paraId="4E63C1FE" w14:textId="77777777" w:rsidR="00DB3B34" w:rsidRPr="00EE7F26" w:rsidRDefault="00DB3B34" w:rsidP="00EE7F26">
      <w:pPr>
        <w:spacing w:after="0" w:line="240" w:lineRule="auto"/>
        <w:rPr>
          <w:rFonts w:ascii="Arial" w:hAnsi="Arial" w:cs="Arial"/>
          <w:b/>
          <w:bCs/>
        </w:rPr>
      </w:pPr>
    </w:p>
    <w:p w14:paraId="3632E28A"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Please describe how your focus area(s), risk and protective factors, and root causes will support one another and the center’s primary prevention goals. </w:t>
      </w:r>
    </w:p>
    <w:p w14:paraId="59299994" w14:textId="77777777" w:rsidR="00AA61B7" w:rsidRPr="00EE7F26" w:rsidRDefault="00AA61B7" w:rsidP="00EE7F26">
      <w:pPr>
        <w:spacing w:after="0" w:line="240" w:lineRule="auto"/>
        <w:rPr>
          <w:rFonts w:ascii="Arial" w:hAnsi="Arial" w:cs="Arial"/>
        </w:rPr>
      </w:pPr>
    </w:p>
    <w:p w14:paraId="2BF5AD9D"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the primary prevention goals for the next fiscal year. These may be concrete and quantifiable, or more qualitative. Additionally, please provide a narrative on how the center plans to evaluate the progress of the goals selected. </w:t>
      </w:r>
    </w:p>
    <w:p w14:paraId="0B123AA1" w14:textId="77777777" w:rsidR="00AA61B7" w:rsidRPr="00EE7F26" w:rsidRDefault="00AA61B7" w:rsidP="00EE7F26">
      <w:pPr>
        <w:spacing w:after="0" w:line="240" w:lineRule="auto"/>
        <w:rPr>
          <w:rFonts w:ascii="Arial" w:hAnsi="Arial" w:cs="Arial"/>
        </w:rPr>
      </w:pPr>
    </w:p>
    <w:p w14:paraId="555FD6C1"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Describe the activities to be conducted throughout the year. Keep in mind that these activities should address different levels of the social-ecological model, and work towards meeting the primary prevention goals of the center. Activities for the fiscal year (Include specific activities under the following categories as well as other planned actions). Please be as specific as possible:</w:t>
      </w:r>
    </w:p>
    <w:p w14:paraId="58BE80A7" w14:textId="77777777" w:rsidR="00AA61B7" w:rsidRPr="00EE7F26" w:rsidRDefault="00AA61B7" w:rsidP="00EE7F26">
      <w:pPr>
        <w:pStyle w:val="ListParagraph"/>
        <w:spacing w:after="0" w:line="240" w:lineRule="auto"/>
        <w:rPr>
          <w:rFonts w:ascii="Arial" w:hAnsi="Arial" w:cs="Arial"/>
          <w:b/>
          <w:bCs/>
        </w:rPr>
      </w:pPr>
    </w:p>
    <w:p w14:paraId="1F5A7F01"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Youth Engagement/</w:t>
      </w:r>
      <w:proofErr w:type="gramStart"/>
      <w:r w:rsidRPr="00EE7F26">
        <w:rPr>
          <w:rFonts w:ascii="Arial" w:hAnsi="Arial" w:cs="Arial"/>
          <w:b/>
          <w:bCs/>
        </w:rPr>
        <w:t>Leadership;</w:t>
      </w:r>
      <w:proofErr w:type="gramEnd"/>
    </w:p>
    <w:p w14:paraId="6DC71843" w14:textId="1D1ABD5B" w:rsidR="00AA61B7" w:rsidRDefault="00AA61B7" w:rsidP="00EE7F26">
      <w:pPr>
        <w:pStyle w:val="ListParagraph"/>
        <w:spacing w:after="0" w:line="240" w:lineRule="auto"/>
        <w:ind w:left="1080"/>
        <w:rPr>
          <w:rFonts w:ascii="Arial" w:hAnsi="Arial" w:cs="Arial"/>
          <w:b/>
          <w:bCs/>
        </w:rPr>
      </w:pPr>
    </w:p>
    <w:p w14:paraId="25DF0EBF" w14:textId="77777777" w:rsidR="00DB3B34" w:rsidRPr="00EE7F26" w:rsidRDefault="00DB3B34" w:rsidP="00EE7F26">
      <w:pPr>
        <w:pStyle w:val="ListParagraph"/>
        <w:spacing w:after="0" w:line="240" w:lineRule="auto"/>
        <w:ind w:left="1080"/>
        <w:rPr>
          <w:rFonts w:ascii="Arial" w:hAnsi="Arial" w:cs="Arial"/>
          <w:b/>
          <w:bCs/>
        </w:rPr>
      </w:pPr>
    </w:p>
    <w:p w14:paraId="09FAA673"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ommunity </w:t>
      </w:r>
      <w:proofErr w:type="gramStart"/>
      <w:r w:rsidRPr="00EE7F26">
        <w:rPr>
          <w:rFonts w:ascii="Arial" w:hAnsi="Arial" w:cs="Arial"/>
          <w:b/>
          <w:bCs/>
        </w:rPr>
        <w:t>Action;</w:t>
      </w:r>
      <w:proofErr w:type="gramEnd"/>
    </w:p>
    <w:p w14:paraId="6FD030AA" w14:textId="7945822F" w:rsidR="00AA61B7" w:rsidRDefault="00AA61B7" w:rsidP="00EE7F26">
      <w:pPr>
        <w:spacing w:after="0" w:line="240" w:lineRule="auto"/>
        <w:rPr>
          <w:rFonts w:ascii="Arial" w:hAnsi="Arial" w:cs="Arial"/>
          <w:b/>
          <w:bCs/>
        </w:rPr>
      </w:pPr>
    </w:p>
    <w:p w14:paraId="7AA04C3E" w14:textId="77777777" w:rsidR="00DB3B34" w:rsidRPr="00EE7F26" w:rsidRDefault="00DB3B34" w:rsidP="00EE7F26">
      <w:pPr>
        <w:spacing w:after="0" w:line="240" w:lineRule="auto"/>
        <w:rPr>
          <w:rFonts w:ascii="Arial" w:hAnsi="Arial" w:cs="Arial"/>
          <w:b/>
          <w:bCs/>
        </w:rPr>
      </w:pPr>
    </w:p>
    <w:p w14:paraId="20E7CE04"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Social </w:t>
      </w:r>
      <w:proofErr w:type="gramStart"/>
      <w:r w:rsidRPr="00EE7F26">
        <w:rPr>
          <w:rFonts w:ascii="Arial" w:hAnsi="Arial" w:cs="Arial"/>
          <w:b/>
          <w:bCs/>
        </w:rPr>
        <w:t>Change;</w:t>
      </w:r>
      <w:proofErr w:type="gramEnd"/>
    </w:p>
    <w:p w14:paraId="77D7246D" w14:textId="7299DA6F" w:rsidR="00AA61B7" w:rsidRDefault="00AA61B7" w:rsidP="00EE7F26">
      <w:pPr>
        <w:spacing w:after="0" w:line="240" w:lineRule="auto"/>
        <w:rPr>
          <w:rFonts w:ascii="Arial" w:hAnsi="Arial" w:cs="Arial"/>
          <w:b/>
          <w:bCs/>
        </w:rPr>
      </w:pPr>
    </w:p>
    <w:p w14:paraId="135DD488" w14:textId="77777777" w:rsidR="00DB3B34" w:rsidRPr="00EE7F26" w:rsidRDefault="00DB3B34" w:rsidP="00EE7F26">
      <w:pPr>
        <w:spacing w:after="0" w:line="240" w:lineRule="auto"/>
        <w:rPr>
          <w:rFonts w:ascii="Arial" w:hAnsi="Arial" w:cs="Arial"/>
          <w:b/>
          <w:bCs/>
        </w:rPr>
      </w:pPr>
    </w:p>
    <w:p w14:paraId="139D538D"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apacity </w:t>
      </w:r>
      <w:proofErr w:type="gramStart"/>
      <w:r w:rsidRPr="00EE7F26">
        <w:rPr>
          <w:rFonts w:ascii="Arial" w:hAnsi="Arial" w:cs="Arial"/>
          <w:b/>
          <w:bCs/>
        </w:rPr>
        <w:t>Building;</w:t>
      </w:r>
      <w:proofErr w:type="gramEnd"/>
    </w:p>
    <w:p w14:paraId="159AF5B5" w14:textId="11AF10CB" w:rsidR="00AA61B7" w:rsidRDefault="00AA61B7" w:rsidP="00EE7F26">
      <w:pPr>
        <w:spacing w:after="0" w:line="240" w:lineRule="auto"/>
        <w:rPr>
          <w:rFonts w:ascii="Arial" w:hAnsi="Arial" w:cs="Arial"/>
          <w:b/>
          <w:bCs/>
        </w:rPr>
      </w:pPr>
    </w:p>
    <w:p w14:paraId="0423F5BF" w14:textId="77777777" w:rsidR="00DB3B34" w:rsidRPr="00EE7F26" w:rsidRDefault="00DB3B34" w:rsidP="00EE7F26">
      <w:pPr>
        <w:spacing w:after="0" w:line="240" w:lineRule="auto"/>
        <w:rPr>
          <w:rFonts w:ascii="Arial" w:hAnsi="Arial" w:cs="Arial"/>
          <w:b/>
          <w:bCs/>
        </w:rPr>
      </w:pPr>
    </w:p>
    <w:p w14:paraId="74D0DE0B"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Additional Activities/Activities not fitting in other </w:t>
      </w:r>
      <w:proofErr w:type="gramStart"/>
      <w:r w:rsidRPr="00EE7F26">
        <w:rPr>
          <w:rFonts w:ascii="Arial" w:hAnsi="Arial" w:cs="Arial"/>
          <w:b/>
          <w:bCs/>
        </w:rPr>
        <w:t>categories;</w:t>
      </w:r>
      <w:proofErr w:type="gramEnd"/>
    </w:p>
    <w:p w14:paraId="0BE33C2B" w14:textId="77777777" w:rsidR="00AA61B7" w:rsidRPr="00EE7F26" w:rsidRDefault="00AA61B7" w:rsidP="00EE7F26">
      <w:pPr>
        <w:spacing w:after="0" w:line="240" w:lineRule="auto"/>
        <w:ind w:left="1440"/>
        <w:rPr>
          <w:rFonts w:ascii="Arial" w:hAnsi="Arial" w:cs="Arial"/>
          <w:b/>
          <w:bCs/>
        </w:rPr>
      </w:pPr>
    </w:p>
    <w:p w14:paraId="2787EDF4" w14:textId="5BA57B5A" w:rsidR="00AA61B7"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provide a narrative on the anticipated resources, challenges, community partners necessary to accomplish the goals and activities outlined in this initiative plan. Please outline in each section plans and steps that will be taken to overcome challenges and barriers. </w:t>
      </w:r>
    </w:p>
    <w:p w14:paraId="767A0E39" w14:textId="77777777" w:rsidR="00EE7F26" w:rsidRPr="00EE7F26" w:rsidRDefault="00EE7F26" w:rsidP="00EE7F26">
      <w:pPr>
        <w:pStyle w:val="ListParagraph"/>
        <w:spacing w:after="0" w:line="240" w:lineRule="auto"/>
        <w:ind w:left="360"/>
        <w:rPr>
          <w:rFonts w:ascii="Arial" w:hAnsi="Arial" w:cs="Arial"/>
          <w:b/>
          <w:bCs/>
        </w:rPr>
      </w:pPr>
    </w:p>
    <w:p w14:paraId="24C06330" w14:textId="77777777" w:rsidR="00AA61B7" w:rsidRPr="00EE7F26" w:rsidRDefault="00AA61B7" w:rsidP="00EE7F26">
      <w:pPr>
        <w:pStyle w:val="ListParagraph"/>
        <w:numPr>
          <w:ilvl w:val="1"/>
          <w:numId w:val="5"/>
        </w:numPr>
        <w:spacing w:after="0" w:line="240" w:lineRule="auto"/>
        <w:rPr>
          <w:rFonts w:ascii="Arial" w:hAnsi="Arial" w:cs="Arial"/>
          <w:b/>
          <w:bCs/>
        </w:rPr>
      </w:pPr>
      <w:proofErr w:type="gramStart"/>
      <w:r w:rsidRPr="00EE7F26">
        <w:rPr>
          <w:rFonts w:ascii="Arial" w:hAnsi="Arial" w:cs="Arial"/>
          <w:b/>
          <w:bCs/>
        </w:rPr>
        <w:t>Resources;</w:t>
      </w:r>
      <w:proofErr w:type="gramEnd"/>
    </w:p>
    <w:p w14:paraId="03A9EF19" w14:textId="43809B71" w:rsidR="00AA61B7" w:rsidRDefault="00AA61B7" w:rsidP="00EE7F26">
      <w:pPr>
        <w:pStyle w:val="ListParagraph"/>
        <w:spacing w:after="0" w:line="240" w:lineRule="auto"/>
        <w:ind w:left="1080"/>
        <w:rPr>
          <w:rFonts w:ascii="Arial" w:hAnsi="Arial" w:cs="Arial"/>
          <w:b/>
          <w:bCs/>
        </w:rPr>
      </w:pPr>
    </w:p>
    <w:p w14:paraId="37D805E8" w14:textId="77777777" w:rsidR="00EE7F26" w:rsidRPr="00EE7F26" w:rsidRDefault="00EE7F26" w:rsidP="00EE7F26">
      <w:pPr>
        <w:pStyle w:val="ListParagraph"/>
        <w:spacing w:after="0" w:line="240" w:lineRule="auto"/>
        <w:ind w:left="1080"/>
        <w:rPr>
          <w:rFonts w:ascii="Arial" w:hAnsi="Arial" w:cs="Arial"/>
          <w:b/>
          <w:bCs/>
        </w:rPr>
      </w:pPr>
    </w:p>
    <w:p w14:paraId="29465093" w14:textId="77777777" w:rsidR="00AA61B7" w:rsidRPr="00EE7F26" w:rsidRDefault="00AA61B7" w:rsidP="00EE7F26">
      <w:pPr>
        <w:pStyle w:val="ListParagraph"/>
        <w:numPr>
          <w:ilvl w:val="1"/>
          <w:numId w:val="5"/>
        </w:numPr>
        <w:spacing w:after="0" w:line="240" w:lineRule="auto"/>
        <w:rPr>
          <w:rFonts w:ascii="Arial" w:hAnsi="Arial" w:cs="Arial"/>
          <w:b/>
          <w:bCs/>
        </w:rPr>
      </w:pPr>
      <w:proofErr w:type="gramStart"/>
      <w:r w:rsidRPr="00EE7F26">
        <w:rPr>
          <w:rFonts w:ascii="Arial" w:hAnsi="Arial" w:cs="Arial"/>
          <w:b/>
          <w:bCs/>
        </w:rPr>
        <w:t>Challenges;</w:t>
      </w:r>
      <w:proofErr w:type="gramEnd"/>
    </w:p>
    <w:p w14:paraId="098DDD9D" w14:textId="7C255324" w:rsidR="00AA61B7" w:rsidRDefault="00AA61B7" w:rsidP="00EE7F26">
      <w:pPr>
        <w:spacing w:after="0" w:line="240" w:lineRule="auto"/>
        <w:rPr>
          <w:rFonts w:ascii="Arial" w:hAnsi="Arial" w:cs="Arial"/>
          <w:b/>
          <w:bCs/>
        </w:rPr>
      </w:pPr>
    </w:p>
    <w:p w14:paraId="3EF376A0" w14:textId="77777777" w:rsidR="00DB3B34" w:rsidRPr="00EE7F26" w:rsidRDefault="00DB3B34" w:rsidP="00EE7F26">
      <w:pPr>
        <w:spacing w:after="0" w:line="240" w:lineRule="auto"/>
        <w:rPr>
          <w:rFonts w:ascii="Arial" w:hAnsi="Arial" w:cs="Arial"/>
          <w:b/>
          <w:bCs/>
        </w:rPr>
      </w:pPr>
    </w:p>
    <w:p w14:paraId="227B8B15" w14:textId="77777777" w:rsidR="00AA61B7" w:rsidRPr="00EE7F26" w:rsidRDefault="00AA61B7" w:rsidP="00EE7F26">
      <w:pPr>
        <w:pStyle w:val="ListParagraph"/>
        <w:numPr>
          <w:ilvl w:val="1"/>
          <w:numId w:val="5"/>
        </w:numPr>
        <w:spacing w:after="0" w:line="240" w:lineRule="auto"/>
        <w:rPr>
          <w:rFonts w:ascii="Arial" w:hAnsi="Arial" w:cs="Arial"/>
          <w:b/>
          <w:bCs/>
        </w:rPr>
      </w:pPr>
      <w:r w:rsidRPr="00EE7F26">
        <w:rPr>
          <w:rFonts w:ascii="Arial" w:hAnsi="Arial" w:cs="Arial"/>
          <w:b/>
          <w:bCs/>
        </w:rPr>
        <w:t xml:space="preserve">Community </w:t>
      </w:r>
      <w:proofErr w:type="gramStart"/>
      <w:r w:rsidRPr="00EE7F26">
        <w:rPr>
          <w:rFonts w:ascii="Arial" w:hAnsi="Arial" w:cs="Arial"/>
          <w:b/>
          <w:bCs/>
        </w:rPr>
        <w:t>Partners;</w:t>
      </w:r>
      <w:proofErr w:type="gramEnd"/>
    </w:p>
    <w:p w14:paraId="78935D32" w14:textId="77777777" w:rsidR="00AA61B7" w:rsidRPr="00EE7F26" w:rsidRDefault="00AA61B7" w:rsidP="00EE7F26">
      <w:pPr>
        <w:pStyle w:val="ListParagraph"/>
        <w:spacing w:after="0" w:line="240" w:lineRule="auto"/>
        <w:rPr>
          <w:rFonts w:ascii="Arial" w:hAnsi="Arial" w:cs="Arial"/>
          <w:b/>
          <w:bCs/>
        </w:rPr>
      </w:pPr>
    </w:p>
    <w:p w14:paraId="486B4CB0" w14:textId="77777777" w:rsidR="00AA61B7" w:rsidRPr="00EE7F26" w:rsidRDefault="00AA61B7" w:rsidP="00EE7F26">
      <w:pPr>
        <w:pStyle w:val="ListParagraph"/>
        <w:numPr>
          <w:ilvl w:val="0"/>
          <w:numId w:val="5"/>
        </w:numPr>
        <w:spacing w:after="0" w:line="240" w:lineRule="auto"/>
        <w:rPr>
          <w:rFonts w:ascii="Arial" w:hAnsi="Arial" w:cs="Arial"/>
          <w:b/>
          <w:bCs/>
        </w:rPr>
      </w:pPr>
      <w:r w:rsidRPr="00EE7F26">
        <w:rPr>
          <w:rFonts w:ascii="Arial" w:hAnsi="Arial" w:cs="Arial"/>
          <w:b/>
          <w:bCs/>
        </w:rPr>
        <w:t xml:space="preserve">Please describe how this initiative plan supports the long-term prevention goals of the center. This includes utilizing local or statewide fatality review data, surveys from programming, and other sources of data. </w:t>
      </w:r>
    </w:p>
    <w:p w14:paraId="5CE223D3" w14:textId="108C68F1" w:rsidR="00C1757C" w:rsidRPr="00EE7F26" w:rsidRDefault="00C1757C" w:rsidP="00EE7F26">
      <w:pPr>
        <w:spacing w:after="0" w:line="240" w:lineRule="auto"/>
        <w:rPr>
          <w:rFonts w:ascii="Arial" w:hAnsi="Arial" w:cs="Arial"/>
        </w:rPr>
      </w:pPr>
    </w:p>
    <w:sectPr w:rsidR="00C1757C" w:rsidRPr="00EE7F26" w:rsidSect="00BC3CA2">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21B1B" w14:textId="77777777" w:rsidR="00F42BEC" w:rsidRDefault="00F42BEC" w:rsidP="00A66FFD">
      <w:pPr>
        <w:spacing w:after="0" w:line="240" w:lineRule="auto"/>
      </w:pPr>
      <w:r>
        <w:separator/>
      </w:r>
    </w:p>
  </w:endnote>
  <w:endnote w:type="continuationSeparator" w:id="0">
    <w:p w14:paraId="7F5366E6" w14:textId="77777777" w:rsidR="00F42BEC" w:rsidRDefault="00F42BEC" w:rsidP="00A66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851777"/>
      <w:docPartObj>
        <w:docPartGallery w:val="Page Numbers (Bottom of Page)"/>
        <w:docPartUnique/>
      </w:docPartObj>
    </w:sdtPr>
    <w:sdtEndPr>
      <w:rPr>
        <w:rFonts w:ascii="Arial" w:hAnsi="Arial" w:cs="Arial"/>
        <w:noProof/>
        <w:sz w:val="18"/>
        <w:szCs w:val="18"/>
      </w:rPr>
    </w:sdtEndPr>
    <w:sdtContent>
      <w:p w14:paraId="443CCB38" w14:textId="5345699A" w:rsidR="00EE7F26" w:rsidRPr="00DB3B34" w:rsidRDefault="00EE7F26" w:rsidP="00DB3B34">
        <w:pPr>
          <w:pStyle w:val="Footer"/>
          <w:jc w:val="center"/>
          <w:rPr>
            <w:rFonts w:ascii="Arial" w:hAnsi="Arial" w:cs="Arial"/>
            <w:sz w:val="18"/>
            <w:szCs w:val="18"/>
          </w:rPr>
        </w:pPr>
        <w:r w:rsidRPr="00EE7F26">
          <w:rPr>
            <w:rFonts w:ascii="Arial" w:hAnsi="Arial" w:cs="Arial"/>
            <w:sz w:val="18"/>
            <w:szCs w:val="18"/>
          </w:rPr>
          <w:fldChar w:fldCharType="begin"/>
        </w:r>
        <w:r w:rsidRPr="00EE7F26">
          <w:rPr>
            <w:rFonts w:ascii="Arial" w:hAnsi="Arial" w:cs="Arial"/>
            <w:sz w:val="18"/>
            <w:szCs w:val="18"/>
          </w:rPr>
          <w:instrText xml:space="preserve"> PAGE   \* MERGEFORMAT </w:instrText>
        </w:r>
        <w:r w:rsidRPr="00EE7F26">
          <w:rPr>
            <w:rFonts w:ascii="Arial" w:hAnsi="Arial" w:cs="Arial"/>
            <w:sz w:val="18"/>
            <w:szCs w:val="18"/>
          </w:rPr>
          <w:fldChar w:fldCharType="separate"/>
        </w:r>
        <w:r w:rsidRPr="00EE7F26">
          <w:rPr>
            <w:rFonts w:ascii="Arial" w:hAnsi="Arial" w:cs="Arial"/>
            <w:noProof/>
            <w:sz w:val="18"/>
            <w:szCs w:val="18"/>
          </w:rPr>
          <w:t>2</w:t>
        </w:r>
        <w:r w:rsidRPr="00EE7F26">
          <w:rPr>
            <w:rFonts w:ascii="Arial" w:hAnsi="Arial" w:cs="Arial"/>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B8901" w14:textId="77777777" w:rsidR="00F42BEC" w:rsidRDefault="00F42BEC" w:rsidP="00A66FFD">
      <w:pPr>
        <w:spacing w:after="0" w:line="240" w:lineRule="auto"/>
      </w:pPr>
      <w:r>
        <w:separator/>
      </w:r>
    </w:p>
  </w:footnote>
  <w:footnote w:type="continuationSeparator" w:id="0">
    <w:p w14:paraId="35D86898" w14:textId="77777777" w:rsidR="00F42BEC" w:rsidRDefault="00F42BEC" w:rsidP="00A66F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75310" w14:textId="688A2DE1" w:rsidR="00EE7F26" w:rsidRDefault="00EE7F26" w:rsidP="00EE7F26">
    <w:pPr>
      <w:pStyle w:val="Header"/>
      <w:jc w:val="right"/>
      <w:rPr>
        <w:sz w:val="28"/>
        <w:szCs w:val="28"/>
      </w:rPr>
    </w:pPr>
    <w:r>
      <w:rPr>
        <w:rFonts w:ascii="Arial" w:hAnsi="Arial" w:cs="Arial"/>
        <w:b/>
        <w:bCs/>
        <w:noProof/>
      </w:rPr>
      <w:drawing>
        <wp:anchor distT="0" distB="0" distL="114300" distR="114300" simplePos="0" relativeHeight="251659264" behindDoc="1" locked="0" layoutInCell="1" allowOverlap="1" wp14:anchorId="58FFC335" wp14:editId="1B4B11A8">
          <wp:simplePos x="0" y="0"/>
          <wp:positionH relativeFrom="margin">
            <wp:posOffset>-31234</wp:posOffset>
          </wp:positionH>
          <wp:positionV relativeFrom="paragraph">
            <wp:posOffset>-236340</wp:posOffset>
          </wp:positionV>
          <wp:extent cx="3096895" cy="843280"/>
          <wp:effectExtent l="0" t="0" r="8255" b="13970"/>
          <wp:wrapNone/>
          <wp:docPr id="3" name="Picture 3" descr="Large Rectangle Shape DCF DV Progr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rge Rectangle Shape DCF DV Program 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096895" cy="84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25C3">
      <w:rPr>
        <w:rFonts w:ascii="Arial" w:hAnsi="Arial" w:cs="Arial"/>
        <w:b/>
        <w:bCs/>
      </w:rPr>
      <w:t>ATTACHMENT 20</w:t>
    </w:r>
    <w:r w:rsidRPr="009325C3">
      <w:rPr>
        <w:rFonts w:ascii="Arial" w:hAnsi="Arial" w:cs="Arial"/>
        <w:b/>
        <w:bCs/>
      </w:rPr>
      <w:br/>
    </w:r>
    <w:r w:rsidRPr="009325C3">
      <w:rPr>
        <w:rFonts w:ascii="Arial" w:hAnsi="Arial" w:cs="Arial"/>
        <w:sz w:val="18"/>
        <w:szCs w:val="18"/>
      </w:rPr>
      <w:t xml:space="preserve">SFY 2022 </w:t>
    </w:r>
    <w:r>
      <w:rPr>
        <w:rFonts w:ascii="Arial" w:hAnsi="Arial" w:cs="Arial"/>
        <w:sz w:val="18"/>
        <w:szCs w:val="18"/>
      </w:rPr>
      <w:t>–</w:t>
    </w:r>
    <w:r w:rsidRPr="009325C3">
      <w:rPr>
        <w:rFonts w:ascii="Arial" w:hAnsi="Arial" w:cs="Arial"/>
        <w:sz w:val="18"/>
        <w:szCs w:val="18"/>
      </w:rPr>
      <w:t xml:space="preserve"> 2024</w:t>
    </w:r>
  </w:p>
  <w:p w14:paraId="76A7B1F1" w14:textId="77777777" w:rsidR="00B27E19" w:rsidRPr="00B27E19" w:rsidRDefault="00B27E19" w:rsidP="00D96750">
    <w:pPr>
      <w:pStyle w:val="Header"/>
      <w:rPr>
        <w:rFonts w:ascii="Arial" w:hAnsi="Arial" w:cs="Arial"/>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607310"/>
    <w:multiLevelType w:val="hybridMultilevel"/>
    <w:tmpl w:val="F67A5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2E0737"/>
    <w:multiLevelType w:val="hybridMultilevel"/>
    <w:tmpl w:val="58C617B2"/>
    <w:lvl w:ilvl="0" w:tplc="8D4282B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67A7A59"/>
    <w:multiLevelType w:val="hybridMultilevel"/>
    <w:tmpl w:val="18B64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3E2F31"/>
    <w:multiLevelType w:val="hybridMultilevel"/>
    <w:tmpl w:val="52BEDC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tDQzNjQ2NDQ3NrBU0lEKTi0uzszPAykwqgUAYi8YPSwAAAA="/>
  </w:docVars>
  <w:rsids>
    <w:rsidRoot w:val="00AE6565"/>
    <w:rsid w:val="00001DF6"/>
    <w:rsid w:val="000108AC"/>
    <w:rsid w:val="00024DD1"/>
    <w:rsid w:val="000327BE"/>
    <w:rsid w:val="000421A0"/>
    <w:rsid w:val="00070852"/>
    <w:rsid w:val="000855B5"/>
    <w:rsid w:val="000904C4"/>
    <w:rsid w:val="000A27DD"/>
    <w:rsid w:val="000E136F"/>
    <w:rsid w:val="000F765C"/>
    <w:rsid w:val="00113DD5"/>
    <w:rsid w:val="00131B5E"/>
    <w:rsid w:val="00132C64"/>
    <w:rsid w:val="00143979"/>
    <w:rsid w:val="001539DA"/>
    <w:rsid w:val="00155AA2"/>
    <w:rsid w:val="00161BB9"/>
    <w:rsid w:val="00165C2C"/>
    <w:rsid w:val="00192D2D"/>
    <w:rsid w:val="001C15FE"/>
    <w:rsid w:val="001D3B1B"/>
    <w:rsid w:val="001E205E"/>
    <w:rsid w:val="001E4FEB"/>
    <w:rsid w:val="001F28E9"/>
    <w:rsid w:val="001F46F7"/>
    <w:rsid w:val="00206DE9"/>
    <w:rsid w:val="00215704"/>
    <w:rsid w:val="00230ADB"/>
    <w:rsid w:val="0028474E"/>
    <w:rsid w:val="002C15AF"/>
    <w:rsid w:val="002C6F36"/>
    <w:rsid w:val="00304607"/>
    <w:rsid w:val="003224DD"/>
    <w:rsid w:val="003264B7"/>
    <w:rsid w:val="00335792"/>
    <w:rsid w:val="00351267"/>
    <w:rsid w:val="0035138D"/>
    <w:rsid w:val="00357B2F"/>
    <w:rsid w:val="00360003"/>
    <w:rsid w:val="00383335"/>
    <w:rsid w:val="00383B6E"/>
    <w:rsid w:val="00387C64"/>
    <w:rsid w:val="00394128"/>
    <w:rsid w:val="003A0D1D"/>
    <w:rsid w:val="003B0BBE"/>
    <w:rsid w:val="003C4710"/>
    <w:rsid w:val="003D22EA"/>
    <w:rsid w:val="003E4EDC"/>
    <w:rsid w:val="00406210"/>
    <w:rsid w:val="00415A84"/>
    <w:rsid w:val="00423FDB"/>
    <w:rsid w:val="0042724B"/>
    <w:rsid w:val="00443F2D"/>
    <w:rsid w:val="0045324F"/>
    <w:rsid w:val="00454BED"/>
    <w:rsid w:val="00466337"/>
    <w:rsid w:val="00471EBD"/>
    <w:rsid w:val="004908DE"/>
    <w:rsid w:val="004949A8"/>
    <w:rsid w:val="004A0F6A"/>
    <w:rsid w:val="004A697C"/>
    <w:rsid w:val="004B2C6F"/>
    <w:rsid w:val="004C2364"/>
    <w:rsid w:val="004D07F7"/>
    <w:rsid w:val="004E352C"/>
    <w:rsid w:val="00501FA6"/>
    <w:rsid w:val="00504AF2"/>
    <w:rsid w:val="0052001E"/>
    <w:rsid w:val="005237F2"/>
    <w:rsid w:val="00527C02"/>
    <w:rsid w:val="00542741"/>
    <w:rsid w:val="00560240"/>
    <w:rsid w:val="005970C1"/>
    <w:rsid w:val="005C1BAC"/>
    <w:rsid w:val="005C796A"/>
    <w:rsid w:val="005D22E6"/>
    <w:rsid w:val="005F54AE"/>
    <w:rsid w:val="00603A7C"/>
    <w:rsid w:val="00616781"/>
    <w:rsid w:val="006334E3"/>
    <w:rsid w:val="00636549"/>
    <w:rsid w:val="006373C4"/>
    <w:rsid w:val="0064397A"/>
    <w:rsid w:val="00672D48"/>
    <w:rsid w:val="00676126"/>
    <w:rsid w:val="00695DBF"/>
    <w:rsid w:val="006B30BD"/>
    <w:rsid w:val="006B3808"/>
    <w:rsid w:val="006C3420"/>
    <w:rsid w:val="006C4E0A"/>
    <w:rsid w:val="006D12E8"/>
    <w:rsid w:val="006E2716"/>
    <w:rsid w:val="00707307"/>
    <w:rsid w:val="00717529"/>
    <w:rsid w:val="00740FE4"/>
    <w:rsid w:val="00784A2C"/>
    <w:rsid w:val="007E4797"/>
    <w:rsid w:val="007F564C"/>
    <w:rsid w:val="00803DCE"/>
    <w:rsid w:val="00804B9A"/>
    <w:rsid w:val="00805A5A"/>
    <w:rsid w:val="00812BAC"/>
    <w:rsid w:val="00822D70"/>
    <w:rsid w:val="00854513"/>
    <w:rsid w:val="0085484A"/>
    <w:rsid w:val="00881579"/>
    <w:rsid w:val="0089192B"/>
    <w:rsid w:val="008934F8"/>
    <w:rsid w:val="008A5B49"/>
    <w:rsid w:val="008B6D1F"/>
    <w:rsid w:val="008C31D5"/>
    <w:rsid w:val="008D6C8E"/>
    <w:rsid w:val="008E1118"/>
    <w:rsid w:val="008E79F6"/>
    <w:rsid w:val="00905277"/>
    <w:rsid w:val="00936680"/>
    <w:rsid w:val="00971015"/>
    <w:rsid w:val="009717A6"/>
    <w:rsid w:val="00977896"/>
    <w:rsid w:val="00982B90"/>
    <w:rsid w:val="009A7A44"/>
    <w:rsid w:val="009C61B6"/>
    <w:rsid w:val="009D187D"/>
    <w:rsid w:val="00A0636C"/>
    <w:rsid w:val="00A11525"/>
    <w:rsid w:val="00A15DCF"/>
    <w:rsid w:val="00A34BEF"/>
    <w:rsid w:val="00A361ED"/>
    <w:rsid w:val="00A37050"/>
    <w:rsid w:val="00A66FFD"/>
    <w:rsid w:val="00A869CE"/>
    <w:rsid w:val="00AA61B7"/>
    <w:rsid w:val="00AE6565"/>
    <w:rsid w:val="00AF0B4D"/>
    <w:rsid w:val="00AF5765"/>
    <w:rsid w:val="00AF6088"/>
    <w:rsid w:val="00B15D33"/>
    <w:rsid w:val="00B27E19"/>
    <w:rsid w:val="00B57381"/>
    <w:rsid w:val="00B823B3"/>
    <w:rsid w:val="00B8419C"/>
    <w:rsid w:val="00B97B82"/>
    <w:rsid w:val="00BB4C9B"/>
    <w:rsid w:val="00BC2F90"/>
    <w:rsid w:val="00BC3CA2"/>
    <w:rsid w:val="00BC6A79"/>
    <w:rsid w:val="00BD3FC2"/>
    <w:rsid w:val="00BE6127"/>
    <w:rsid w:val="00C02C6E"/>
    <w:rsid w:val="00C1757C"/>
    <w:rsid w:val="00C2208F"/>
    <w:rsid w:val="00C25220"/>
    <w:rsid w:val="00C25887"/>
    <w:rsid w:val="00C45D9D"/>
    <w:rsid w:val="00C51E6D"/>
    <w:rsid w:val="00C55A57"/>
    <w:rsid w:val="00C65BE4"/>
    <w:rsid w:val="00C66DA1"/>
    <w:rsid w:val="00C80297"/>
    <w:rsid w:val="00C92530"/>
    <w:rsid w:val="00CA7304"/>
    <w:rsid w:val="00CC6DB2"/>
    <w:rsid w:val="00D01F42"/>
    <w:rsid w:val="00D448EB"/>
    <w:rsid w:val="00D51BB7"/>
    <w:rsid w:val="00D528D0"/>
    <w:rsid w:val="00D73FDD"/>
    <w:rsid w:val="00D91AA0"/>
    <w:rsid w:val="00D96750"/>
    <w:rsid w:val="00DB1D53"/>
    <w:rsid w:val="00DB3B34"/>
    <w:rsid w:val="00DB7FCE"/>
    <w:rsid w:val="00DD2B20"/>
    <w:rsid w:val="00DE090A"/>
    <w:rsid w:val="00E04653"/>
    <w:rsid w:val="00E16C4E"/>
    <w:rsid w:val="00E20EF0"/>
    <w:rsid w:val="00E225C8"/>
    <w:rsid w:val="00E2570C"/>
    <w:rsid w:val="00E335FF"/>
    <w:rsid w:val="00E346E6"/>
    <w:rsid w:val="00E34819"/>
    <w:rsid w:val="00E50B89"/>
    <w:rsid w:val="00E612F2"/>
    <w:rsid w:val="00E74480"/>
    <w:rsid w:val="00E75A80"/>
    <w:rsid w:val="00E91833"/>
    <w:rsid w:val="00EA67C2"/>
    <w:rsid w:val="00EB176D"/>
    <w:rsid w:val="00EC3F1B"/>
    <w:rsid w:val="00ED4A8C"/>
    <w:rsid w:val="00ED5F15"/>
    <w:rsid w:val="00EE26AC"/>
    <w:rsid w:val="00EE7F26"/>
    <w:rsid w:val="00F01C08"/>
    <w:rsid w:val="00F03BB8"/>
    <w:rsid w:val="00F16119"/>
    <w:rsid w:val="00F42BEC"/>
    <w:rsid w:val="00F5773D"/>
    <w:rsid w:val="00F64346"/>
    <w:rsid w:val="00F65DEC"/>
    <w:rsid w:val="00F7135C"/>
    <w:rsid w:val="00F77D4A"/>
    <w:rsid w:val="00F933CB"/>
    <w:rsid w:val="00F963B5"/>
    <w:rsid w:val="00FA61B1"/>
    <w:rsid w:val="00FB4A37"/>
    <w:rsid w:val="00FC0B8F"/>
    <w:rsid w:val="00FC7993"/>
    <w:rsid w:val="00FF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6B23028"/>
  <w15:chartTrackingRefBased/>
  <w15:docId w15:val="{A78AF880-1787-4355-B820-FB0CB5F18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4653"/>
    <w:rPr>
      <w:color w:val="0563C1" w:themeColor="hyperlink"/>
      <w:u w:val="single"/>
    </w:rPr>
  </w:style>
  <w:style w:type="character" w:customStyle="1" w:styleId="UnresolvedMention1">
    <w:name w:val="Unresolved Mention1"/>
    <w:basedOn w:val="DefaultParagraphFont"/>
    <w:uiPriority w:val="99"/>
    <w:semiHidden/>
    <w:unhideWhenUsed/>
    <w:rsid w:val="00E04653"/>
    <w:rPr>
      <w:color w:val="605E5C"/>
      <w:shd w:val="clear" w:color="auto" w:fill="E1DFDD"/>
    </w:rPr>
  </w:style>
  <w:style w:type="paragraph" w:styleId="ListParagraph">
    <w:name w:val="List Paragraph"/>
    <w:basedOn w:val="Normal"/>
    <w:uiPriority w:val="34"/>
    <w:qFormat/>
    <w:rsid w:val="00387C64"/>
    <w:pPr>
      <w:ind w:left="720"/>
      <w:contextualSpacing/>
    </w:pPr>
  </w:style>
  <w:style w:type="table" w:styleId="TableGrid">
    <w:name w:val="Table Grid"/>
    <w:basedOn w:val="TableNormal"/>
    <w:uiPriority w:val="39"/>
    <w:rsid w:val="00415A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697C"/>
    <w:pPr>
      <w:spacing w:after="0" w:line="240" w:lineRule="auto"/>
    </w:pPr>
  </w:style>
  <w:style w:type="paragraph" w:styleId="BalloonText">
    <w:name w:val="Balloon Text"/>
    <w:basedOn w:val="Normal"/>
    <w:link w:val="BalloonTextChar"/>
    <w:uiPriority w:val="99"/>
    <w:semiHidden/>
    <w:unhideWhenUsed/>
    <w:rsid w:val="004A69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697C"/>
    <w:rPr>
      <w:rFonts w:ascii="Segoe UI" w:hAnsi="Segoe UI" w:cs="Segoe UI"/>
      <w:sz w:val="18"/>
      <w:szCs w:val="18"/>
    </w:rPr>
  </w:style>
  <w:style w:type="character" w:styleId="CommentReference">
    <w:name w:val="annotation reference"/>
    <w:basedOn w:val="DefaultParagraphFont"/>
    <w:uiPriority w:val="99"/>
    <w:semiHidden/>
    <w:unhideWhenUsed/>
    <w:rsid w:val="004A697C"/>
    <w:rPr>
      <w:sz w:val="16"/>
      <w:szCs w:val="16"/>
    </w:rPr>
  </w:style>
  <w:style w:type="paragraph" w:styleId="CommentText">
    <w:name w:val="annotation text"/>
    <w:basedOn w:val="Normal"/>
    <w:link w:val="CommentTextChar"/>
    <w:uiPriority w:val="99"/>
    <w:semiHidden/>
    <w:unhideWhenUsed/>
    <w:rsid w:val="004A697C"/>
    <w:pPr>
      <w:spacing w:line="240" w:lineRule="auto"/>
    </w:pPr>
    <w:rPr>
      <w:sz w:val="20"/>
      <w:szCs w:val="20"/>
    </w:rPr>
  </w:style>
  <w:style w:type="character" w:customStyle="1" w:styleId="CommentTextChar">
    <w:name w:val="Comment Text Char"/>
    <w:basedOn w:val="DefaultParagraphFont"/>
    <w:link w:val="CommentText"/>
    <w:uiPriority w:val="99"/>
    <w:semiHidden/>
    <w:rsid w:val="004A697C"/>
    <w:rPr>
      <w:sz w:val="20"/>
      <w:szCs w:val="20"/>
    </w:rPr>
  </w:style>
  <w:style w:type="paragraph" w:styleId="CommentSubject">
    <w:name w:val="annotation subject"/>
    <w:basedOn w:val="CommentText"/>
    <w:next w:val="CommentText"/>
    <w:link w:val="CommentSubjectChar"/>
    <w:uiPriority w:val="99"/>
    <w:semiHidden/>
    <w:unhideWhenUsed/>
    <w:rsid w:val="004A697C"/>
    <w:rPr>
      <w:b/>
      <w:bCs/>
    </w:rPr>
  </w:style>
  <w:style w:type="character" w:customStyle="1" w:styleId="CommentSubjectChar">
    <w:name w:val="Comment Subject Char"/>
    <w:basedOn w:val="CommentTextChar"/>
    <w:link w:val="CommentSubject"/>
    <w:uiPriority w:val="99"/>
    <w:semiHidden/>
    <w:rsid w:val="004A697C"/>
    <w:rPr>
      <w:b/>
      <w:bCs/>
      <w:sz w:val="20"/>
      <w:szCs w:val="20"/>
    </w:rPr>
  </w:style>
  <w:style w:type="character" w:styleId="UnresolvedMention">
    <w:name w:val="Unresolved Mention"/>
    <w:basedOn w:val="DefaultParagraphFont"/>
    <w:uiPriority w:val="99"/>
    <w:semiHidden/>
    <w:unhideWhenUsed/>
    <w:rsid w:val="00AF5765"/>
    <w:rPr>
      <w:color w:val="605E5C"/>
      <w:shd w:val="clear" w:color="auto" w:fill="E1DFDD"/>
    </w:rPr>
  </w:style>
  <w:style w:type="paragraph" w:styleId="Header">
    <w:name w:val="header"/>
    <w:basedOn w:val="Normal"/>
    <w:link w:val="HeaderChar"/>
    <w:uiPriority w:val="99"/>
    <w:unhideWhenUsed/>
    <w:rsid w:val="00A66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FD"/>
  </w:style>
  <w:style w:type="paragraph" w:styleId="Footer">
    <w:name w:val="footer"/>
    <w:basedOn w:val="Normal"/>
    <w:link w:val="FooterChar"/>
    <w:uiPriority w:val="99"/>
    <w:unhideWhenUsed/>
    <w:rsid w:val="00A66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FD"/>
  </w:style>
  <w:style w:type="character" w:styleId="FollowedHyperlink">
    <w:name w:val="FollowedHyperlink"/>
    <w:basedOn w:val="DefaultParagraphFont"/>
    <w:uiPriority w:val="99"/>
    <w:semiHidden/>
    <w:unhideWhenUsed/>
    <w:rsid w:val="000327BE"/>
    <w:rPr>
      <w:color w:val="954F72" w:themeColor="followedHyperlink"/>
      <w:u w:val="single"/>
    </w:rPr>
  </w:style>
  <w:style w:type="paragraph" w:styleId="EndnoteText">
    <w:name w:val="endnote text"/>
    <w:basedOn w:val="Normal"/>
    <w:link w:val="EndnoteTextChar"/>
    <w:uiPriority w:val="99"/>
    <w:semiHidden/>
    <w:unhideWhenUsed/>
    <w:rsid w:val="000327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27BE"/>
    <w:rPr>
      <w:sz w:val="20"/>
      <w:szCs w:val="20"/>
    </w:rPr>
  </w:style>
  <w:style w:type="character" w:styleId="EndnoteReference">
    <w:name w:val="endnote reference"/>
    <w:basedOn w:val="DefaultParagraphFont"/>
    <w:uiPriority w:val="99"/>
    <w:semiHidden/>
    <w:unhideWhenUsed/>
    <w:rsid w:val="000327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48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image" Target="media/image1.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preventipv.org/vision" TargetMode="Externa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hyperlink" Target="https://wiki.preventconnect.org/logic-model/" TargetMode="External"/><Relationship Id="rId25" Type="http://schemas.openxmlformats.org/officeDocument/2006/relationships/hyperlink" Target="http://www.preventconnect.org/past-web-conferences/" TargetMode="Externa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s://www.wcsap.org/prevention/concepts/9-principles-preven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c.gov/violenceprevention/pdf/ipv-technicalpackages.pdf" TargetMode="External"/><Relationship Id="rId24" Type="http://schemas.openxmlformats.org/officeDocument/2006/relationships/hyperlink" Target="http://www.calcasa.org/wp-content/uploads/2012/04/Embracing-Prevention-as-Social-Change-How-to-Build-Organizational-Capacity-for-Prevention.pdf" TargetMode="Externa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www.who.int/violence_injury_prevention/violence/norms.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dc.gov/violenceprevention/publichealthissue/social-ecologicalmodel.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www.idvsa.org/wp-content/uploads/2017/02/OGR_Social-Change-to-End-Gender-Violence-guide.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http://eww.dcf.state.fl.us/webservices/logo/programs/dv/images/DCF_logo_ReLg.jpg" TargetMode="External"/><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96A116-3BD6-47BE-B873-9D3093F222AC}"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DDB25BC4-35DF-4667-9C56-99F118E56D13}">
      <dgm:prSet phldrT="[Text]"/>
      <dgm:spPr/>
      <dgm:t>
        <a:bodyPr/>
        <a:lstStyle/>
        <a:p>
          <a:r>
            <a:rPr lang="en-US"/>
            <a:t>Activities</a:t>
          </a:r>
        </a:p>
      </dgm:t>
    </dgm:pt>
    <dgm:pt modelId="{6B6C143C-738C-43C6-AE55-82F41B19F74C}" type="parTrans" cxnId="{4C7D5ABB-1C80-45BD-BFC2-5FD5DFBCD801}">
      <dgm:prSet/>
      <dgm:spPr/>
      <dgm:t>
        <a:bodyPr/>
        <a:lstStyle/>
        <a:p>
          <a:endParaRPr lang="en-US"/>
        </a:p>
      </dgm:t>
    </dgm:pt>
    <dgm:pt modelId="{CE01AAE9-6A15-4D5B-AFF0-640EAE00007D}" type="sibTrans" cxnId="{4C7D5ABB-1C80-45BD-BFC2-5FD5DFBCD801}">
      <dgm:prSet/>
      <dgm:spPr/>
      <dgm:t>
        <a:bodyPr/>
        <a:lstStyle/>
        <a:p>
          <a:endParaRPr lang="en-US"/>
        </a:p>
      </dgm:t>
    </dgm:pt>
    <dgm:pt modelId="{D935A8EA-3B37-4BC8-BAC5-E1052E5CC2A1}">
      <dgm:prSet phldrT="[Text]"/>
      <dgm:spPr/>
      <dgm:t>
        <a:bodyPr/>
        <a:lstStyle/>
        <a:p>
          <a:r>
            <a:rPr lang="en-US"/>
            <a:t>What specific actions will you take this year?</a:t>
          </a:r>
        </a:p>
      </dgm:t>
    </dgm:pt>
    <dgm:pt modelId="{60DD628D-7FB7-44DD-8131-10841F196F16}" type="parTrans" cxnId="{CC4398D2-B49D-48BC-956F-4C1C48538B4A}">
      <dgm:prSet/>
      <dgm:spPr/>
      <dgm:t>
        <a:bodyPr/>
        <a:lstStyle/>
        <a:p>
          <a:endParaRPr lang="en-US"/>
        </a:p>
      </dgm:t>
    </dgm:pt>
    <dgm:pt modelId="{9CCE4A97-9CED-4968-8782-E48CBD6376DA}" type="sibTrans" cxnId="{CC4398D2-B49D-48BC-956F-4C1C48538B4A}">
      <dgm:prSet/>
      <dgm:spPr/>
      <dgm:t>
        <a:bodyPr/>
        <a:lstStyle/>
        <a:p>
          <a:endParaRPr lang="en-US"/>
        </a:p>
      </dgm:t>
    </dgm:pt>
    <dgm:pt modelId="{510374AA-F3D0-4B4E-BDEC-F44E16FE3B8B}">
      <dgm:prSet phldrT="[Text]"/>
      <dgm:spPr/>
      <dgm:t>
        <a:bodyPr/>
        <a:lstStyle/>
        <a:p>
          <a:r>
            <a:rPr lang="en-US"/>
            <a:t>Short Term Goals</a:t>
          </a:r>
        </a:p>
      </dgm:t>
    </dgm:pt>
    <dgm:pt modelId="{D647AB84-2AD0-422B-B73B-B89207DFC708}" type="parTrans" cxnId="{8EF500D1-2D00-4ED7-AA68-9A92A21DCC91}">
      <dgm:prSet/>
      <dgm:spPr/>
      <dgm:t>
        <a:bodyPr/>
        <a:lstStyle/>
        <a:p>
          <a:endParaRPr lang="en-US"/>
        </a:p>
      </dgm:t>
    </dgm:pt>
    <dgm:pt modelId="{E19A7632-2EFA-48FB-BB27-0FCB6331BFE9}" type="sibTrans" cxnId="{8EF500D1-2D00-4ED7-AA68-9A92A21DCC91}">
      <dgm:prSet/>
      <dgm:spPr/>
      <dgm:t>
        <a:bodyPr/>
        <a:lstStyle/>
        <a:p>
          <a:endParaRPr lang="en-US"/>
        </a:p>
      </dgm:t>
    </dgm:pt>
    <dgm:pt modelId="{B847FBB7-D986-46C1-A1E3-622037D137CB}">
      <dgm:prSet phldrT="[Text]"/>
      <dgm:spPr/>
      <dgm:t>
        <a:bodyPr/>
        <a:lstStyle/>
        <a:p>
          <a:r>
            <a:rPr lang="en-US"/>
            <a:t>What changes do you hope to see over the year?</a:t>
          </a:r>
        </a:p>
      </dgm:t>
    </dgm:pt>
    <dgm:pt modelId="{6A8F015F-6E55-4F03-9883-DF94D18A8C11}" type="parTrans" cxnId="{43D382E0-9F45-46DE-8552-F1152A0180AB}">
      <dgm:prSet/>
      <dgm:spPr/>
      <dgm:t>
        <a:bodyPr/>
        <a:lstStyle/>
        <a:p>
          <a:endParaRPr lang="en-US"/>
        </a:p>
      </dgm:t>
    </dgm:pt>
    <dgm:pt modelId="{84840294-1D81-4773-92FB-D06AE74423ED}" type="sibTrans" cxnId="{43D382E0-9F45-46DE-8552-F1152A0180AB}">
      <dgm:prSet/>
      <dgm:spPr/>
      <dgm:t>
        <a:bodyPr/>
        <a:lstStyle/>
        <a:p>
          <a:endParaRPr lang="en-US"/>
        </a:p>
      </dgm:t>
    </dgm:pt>
    <dgm:pt modelId="{B709E659-7B1F-4EAC-9043-8FBC2A195A63}">
      <dgm:prSet phldrT="[Text]"/>
      <dgm:spPr/>
      <dgm:t>
        <a:bodyPr/>
        <a:lstStyle/>
        <a:p>
          <a:r>
            <a:rPr lang="en-US"/>
            <a:t>Long Term Goals</a:t>
          </a:r>
        </a:p>
      </dgm:t>
    </dgm:pt>
    <dgm:pt modelId="{F503A785-FD33-4F7F-8ADD-9604B4766A9D}" type="parTrans" cxnId="{9253ADE1-0A57-480E-B3AB-A6E930599F68}">
      <dgm:prSet/>
      <dgm:spPr/>
      <dgm:t>
        <a:bodyPr/>
        <a:lstStyle/>
        <a:p>
          <a:endParaRPr lang="en-US"/>
        </a:p>
      </dgm:t>
    </dgm:pt>
    <dgm:pt modelId="{2C33FE25-6200-4186-968F-8977CA6E0ACF}" type="sibTrans" cxnId="{9253ADE1-0A57-480E-B3AB-A6E930599F68}">
      <dgm:prSet/>
      <dgm:spPr/>
      <dgm:t>
        <a:bodyPr/>
        <a:lstStyle/>
        <a:p>
          <a:endParaRPr lang="en-US"/>
        </a:p>
      </dgm:t>
    </dgm:pt>
    <dgm:pt modelId="{79FA7895-A8CA-48BB-BCC1-AFEAF4916721}">
      <dgm:prSet phldrT="[Text]"/>
      <dgm:spPr/>
      <dgm:t>
        <a:bodyPr/>
        <a:lstStyle/>
        <a:p>
          <a:r>
            <a:rPr lang="en-US"/>
            <a:t>What change do you want to see long-term?</a:t>
          </a:r>
        </a:p>
      </dgm:t>
    </dgm:pt>
    <dgm:pt modelId="{880E4F6B-9B72-4CF8-BF61-783B6ED6CE0C}" type="parTrans" cxnId="{0F4A0417-5FF8-4159-826E-628F5C182E15}">
      <dgm:prSet/>
      <dgm:spPr/>
      <dgm:t>
        <a:bodyPr/>
        <a:lstStyle/>
        <a:p>
          <a:endParaRPr lang="en-US"/>
        </a:p>
      </dgm:t>
    </dgm:pt>
    <dgm:pt modelId="{582A0662-D528-4451-BCC5-81DFBE5317D4}" type="sibTrans" cxnId="{0F4A0417-5FF8-4159-826E-628F5C182E15}">
      <dgm:prSet/>
      <dgm:spPr/>
      <dgm:t>
        <a:bodyPr/>
        <a:lstStyle/>
        <a:p>
          <a:endParaRPr lang="en-US"/>
        </a:p>
      </dgm:t>
    </dgm:pt>
    <dgm:pt modelId="{D8DA2A37-4A14-4259-8A47-5A108D04EE2B}" type="pres">
      <dgm:prSet presAssocID="{AD96A116-3BD6-47BE-B873-9D3093F222AC}" presName="rootnode" presStyleCnt="0">
        <dgm:presLayoutVars>
          <dgm:chMax/>
          <dgm:chPref/>
          <dgm:dir/>
          <dgm:animLvl val="lvl"/>
        </dgm:presLayoutVars>
      </dgm:prSet>
      <dgm:spPr/>
    </dgm:pt>
    <dgm:pt modelId="{184E0A1A-1084-42A2-A4AE-97272C0D76A1}" type="pres">
      <dgm:prSet presAssocID="{DDB25BC4-35DF-4667-9C56-99F118E56D13}" presName="composite" presStyleCnt="0"/>
      <dgm:spPr/>
    </dgm:pt>
    <dgm:pt modelId="{DF6A93C3-470E-4B30-B609-C853A9D395F9}" type="pres">
      <dgm:prSet presAssocID="{DDB25BC4-35DF-4667-9C56-99F118E56D13}" presName="bentUpArrow1" presStyleLbl="alignImgPlace1" presStyleIdx="0" presStyleCnt="2"/>
      <dgm:spPr/>
    </dgm:pt>
    <dgm:pt modelId="{67E33E99-113B-457E-837B-E4968F5334A7}" type="pres">
      <dgm:prSet presAssocID="{DDB25BC4-35DF-4667-9C56-99F118E56D13}" presName="ParentText" presStyleLbl="node1" presStyleIdx="0" presStyleCnt="3">
        <dgm:presLayoutVars>
          <dgm:chMax val="1"/>
          <dgm:chPref val="1"/>
          <dgm:bulletEnabled val="1"/>
        </dgm:presLayoutVars>
      </dgm:prSet>
      <dgm:spPr/>
    </dgm:pt>
    <dgm:pt modelId="{9176007F-D66C-444E-A46A-86EF92368A9C}" type="pres">
      <dgm:prSet presAssocID="{DDB25BC4-35DF-4667-9C56-99F118E56D13}" presName="ChildText" presStyleLbl="revTx" presStyleIdx="0" presStyleCnt="3">
        <dgm:presLayoutVars>
          <dgm:chMax val="0"/>
          <dgm:chPref val="0"/>
          <dgm:bulletEnabled val="1"/>
        </dgm:presLayoutVars>
      </dgm:prSet>
      <dgm:spPr/>
    </dgm:pt>
    <dgm:pt modelId="{1929B6F3-7D88-4978-AE97-12D2456CA417}" type="pres">
      <dgm:prSet presAssocID="{CE01AAE9-6A15-4D5B-AFF0-640EAE00007D}" presName="sibTrans" presStyleCnt="0"/>
      <dgm:spPr/>
    </dgm:pt>
    <dgm:pt modelId="{7964CF38-5C5C-418C-BA00-9D062B54CFBC}" type="pres">
      <dgm:prSet presAssocID="{510374AA-F3D0-4B4E-BDEC-F44E16FE3B8B}" presName="composite" presStyleCnt="0"/>
      <dgm:spPr/>
    </dgm:pt>
    <dgm:pt modelId="{A5ECDCDE-6658-41E3-8FEE-93C40F9A192B}" type="pres">
      <dgm:prSet presAssocID="{510374AA-F3D0-4B4E-BDEC-F44E16FE3B8B}" presName="bentUpArrow1" presStyleLbl="alignImgPlace1" presStyleIdx="1" presStyleCnt="2"/>
      <dgm:spPr/>
    </dgm:pt>
    <dgm:pt modelId="{110B74DE-8173-4FE7-843B-4E1BFAFA460A}" type="pres">
      <dgm:prSet presAssocID="{510374AA-F3D0-4B4E-BDEC-F44E16FE3B8B}" presName="ParentText" presStyleLbl="node1" presStyleIdx="1" presStyleCnt="3">
        <dgm:presLayoutVars>
          <dgm:chMax val="1"/>
          <dgm:chPref val="1"/>
          <dgm:bulletEnabled val="1"/>
        </dgm:presLayoutVars>
      </dgm:prSet>
      <dgm:spPr/>
    </dgm:pt>
    <dgm:pt modelId="{4D7178D7-C7F4-4478-94FE-AED8E1CC6ACD}" type="pres">
      <dgm:prSet presAssocID="{510374AA-F3D0-4B4E-BDEC-F44E16FE3B8B}" presName="ChildText" presStyleLbl="revTx" presStyleIdx="1" presStyleCnt="3">
        <dgm:presLayoutVars>
          <dgm:chMax val="0"/>
          <dgm:chPref val="0"/>
          <dgm:bulletEnabled val="1"/>
        </dgm:presLayoutVars>
      </dgm:prSet>
      <dgm:spPr/>
    </dgm:pt>
    <dgm:pt modelId="{5C139267-B103-4E76-8B16-31CDA54FEF26}" type="pres">
      <dgm:prSet presAssocID="{E19A7632-2EFA-48FB-BB27-0FCB6331BFE9}" presName="sibTrans" presStyleCnt="0"/>
      <dgm:spPr/>
    </dgm:pt>
    <dgm:pt modelId="{623EAB8A-7527-4990-8BA8-326298AC3F3D}" type="pres">
      <dgm:prSet presAssocID="{B709E659-7B1F-4EAC-9043-8FBC2A195A63}" presName="composite" presStyleCnt="0"/>
      <dgm:spPr/>
    </dgm:pt>
    <dgm:pt modelId="{FFB696C2-DD60-4047-9AF9-D05C151F00DF}" type="pres">
      <dgm:prSet presAssocID="{B709E659-7B1F-4EAC-9043-8FBC2A195A63}" presName="ParentText" presStyleLbl="node1" presStyleIdx="2" presStyleCnt="3">
        <dgm:presLayoutVars>
          <dgm:chMax val="1"/>
          <dgm:chPref val="1"/>
          <dgm:bulletEnabled val="1"/>
        </dgm:presLayoutVars>
      </dgm:prSet>
      <dgm:spPr/>
    </dgm:pt>
    <dgm:pt modelId="{14B9D550-5F2C-4B81-9196-7589D18C5EFC}" type="pres">
      <dgm:prSet presAssocID="{B709E659-7B1F-4EAC-9043-8FBC2A195A63}" presName="FinalChildText" presStyleLbl="revTx" presStyleIdx="2" presStyleCnt="3">
        <dgm:presLayoutVars>
          <dgm:chMax val="0"/>
          <dgm:chPref val="0"/>
          <dgm:bulletEnabled val="1"/>
        </dgm:presLayoutVars>
      </dgm:prSet>
      <dgm:spPr/>
    </dgm:pt>
  </dgm:ptLst>
  <dgm:cxnLst>
    <dgm:cxn modelId="{86E42000-DC42-4735-8CF8-B34D5656B387}" type="presOf" srcId="{D935A8EA-3B37-4BC8-BAC5-E1052E5CC2A1}" destId="{9176007F-D66C-444E-A46A-86EF92368A9C}" srcOrd="0" destOrd="0" presId="urn:microsoft.com/office/officeart/2005/8/layout/StepDownProcess"/>
    <dgm:cxn modelId="{D5C77C13-D275-4328-85A0-29243E291E84}" type="presOf" srcId="{DDB25BC4-35DF-4667-9C56-99F118E56D13}" destId="{67E33E99-113B-457E-837B-E4968F5334A7}" srcOrd="0" destOrd="0" presId="urn:microsoft.com/office/officeart/2005/8/layout/StepDownProcess"/>
    <dgm:cxn modelId="{0F4A0417-5FF8-4159-826E-628F5C182E15}" srcId="{B709E659-7B1F-4EAC-9043-8FBC2A195A63}" destId="{79FA7895-A8CA-48BB-BCC1-AFEAF4916721}" srcOrd="0" destOrd="0" parTransId="{880E4F6B-9B72-4CF8-BF61-783B6ED6CE0C}" sibTransId="{582A0662-D528-4451-BCC5-81DFBE5317D4}"/>
    <dgm:cxn modelId="{9DA49533-45BF-4EBB-ABB6-D94E735EF912}" type="presOf" srcId="{AD96A116-3BD6-47BE-B873-9D3093F222AC}" destId="{D8DA2A37-4A14-4259-8A47-5A108D04EE2B}" srcOrd="0" destOrd="0" presId="urn:microsoft.com/office/officeart/2005/8/layout/StepDownProcess"/>
    <dgm:cxn modelId="{349A285C-96C2-42E9-A868-D986B18C41D7}" type="presOf" srcId="{B847FBB7-D986-46C1-A1E3-622037D137CB}" destId="{4D7178D7-C7F4-4478-94FE-AED8E1CC6ACD}" srcOrd="0" destOrd="0" presId="urn:microsoft.com/office/officeart/2005/8/layout/StepDownProcess"/>
    <dgm:cxn modelId="{25F91578-A794-4D93-A19A-C2A29072EFF7}" type="presOf" srcId="{B709E659-7B1F-4EAC-9043-8FBC2A195A63}" destId="{FFB696C2-DD60-4047-9AF9-D05C151F00DF}" srcOrd="0" destOrd="0" presId="urn:microsoft.com/office/officeart/2005/8/layout/StepDownProcess"/>
    <dgm:cxn modelId="{4C7D5ABB-1C80-45BD-BFC2-5FD5DFBCD801}" srcId="{AD96A116-3BD6-47BE-B873-9D3093F222AC}" destId="{DDB25BC4-35DF-4667-9C56-99F118E56D13}" srcOrd="0" destOrd="0" parTransId="{6B6C143C-738C-43C6-AE55-82F41B19F74C}" sibTransId="{CE01AAE9-6A15-4D5B-AFF0-640EAE00007D}"/>
    <dgm:cxn modelId="{8EF500D1-2D00-4ED7-AA68-9A92A21DCC91}" srcId="{AD96A116-3BD6-47BE-B873-9D3093F222AC}" destId="{510374AA-F3D0-4B4E-BDEC-F44E16FE3B8B}" srcOrd="1" destOrd="0" parTransId="{D647AB84-2AD0-422B-B73B-B89207DFC708}" sibTransId="{E19A7632-2EFA-48FB-BB27-0FCB6331BFE9}"/>
    <dgm:cxn modelId="{CC4398D2-B49D-48BC-956F-4C1C48538B4A}" srcId="{DDB25BC4-35DF-4667-9C56-99F118E56D13}" destId="{D935A8EA-3B37-4BC8-BAC5-E1052E5CC2A1}" srcOrd="0" destOrd="0" parTransId="{60DD628D-7FB7-44DD-8131-10841F196F16}" sibTransId="{9CCE4A97-9CED-4968-8782-E48CBD6376DA}"/>
    <dgm:cxn modelId="{CEBCB3D5-1182-4E59-8A52-16BF75C5B1FE}" type="presOf" srcId="{79FA7895-A8CA-48BB-BCC1-AFEAF4916721}" destId="{14B9D550-5F2C-4B81-9196-7589D18C5EFC}" srcOrd="0" destOrd="0" presId="urn:microsoft.com/office/officeart/2005/8/layout/StepDownProcess"/>
    <dgm:cxn modelId="{43D382E0-9F45-46DE-8552-F1152A0180AB}" srcId="{510374AA-F3D0-4B4E-BDEC-F44E16FE3B8B}" destId="{B847FBB7-D986-46C1-A1E3-622037D137CB}" srcOrd="0" destOrd="0" parTransId="{6A8F015F-6E55-4F03-9883-DF94D18A8C11}" sibTransId="{84840294-1D81-4773-92FB-D06AE74423ED}"/>
    <dgm:cxn modelId="{9253ADE1-0A57-480E-B3AB-A6E930599F68}" srcId="{AD96A116-3BD6-47BE-B873-9D3093F222AC}" destId="{B709E659-7B1F-4EAC-9043-8FBC2A195A63}" srcOrd="2" destOrd="0" parTransId="{F503A785-FD33-4F7F-8ADD-9604B4766A9D}" sibTransId="{2C33FE25-6200-4186-968F-8977CA6E0ACF}"/>
    <dgm:cxn modelId="{78CAFEE8-790D-4D60-940E-7292F7327264}" type="presOf" srcId="{510374AA-F3D0-4B4E-BDEC-F44E16FE3B8B}" destId="{110B74DE-8173-4FE7-843B-4E1BFAFA460A}" srcOrd="0" destOrd="0" presId="urn:microsoft.com/office/officeart/2005/8/layout/StepDownProcess"/>
    <dgm:cxn modelId="{204110D5-F86F-4CD7-B08F-9E93ED9BE3CB}" type="presParOf" srcId="{D8DA2A37-4A14-4259-8A47-5A108D04EE2B}" destId="{184E0A1A-1084-42A2-A4AE-97272C0D76A1}" srcOrd="0" destOrd="0" presId="urn:microsoft.com/office/officeart/2005/8/layout/StepDownProcess"/>
    <dgm:cxn modelId="{8F0940F3-76F9-44CA-8BFD-6772E2B46402}" type="presParOf" srcId="{184E0A1A-1084-42A2-A4AE-97272C0D76A1}" destId="{DF6A93C3-470E-4B30-B609-C853A9D395F9}" srcOrd="0" destOrd="0" presId="urn:microsoft.com/office/officeart/2005/8/layout/StepDownProcess"/>
    <dgm:cxn modelId="{A1768DD2-5A9A-4411-B923-BC53667B32DA}" type="presParOf" srcId="{184E0A1A-1084-42A2-A4AE-97272C0D76A1}" destId="{67E33E99-113B-457E-837B-E4968F5334A7}" srcOrd="1" destOrd="0" presId="urn:microsoft.com/office/officeart/2005/8/layout/StepDownProcess"/>
    <dgm:cxn modelId="{7B3DA551-F4D2-457C-8583-C6A3CF01F4E7}" type="presParOf" srcId="{184E0A1A-1084-42A2-A4AE-97272C0D76A1}" destId="{9176007F-D66C-444E-A46A-86EF92368A9C}" srcOrd="2" destOrd="0" presId="urn:microsoft.com/office/officeart/2005/8/layout/StepDownProcess"/>
    <dgm:cxn modelId="{899DFA18-2559-4586-A457-11D27278772C}" type="presParOf" srcId="{D8DA2A37-4A14-4259-8A47-5A108D04EE2B}" destId="{1929B6F3-7D88-4978-AE97-12D2456CA417}" srcOrd="1" destOrd="0" presId="urn:microsoft.com/office/officeart/2005/8/layout/StepDownProcess"/>
    <dgm:cxn modelId="{63B63FD1-3A3E-4E64-957B-E509FF76FAEE}" type="presParOf" srcId="{D8DA2A37-4A14-4259-8A47-5A108D04EE2B}" destId="{7964CF38-5C5C-418C-BA00-9D062B54CFBC}" srcOrd="2" destOrd="0" presId="urn:microsoft.com/office/officeart/2005/8/layout/StepDownProcess"/>
    <dgm:cxn modelId="{96FAB965-3B64-471F-A972-554311517D16}" type="presParOf" srcId="{7964CF38-5C5C-418C-BA00-9D062B54CFBC}" destId="{A5ECDCDE-6658-41E3-8FEE-93C40F9A192B}" srcOrd="0" destOrd="0" presId="urn:microsoft.com/office/officeart/2005/8/layout/StepDownProcess"/>
    <dgm:cxn modelId="{223E2DCF-98C1-4080-839C-202BEA9350E4}" type="presParOf" srcId="{7964CF38-5C5C-418C-BA00-9D062B54CFBC}" destId="{110B74DE-8173-4FE7-843B-4E1BFAFA460A}" srcOrd="1" destOrd="0" presId="urn:microsoft.com/office/officeart/2005/8/layout/StepDownProcess"/>
    <dgm:cxn modelId="{D6BE988E-5B6D-4660-9C28-6DDC6A3EDB2E}" type="presParOf" srcId="{7964CF38-5C5C-418C-BA00-9D062B54CFBC}" destId="{4D7178D7-C7F4-4478-94FE-AED8E1CC6ACD}" srcOrd="2" destOrd="0" presId="urn:microsoft.com/office/officeart/2005/8/layout/StepDownProcess"/>
    <dgm:cxn modelId="{731869CB-F58C-4A6C-8DA2-02EC3C3001CA}" type="presParOf" srcId="{D8DA2A37-4A14-4259-8A47-5A108D04EE2B}" destId="{5C139267-B103-4E76-8B16-31CDA54FEF26}" srcOrd="3" destOrd="0" presId="urn:microsoft.com/office/officeart/2005/8/layout/StepDownProcess"/>
    <dgm:cxn modelId="{E3E5C8B5-0017-4234-BC23-B1813E7031C6}" type="presParOf" srcId="{D8DA2A37-4A14-4259-8A47-5A108D04EE2B}" destId="{623EAB8A-7527-4990-8BA8-326298AC3F3D}" srcOrd="4" destOrd="0" presId="urn:microsoft.com/office/officeart/2005/8/layout/StepDownProcess"/>
    <dgm:cxn modelId="{0DB0BD0D-26DD-4717-9544-E8155C121106}" type="presParOf" srcId="{623EAB8A-7527-4990-8BA8-326298AC3F3D}" destId="{FFB696C2-DD60-4047-9AF9-D05C151F00DF}" srcOrd="0" destOrd="0" presId="urn:microsoft.com/office/officeart/2005/8/layout/StepDownProcess"/>
    <dgm:cxn modelId="{19A6CD81-D922-4ABB-A4B5-8EC83D0F22C1}" type="presParOf" srcId="{623EAB8A-7527-4990-8BA8-326298AC3F3D}" destId="{14B9D550-5F2C-4B81-9196-7589D18C5EFC}" srcOrd="1" destOrd="0" presId="urn:microsoft.com/office/officeart/2005/8/layout/StepDown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6A93C3-470E-4B30-B609-C853A9D395F9}">
      <dsp:nvSpPr>
        <dsp:cNvPr id="0" name=""/>
        <dsp:cNvSpPr/>
      </dsp:nvSpPr>
      <dsp:spPr>
        <a:xfrm rot="5400000">
          <a:off x="605734" y="935058"/>
          <a:ext cx="826978" cy="94148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7E33E99-113B-457E-837B-E4968F5334A7}">
      <dsp:nvSpPr>
        <dsp:cNvPr id="0" name=""/>
        <dsp:cNvSpPr/>
      </dsp:nvSpPr>
      <dsp:spPr>
        <a:xfrm>
          <a:off x="386634" y="18336"/>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Activities</a:t>
          </a:r>
        </a:p>
      </dsp:txBody>
      <dsp:txXfrm>
        <a:off x="434212" y="65914"/>
        <a:ext cx="1296988" cy="879300"/>
      </dsp:txXfrm>
    </dsp:sp>
    <dsp:sp modelId="{9176007F-D66C-444E-A46A-86EF92368A9C}">
      <dsp:nvSpPr>
        <dsp:cNvPr id="0" name=""/>
        <dsp:cNvSpPr/>
      </dsp:nvSpPr>
      <dsp:spPr>
        <a:xfrm>
          <a:off x="1778779" y="111272"/>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specific actions will you take this year?</a:t>
          </a:r>
        </a:p>
      </dsp:txBody>
      <dsp:txXfrm>
        <a:off x="1778779" y="111272"/>
        <a:ext cx="1012513" cy="787598"/>
      </dsp:txXfrm>
    </dsp:sp>
    <dsp:sp modelId="{A5ECDCDE-6658-41E3-8FEE-93C40F9A192B}">
      <dsp:nvSpPr>
        <dsp:cNvPr id="0" name=""/>
        <dsp:cNvSpPr/>
      </dsp:nvSpPr>
      <dsp:spPr>
        <a:xfrm rot="5400000">
          <a:off x="1759969" y="2029694"/>
          <a:ext cx="826978" cy="94148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10B74DE-8173-4FE7-843B-4E1BFAFA460A}">
      <dsp:nvSpPr>
        <dsp:cNvPr id="0" name=""/>
        <dsp:cNvSpPr/>
      </dsp:nvSpPr>
      <dsp:spPr>
        <a:xfrm>
          <a:off x="1540870" y="1112971"/>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Short Term Goals</a:t>
          </a:r>
        </a:p>
      </dsp:txBody>
      <dsp:txXfrm>
        <a:off x="1588448" y="1160549"/>
        <a:ext cx="1296988" cy="879300"/>
      </dsp:txXfrm>
    </dsp:sp>
    <dsp:sp modelId="{4D7178D7-C7F4-4478-94FE-AED8E1CC6ACD}">
      <dsp:nvSpPr>
        <dsp:cNvPr id="0" name=""/>
        <dsp:cNvSpPr/>
      </dsp:nvSpPr>
      <dsp:spPr>
        <a:xfrm>
          <a:off x="2933015" y="1205908"/>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changes do you hope to see over the year?</a:t>
          </a:r>
        </a:p>
      </dsp:txBody>
      <dsp:txXfrm>
        <a:off x="2933015" y="1205908"/>
        <a:ext cx="1012513" cy="787598"/>
      </dsp:txXfrm>
    </dsp:sp>
    <dsp:sp modelId="{FFB696C2-DD60-4047-9AF9-D05C151F00DF}">
      <dsp:nvSpPr>
        <dsp:cNvPr id="0" name=""/>
        <dsp:cNvSpPr/>
      </dsp:nvSpPr>
      <dsp:spPr>
        <a:xfrm>
          <a:off x="2695106" y="2207607"/>
          <a:ext cx="1392144" cy="97445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Long Term Goals</a:t>
          </a:r>
        </a:p>
      </dsp:txBody>
      <dsp:txXfrm>
        <a:off x="2742684" y="2255185"/>
        <a:ext cx="1296988" cy="879300"/>
      </dsp:txXfrm>
    </dsp:sp>
    <dsp:sp modelId="{14B9D550-5F2C-4B81-9196-7589D18C5EFC}">
      <dsp:nvSpPr>
        <dsp:cNvPr id="0" name=""/>
        <dsp:cNvSpPr/>
      </dsp:nvSpPr>
      <dsp:spPr>
        <a:xfrm>
          <a:off x="4087251" y="2300544"/>
          <a:ext cx="1012513" cy="78759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57150" lvl="1" indent="-57150" algn="l" defTabSz="488950">
            <a:lnSpc>
              <a:spcPct val="90000"/>
            </a:lnSpc>
            <a:spcBef>
              <a:spcPct val="0"/>
            </a:spcBef>
            <a:spcAft>
              <a:spcPct val="15000"/>
            </a:spcAft>
            <a:buChar char="•"/>
          </a:pPr>
          <a:r>
            <a:rPr lang="en-US" sz="1100" kern="1200"/>
            <a:t>What change do you want to see long-term?</a:t>
          </a:r>
        </a:p>
      </dsp:txBody>
      <dsp:txXfrm>
        <a:off x="4087251" y="2300544"/>
        <a:ext cx="1012513" cy="787598"/>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9DE13BD2A8194F9CC71418FD2A74B7" ma:contentTypeVersion="10" ma:contentTypeDescription="Create a new document." ma:contentTypeScope="" ma:versionID="162da6c755eba8775d03fc68c77bd910">
  <xsd:schema xmlns:xsd="http://www.w3.org/2001/XMLSchema" xmlns:xs="http://www.w3.org/2001/XMLSchema" xmlns:p="http://schemas.microsoft.com/office/2006/metadata/properties" xmlns:ns3="d3b2e82c-a03b-4471-bb5c-02083d5d01cd" xmlns:ns4="172b71ff-94af-4e35-92b4-206907a4bc38" targetNamespace="http://schemas.microsoft.com/office/2006/metadata/properties" ma:root="true" ma:fieldsID="d66ed1caa53eb5864f040bee2903deae" ns3:_="" ns4:_="">
    <xsd:import namespace="d3b2e82c-a03b-4471-bb5c-02083d5d01cd"/>
    <xsd:import namespace="172b71ff-94af-4e35-92b4-206907a4bc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2e82c-a03b-4471-bb5c-02083d5d01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2b71ff-94af-4e35-92b4-206907a4bc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4AA61E-2F8B-47F1-95C2-1B68D5EEBD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63CF87-1530-42CA-B40D-6FBB3FE3DAC5}">
  <ds:schemaRefs>
    <ds:schemaRef ds:uri="http://schemas.openxmlformats.org/officeDocument/2006/bibliography"/>
  </ds:schemaRefs>
</ds:datastoreItem>
</file>

<file path=customXml/itemProps3.xml><?xml version="1.0" encoding="utf-8"?>
<ds:datastoreItem xmlns:ds="http://schemas.openxmlformats.org/officeDocument/2006/customXml" ds:itemID="{31979C2E-6519-4CDB-9ED0-46670AC0D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2e82c-a03b-4471-bb5c-02083d5d01cd"/>
    <ds:schemaRef ds:uri="172b71ff-94af-4e35-92b4-206907a4b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C0C767-A44D-4B0D-8DD7-5FD6DE320F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36</Words>
  <Characters>156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icell, Emil</dc:creator>
  <cp:keywords/>
  <dc:description/>
  <cp:lastModifiedBy>McElroy, Tamara</cp:lastModifiedBy>
  <cp:revision>2</cp:revision>
  <dcterms:created xsi:type="dcterms:W3CDTF">2022-11-04T18:01:00Z</dcterms:created>
  <dcterms:modified xsi:type="dcterms:W3CDTF">2022-11-0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DE13BD2A8194F9CC71418FD2A74B7</vt:lpwstr>
  </property>
</Properties>
</file>